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402306E" w:rsidR="000809CC" w:rsidRPr="000809CC" w:rsidRDefault="006C39CF" w:rsidP="00394931">
      <w:pPr>
        <w:pStyle w:val="Heading1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394931">
        <w:t>Intellectual</w:t>
      </w:r>
      <w:r>
        <w:t xml:space="preserve"> </w:t>
      </w:r>
      <w:r w:rsidR="00C84C57">
        <w:t>D</w:t>
      </w:r>
      <w:r>
        <w:t>isability</w:t>
      </w:r>
      <w:r w:rsidR="00394931">
        <w:t xml:space="preserve"> </w:t>
      </w:r>
      <w:r w:rsidR="00A7498F">
        <w:t>Reference Group</w:t>
      </w:r>
      <w:bookmarkEnd w:id="0"/>
      <w:bookmarkEnd w:id="1"/>
      <w:bookmarkEnd w:id="2"/>
      <w:bookmarkEnd w:id="3"/>
    </w:p>
    <w:p w14:paraId="71357D42" w14:textId="451D0FD3" w:rsidR="000809CC" w:rsidRPr="00E67928" w:rsidRDefault="000809CC" w:rsidP="00394931">
      <w:pPr>
        <w:pStyle w:val="Subtitle"/>
      </w:pPr>
      <w:bookmarkStart w:id="53" w:name="_Toc105420654"/>
      <w:bookmarkStart w:id="54" w:name="_Toc105429880"/>
      <w:bookmarkStart w:id="55" w:name="_Toc105854848"/>
      <w:r w:rsidRPr="00E67928">
        <w:t xml:space="preserve">An Easy Read meeting </w:t>
      </w:r>
      <w:bookmarkEnd w:id="53"/>
      <w:bookmarkEnd w:id="54"/>
      <w:bookmarkEnd w:id="55"/>
      <w:r w:rsidR="0042519C" w:rsidRPr="00394931">
        <w:t>bulletin</w:t>
      </w:r>
    </w:p>
    <w:p w14:paraId="6C7A7AE7" w14:textId="28E91A1B" w:rsidR="00AB3C84" w:rsidRDefault="00196147" w:rsidP="00394931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1</w:t>
      </w:r>
      <w:r w:rsidR="00CC07B5">
        <w:rPr>
          <w:rStyle w:val="Strong"/>
          <w:color w:val="auto"/>
          <w:sz w:val="32"/>
          <w:szCs w:val="32"/>
        </w:rPr>
        <w:t>6–17</w:t>
      </w:r>
      <w:r w:rsidR="00B91E4D">
        <w:rPr>
          <w:rStyle w:val="Strong"/>
          <w:color w:val="auto"/>
          <w:sz w:val="32"/>
          <w:szCs w:val="32"/>
        </w:rPr>
        <w:t xml:space="preserve"> </w:t>
      </w:r>
      <w:r w:rsidR="00CC07B5">
        <w:rPr>
          <w:rStyle w:val="Strong"/>
          <w:color w:val="auto"/>
          <w:sz w:val="32"/>
          <w:szCs w:val="32"/>
        </w:rPr>
        <w:t>August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>
        <w:rPr>
          <w:rStyle w:val="Strong"/>
          <w:color w:val="auto"/>
          <w:sz w:val="32"/>
          <w:szCs w:val="32"/>
        </w:rPr>
        <w:t>3</w:t>
      </w:r>
    </w:p>
    <w:p w14:paraId="1BD2B2C0" w14:textId="3EE54A13" w:rsidR="00F3744E" w:rsidRPr="00DD389A" w:rsidRDefault="00F3744E" w:rsidP="00AF7CE8">
      <w:pPr>
        <w:pStyle w:val="Heading2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44125001"/>
      <w:bookmarkStart w:id="77" w:name="_Toc145403235"/>
      <w:bookmarkEnd w:id="4"/>
      <w:r w:rsidRPr="00DD389A">
        <w:t xml:space="preserve">How to use </w:t>
      </w:r>
      <w:r w:rsidR="0042519C" w:rsidRPr="00AF7CE8"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</w:p>
    <w:p w14:paraId="045B5827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8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 share with the community.</w:t>
      </w:r>
    </w:p>
    <w:p w14:paraId="3F518F1C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 meeting.</w:t>
      </w:r>
    </w:p>
    <w:bookmarkEnd w:id="78"/>
    <w:p w14:paraId="36EBEED4" w14:textId="2192465F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 advice about ways to make the NDIS better.</w:t>
      </w:r>
    </w:p>
    <w:p w14:paraId="143603B3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7738A4D8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5318E2DC" w14:textId="77777777" w:rsidR="00394931" w:rsidRPr="00A44EBE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44EBE">
        <w:rPr>
          <w:spacing w:val="-2"/>
        </w:rPr>
        <w:t>When you see the word ‘we’, it means the </w:t>
      </w:r>
      <w:r>
        <w:rPr>
          <w:spacing w:val="-2"/>
        </w:rPr>
        <w:t>IAC</w:t>
      </w:r>
      <w:r w:rsidRPr="00A44EBE">
        <w:rPr>
          <w:spacing w:val="-2"/>
        </w:rPr>
        <w:t>.</w:t>
      </w:r>
    </w:p>
    <w:p w14:paraId="7CC3FD71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4F1E3E53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649DE00" w14:textId="77777777" w:rsidR="00394931" w:rsidRPr="00E9016B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6AD69CC2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4648BADC" w14:textId="341131B1" w:rsidR="00394931" w:rsidRPr="00E9016B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17847116 \h </w:instrText>
      </w:r>
      <w:r>
        <w:fldChar w:fldCharType="separate"/>
      </w:r>
      <w:r w:rsidR="007C66A2">
        <w:rPr>
          <w:noProof/>
        </w:rPr>
        <w:t>17</w:t>
      </w:r>
      <w:r>
        <w:fldChar w:fldCharType="end"/>
      </w:r>
      <w:r>
        <w:t>.</w:t>
      </w:r>
    </w:p>
    <w:p w14:paraId="6F35517A" w14:textId="77777777" w:rsidR="00394931" w:rsidRPr="00A44EBE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4"/>
        </w:rPr>
      </w:pPr>
      <w:r w:rsidRPr="00A44EBE">
        <w:rPr>
          <w:spacing w:val="4"/>
        </w:rPr>
        <w:t>This Easy Read bulletin is a summary of another</w:t>
      </w:r>
      <w:r w:rsidRPr="00A44EBE">
        <w:rPr>
          <w:rFonts w:ascii="Calibri" w:hAnsi="Calibri" w:cs="Calibri"/>
          <w:spacing w:val="4"/>
        </w:rPr>
        <w:t> </w:t>
      </w:r>
      <w:r w:rsidRPr="00A44EBE">
        <w:rPr>
          <w:spacing w:val="4"/>
        </w:rPr>
        <w:t>bulletin.</w:t>
      </w:r>
    </w:p>
    <w:p w14:paraId="6B83A111" w14:textId="77777777" w:rsidR="00394931" w:rsidRPr="00A44EBE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4"/>
        </w:rPr>
      </w:pPr>
      <w:r w:rsidRPr="00A44EBE">
        <w:rPr>
          <w:spacing w:val="4"/>
        </w:rPr>
        <w:t>This means it only includes the most important</w:t>
      </w:r>
      <w:r w:rsidRPr="00A44EBE">
        <w:rPr>
          <w:rFonts w:ascii="Calibri" w:hAnsi="Calibri" w:cs="Calibri"/>
          <w:spacing w:val="4"/>
        </w:rPr>
        <w:t> </w:t>
      </w:r>
      <w:r w:rsidRPr="00A44EBE">
        <w:rPr>
          <w:spacing w:val="4"/>
        </w:rPr>
        <w:t>ideas.</w:t>
      </w:r>
    </w:p>
    <w:p w14:paraId="33C6EACF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 </w:t>
      </w:r>
      <w:r w:rsidRPr="000F6E4B">
        <w:t>website</w:t>
      </w:r>
      <w:r>
        <w:t>.</w:t>
      </w:r>
    </w:p>
    <w:p w14:paraId="712AD4BF" w14:textId="531586B5" w:rsidR="00394931" w:rsidRPr="000F6E4B" w:rsidRDefault="006775FF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394931" w:rsidRPr="00F64734">
          <w:rPr>
            <w:rStyle w:val="Hyperlink"/>
          </w:rPr>
          <w:t>www.ndis-iac.com.au/meetings</w:t>
        </w:r>
      </w:hyperlink>
    </w:p>
    <w:p w14:paraId="1330A384" w14:textId="77777777" w:rsidR="00394931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4BFDC9CE" w14:textId="77777777" w:rsidR="00394931" w:rsidRPr="00A44EBE" w:rsidRDefault="00394931" w:rsidP="0039493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A44EBE">
        <w:rPr>
          <w:spacing w:val="2"/>
        </w:rPr>
        <w:t>A friend, family member or support person may be able to help you.</w:t>
      </w:r>
    </w:p>
    <w:p w14:paraId="02892D6D" w14:textId="77777777" w:rsidR="00AD1FA7" w:rsidRDefault="00AD1FA7" w:rsidP="00394931">
      <w:r>
        <w:br w:type="page"/>
      </w:r>
    </w:p>
    <w:bookmarkStart w:id="79" w:name="_Toc41661250" w:displacedByCustomXml="next"/>
    <w:bookmarkStart w:id="80" w:name="_Toc41655088" w:displacedByCustomXml="next"/>
    <w:bookmarkStart w:id="81" w:name="_Toc12636473" w:displacedByCustomXml="next"/>
    <w:bookmarkStart w:id="82" w:name="_Toc12634015" w:displacedByCustomXml="next"/>
    <w:bookmarkStart w:id="83" w:name="_Toc6390564" w:displacedByCustomXml="next"/>
    <w:bookmarkStart w:id="84" w:name="_Toc6306674" w:displacedByCustomXml="next"/>
    <w:bookmarkStart w:id="85" w:name="_Toc6305502" w:displacedByCustomXml="next"/>
    <w:bookmarkStart w:id="86" w:name="_Toc6302389" w:displacedByCustomXml="next"/>
    <w:bookmarkStart w:id="87" w:name="_Toc5979655" w:displacedByCustomXml="next"/>
    <w:bookmarkStart w:id="88" w:name="_Toc5975101" w:displacedByCustomXml="next"/>
    <w:bookmarkStart w:id="89" w:name="_Toc5878086" w:displacedByCustomXml="next"/>
    <w:bookmarkStart w:id="90" w:name="_Toc533084358" w:displacedByCustomXml="next"/>
    <w:bookmarkStart w:id="91" w:name="_Toc533079088" w:displacedByCustomXml="next"/>
    <w:bookmarkStart w:id="92" w:name="_Toc533077010" w:displacedByCustomXml="next"/>
    <w:bookmarkStart w:id="93" w:name="_Toc533076400" w:displacedByCustomXml="next"/>
    <w:bookmarkStart w:id="94" w:name="_Toc529882155" w:displacedByCustomXml="next"/>
    <w:bookmarkStart w:id="95" w:name="_Toc527644812" w:displacedByCustomXml="next"/>
    <w:bookmarkStart w:id="96" w:name="_Toc527635163" w:displacedByCustomXml="next"/>
    <w:bookmarkStart w:id="97" w:name="_Toc498339417" w:displacedByCustomXml="next"/>
    <w:bookmarkStart w:id="98" w:name="_Toc497302120" w:displacedByCustomXml="next"/>
    <w:bookmarkStart w:id="99" w:name="_Toc497215533" w:displacedByCustomXml="next"/>
    <w:bookmarkStart w:id="100" w:name="_Toc497212949" w:displacedByCustomXml="next"/>
    <w:bookmarkStart w:id="101" w:name="_Toc497209781" w:displacedByCustomXml="next"/>
    <w:bookmarkStart w:id="102" w:name="_Toc497142654" w:displacedByCustomXml="next"/>
    <w:bookmarkStart w:id="103" w:name="_Hlk42013068" w:displacedByCustomXml="next"/>
    <w:bookmarkStart w:id="104" w:name="_Hlk41661236" w:displacedByCustomXml="next"/>
    <w:bookmarkStart w:id="105" w:name="_Toc42093324" w:displacedByCustomXml="next"/>
    <w:bookmarkStart w:id="106" w:name="_Toc42086742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Tahoma"/>
          <w:noProof w:val="0"/>
        </w:rPr>
      </w:sdtEndPr>
      <w:sdtContent>
        <w:p w14:paraId="6F34929D" w14:textId="77777777" w:rsidR="007C66A2" w:rsidRDefault="00AE2123" w:rsidP="00C67E16">
          <w:pPr>
            <w:pStyle w:val="TOCHeading"/>
            <w:spacing w:before="360" w:after="360"/>
            <w:rPr>
              <w:noProof/>
            </w:rPr>
          </w:pPr>
          <w:r w:rsidRPr="00394931">
            <w:rPr>
              <w:rStyle w:val="Heading2Char"/>
              <w:rFonts w:cs="Arial"/>
              <w:b/>
              <w:bCs/>
            </w:rPr>
            <w:t xml:space="preserve">What’s in this </w:t>
          </w:r>
          <w:r w:rsidR="0042519C" w:rsidRPr="00394931">
            <w:rPr>
              <w:rStyle w:val="Heading2Char"/>
              <w:rFonts w:cs="Arial"/>
              <w:b/>
              <w:bCs/>
            </w:rPr>
            <w:t>bulletin</w:t>
          </w:r>
          <w:r w:rsidRPr="00394931">
            <w:rPr>
              <w:rStyle w:val="Heading2Char"/>
              <w:rFonts w:cs="Arial"/>
              <w:b/>
              <w:bCs/>
            </w:rPr>
            <w:t>?</w:t>
          </w:r>
          <w:r w:rsidRPr="00394931">
            <w:rPr>
              <w:rFonts w:cs="Arial"/>
            </w:rPr>
            <w:fldChar w:fldCharType="begin"/>
          </w:r>
          <w:r w:rsidRPr="00394931">
            <w:rPr>
              <w:rFonts w:cs="Arial"/>
            </w:rPr>
            <w:instrText xml:space="preserve"> TOC \h \z \t "Heading 2,1,Heading 2 Numbered,1" </w:instrText>
          </w:r>
          <w:r w:rsidRPr="00394931">
            <w:rPr>
              <w:rFonts w:cs="Arial"/>
            </w:rPr>
            <w:fldChar w:fldCharType="separate"/>
          </w:r>
        </w:p>
        <w:p w14:paraId="6E8764BC" w14:textId="18BCC832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36" w:history="1">
            <w:r w:rsidR="007C66A2" w:rsidRPr="00D57CC0">
              <w:rPr>
                <w:rStyle w:val="Hyperlink"/>
              </w:rPr>
              <w:t>About th</w:t>
            </w:r>
            <w:r w:rsidR="007C66A2" w:rsidRPr="00D57CC0">
              <w:rPr>
                <w:rStyle w:val="Hyperlink"/>
              </w:rPr>
              <w:t>i</w:t>
            </w:r>
            <w:r w:rsidR="007C66A2" w:rsidRPr="00D57CC0">
              <w:rPr>
                <w:rStyle w:val="Hyperlink"/>
              </w:rPr>
              <w:t>s Reference Group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36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3</w:t>
            </w:r>
            <w:r w:rsidR="007C66A2">
              <w:rPr>
                <w:webHidden/>
              </w:rPr>
              <w:fldChar w:fldCharType="end"/>
            </w:r>
          </w:hyperlink>
        </w:p>
        <w:p w14:paraId="5B30690C" w14:textId="76D2C107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37" w:history="1">
            <w:r w:rsidR="007C66A2" w:rsidRPr="00D57CC0">
              <w:rPr>
                <w:rStyle w:val="Hyperlink"/>
              </w:rPr>
              <w:t>A message</w:t>
            </w:r>
            <w:r w:rsidR="007C66A2" w:rsidRPr="00D57CC0">
              <w:rPr>
                <w:rStyle w:val="Hyperlink"/>
              </w:rPr>
              <w:t xml:space="preserve"> </w:t>
            </w:r>
            <w:r w:rsidR="007C66A2" w:rsidRPr="00D57CC0">
              <w:rPr>
                <w:rStyle w:val="Hyperlink"/>
              </w:rPr>
              <w:t>from the IAC’s Principal Member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37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4</w:t>
            </w:r>
            <w:r w:rsidR="007C66A2">
              <w:rPr>
                <w:webHidden/>
              </w:rPr>
              <w:fldChar w:fldCharType="end"/>
            </w:r>
          </w:hyperlink>
        </w:p>
        <w:p w14:paraId="6B3AC8CC" w14:textId="683EB357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38" w:history="1">
            <w:r w:rsidR="007C66A2" w:rsidRPr="00D57CC0">
              <w:rPr>
                <w:rStyle w:val="Hyperlink"/>
              </w:rPr>
              <w:t>Our r</w:t>
            </w:r>
            <w:r w:rsidR="007C66A2" w:rsidRPr="00D57CC0">
              <w:rPr>
                <w:rStyle w:val="Hyperlink"/>
              </w:rPr>
              <w:t>e</w:t>
            </w:r>
            <w:r w:rsidR="007C66A2" w:rsidRPr="00D57CC0">
              <w:rPr>
                <w:rStyle w:val="Hyperlink"/>
              </w:rPr>
              <w:t>ports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38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6</w:t>
            </w:r>
            <w:r w:rsidR="007C66A2">
              <w:rPr>
                <w:webHidden/>
              </w:rPr>
              <w:fldChar w:fldCharType="end"/>
            </w:r>
          </w:hyperlink>
        </w:p>
        <w:p w14:paraId="49363956" w14:textId="7FCED896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39" w:history="1">
            <w:r w:rsidR="007C66A2" w:rsidRPr="00D57CC0">
              <w:rPr>
                <w:rStyle w:val="Hyperlink"/>
              </w:rPr>
              <w:t>Ways t</w:t>
            </w:r>
            <w:r w:rsidR="007C66A2" w:rsidRPr="00D57CC0">
              <w:rPr>
                <w:rStyle w:val="Hyperlink"/>
              </w:rPr>
              <w:t>o</w:t>
            </w:r>
            <w:r w:rsidR="007C66A2" w:rsidRPr="00D57CC0">
              <w:rPr>
                <w:rStyle w:val="Hyperlink"/>
              </w:rPr>
              <w:t xml:space="preserve"> improve employment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39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1</w:t>
            </w:r>
            <w:r w:rsidR="007C66A2">
              <w:rPr>
                <w:webHidden/>
              </w:rPr>
              <w:fldChar w:fldCharType="end"/>
            </w:r>
          </w:hyperlink>
        </w:p>
        <w:p w14:paraId="40428291" w14:textId="70545BDD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40" w:history="1">
            <w:r w:rsidR="007C66A2" w:rsidRPr="00D57CC0">
              <w:rPr>
                <w:rStyle w:val="Hyperlink"/>
              </w:rPr>
              <w:t xml:space="preserve">Our </w:t>
            </w:r>
            <w:r w:rsidR="007C66A2" w:rsidRPr="00D57CC0">
              <w:rPr>
                <w:rStyle w:val="Hyperlink"/>
              </w:rPr>
              <w:t>W</w:t>
            </w:r>
            <w:r w:rsidR="007C66A2" w:rsidRPr="00D57CC0">
              <w:rPr>
                <w:rStyle w:val="Hyperlink"/>
              </w:rPr>
              <w:t>ork Plan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40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3</w:t>
            </w:r>
            <w:r w:rsidR="007C66A2">
              <w:rPr>
                <w:webHidden/>
              </w:rPr>
              <w:fldChar w:fldCharType="end"/>
            </w:r>
          </w:hyperlink>
        </w:p>
        <w:p w14:paraId="5297C4D9" w14:textId="2D32BA9C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41" w:history="1">
            <w:r w:rsidR="007C66A2" w:rsidRPr="00D57CC0">
              <w:rPr>
                <w:rStyle w:val="Hyperlink"/>
              </w:rPr>
              <w:t>Upda</w:t>
            </w:r>
            <w:r w:rsidR="007C66A2" w:rsidRPr="00D57CC0">
              <w:rPr>
                <w:rStyle w:val="Hyperlink"/>
              </w:rPr>
              <w:t>t</w:t>
            </w:r>
            <w:r w:rsidR="007C66A2" w:rsidRPr="00D57CC0">
              <w:rPr>
                <w:rStyle w:val="Hyperlink"/>
              </w:rPr>
              <w:t>e from SACID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41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4</w:t>
            </w:r>
            <w:r w:rsidR="007C66A2">
              <w:rPr>
                <w:webHidden/>
              </w:rPr>
              <w:fldChar w:fldCharType="end"/>
            </w:r>
          </w:hyperlink>
        </w:p>
        <w:p w14:paraId="2367A04F" w14:textId="0D3C9894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42" w:history="1">
            <w:r w:rsidR="007C66A2" w:rsidRPr="00D57CC0">
              <w:rPr>
                <w:rStyle w:val="Hyperlink"/>
              </w:rPr>
              <w:t xml:space="preserve">Our </w:t>
            </w:r>
            <w:r w:rsidR="007C66A2" w:rsidRPr="00D57CC0">
              <w:rPr>
                <w:rStyle w:val="Hyperlink"/>
              </w:rPr>
              <w:t>n</w:t>
            </w:r>
            <w:r w:rsidR="007C66A2" w:rsidRPr="00D57CC0">
              <w:rPr>
                <w:rStyle w:val="Hyperlink"/>
              </w:rPr>
              <w:t>ext meeting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42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6</w:t>
            </w:r>
            <w:r w:rsidR="007C66A2">
              <w:rPr>
                <w:webHidden/>
              </w:rPr>
              <w:fldChar w:fldCharType="end"/>
            </w:r>
          </w:hyperlink>
        </w:p>
        <w:p w14:paraId="597DCA9E" w14:textId="2B5B0390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43" w:history="1">
            <w:r w:rsidR="007C66A2" w:rsidRPr="00D57CC0">
              <w:rPr>
                <w:rStyle w:val="Hyperlink"/>
              </w:rPr>
              <w:t>More i</w:t>
            </w:r>
            <w:r w:rsidR="007C66A2" w:rsidRPr="00D57CC0">
              <w:rPr>
                <w:rStyle w:val="Hyperlink"/>
              </w:rPr>
              <w:t>n</w:t>
            </w:r>
            <w:r w:rsidR="007C66A2" w:rsidRPr="00D57CC0">
              <w:rPr>
                <w:rStyle w:val="Hyperlink"/>
              </w:rPr>
              <w:t>formation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43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6</w:t>
            </w:r>
            <w:r w:rsidR="007C66A2">
              <w:rPr>
                <w:webHidden/>
              </w:rPr>
              <w:fldChar w:fldCharType="end"/>
            </w:r>
          </w:hyperlink>
        </w:p>
        <w:p w14:paraId="49D2FA05" w14:textId="0739AD06" w:rsidR="007C66A2" w:rsidRDefault="006775FF" w:rsidP="0089722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403244" w:history="1">
            <w:r w:rsidR="007C66A2" w:rsidRPr="00D57CC0">
              <w:rPr>
                <w:rStyle w:val="Hyperlink"/>
              </w:rPr>
              <w:t>Word list</w:t>
            </w:r>
            <w:r w:rsidR="007C66A2">
              <w:rPr>
                <w:webHidden/>
              </w:rPr>
              <w:tab/>
            </w:r>
            <w:r w:rsidR="007C66A2">
              <w:rPr>
                <w:webHidden/>
              </w:rPr>
              <w:fldChar w:fldCharType="begin"/>
            </w:r>
            <w:r w:rsidR="007C66A2">
              <w:rPr>
                <w:webHidden/>
              </w:rPr>
              <w:instrText xml:space="preserve"> PAGEREF _Toc145403244 \h </w:instrText>
            </w:r>
            <w:r w:rsidR="007C66A2">
              <w:rPr>
                <w:webHidden/>
              </w:rPr>
            </w:r>
            <w:r w:rsidR="007C66A2">
              <w:rPr>
                <w:webHidden/>
              </w:rPr>
              <w:fldChar w:fldCharType="separate"/>
            </w:r>
            <w:r w:rsidR="007C66A2">
              <w:rPr>
                <w:webHidden/>
              </w:rPr>
              <w:t>17</w:t>
            </w:r>
            <w:r w:rsidR="007C66A2">
              <w:rPr>
                <w:webHidden/>
              </w:rPr>
              <w:fldChar w:fldCharType="end"/>
            </w:r>
          </w:hyperlink>
        </w:p>
        <w:p w14:paraId="5627309E" w14:textId="1C33C6D4" w:rsidR="00E05DD1" w:rsidRPr="00394931" w:rsidRDefault="00AE2123" w:rsidP="0089722C">
          <w:pPr>
            <w:pStyle w:val="TOC9"/>
          </w:pPr>
          <w:r w:rsidRPr="00394931">
            <w:fldChar w:fldCharType="end"/>
          </w:r>
        </w:p>
      </w:sdtContent>
    </w:sdt>
    <w:p w14:paraId="18E0A5ED" w14:textId="0147BF4A" w:rsidR="00A7498F" w:rsidRPr="0042519C" w:rsidRDefault="00E05DD1" w:rsidP="00A7498F">
      <w:pPr>
        <w:pStyle w:val="Heading2"/>
        <w:rPr>
          <w:lang w:val="en-AU"/>
        </w:rPr>
      </w:pPr>
      <w:r>
        <w:br w:type="page"/>
      </w:r>
      <w:bookmarkStart w:id="107" w:name="_Toc145403236"/>
      <w:bookmarkStart w:id="108" w:name="_Toc6390577"/>
      <w:bookmarkStart w:id="109" w:name="_Toc12634028"/>
      <w:bookmarkEnd w:id="52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r w:rsidR="00D64896">
        <w:rPr>
          <w:lang w:val="en-AU"/>
        </w:rPr>
        <w:lastRenderedPageBreak/>
        <w:t>About</w:t>
      </w:r>
      <w:r w:rsidR="00A7498F">
        <w:rPr>
          <w:lang w:val="en-AU"/>
        </w:rPr>
        <w:t xml:space="preserve"> this </w:t>
      </w:r>
      <w:r w:rsidR="000D5DBE">
        <w:rPr>
          <w:lang w:val="en-AU"/>
        </w:rPr>
        <w:t>R</w:t>
      </w:r>
      <w:r w:rsidR="00A7498F" w:rsidRPr="000D5DBE">
        <w:rPr>
          <w:lang w:val="en-AU"/>
        </w:rPr>
        <w:t>eference</w:t>
      </w:r>
      <w:r w:rsidR="00A7498F">
        <w:rPr>
          <w:lang w:val="en-AU"/>
        </w:rPr>
        <w:t xml:space="preserve"> </w:t>
      </w:r>
      <w:r w:rsidR="000D5DBE">
        <w:rPr>
          <w:lang w:val="en-AU"/>
        </w:rPr>
        <w:t>G</w:t>
      </w:r>
      <w:r w:rsidR="00A7498F">
        <w:rPr>
          <w:lang w:val="en-AU"/>
        </w:rPr>
        <w:t>roup</w:t>
      </w:r>
      <w:bookmarkEnd w:id="107"/>
    </w:p>
    <w:p w14:paraId="7F22EED7" w14:textId="24D26E78" w:rsidR="00394931" w:rsidRPr="00126658" w:rsidRDefault="00394931" w:rsidP="00394931">
      <w:bookmarkStart w:id="110" w:name="_Hlk115708910"/>
      <w:r w:rsidRPr="00A7498F">
        <w:t xml:space="preserve">A </w:t>
      </w:r>
      <w:bookmarkStart w:id="111" w:name="_Hlk113519872"/>
      <w:r w:rsidRPr="00A7498F">
        <w:rPr>
          <w:rStyle w:val="Strong"/>
        </w:rPr>
        <w:t>Reference Group</w:t>
      </w:r>
      <w:bookmarkEnd w:id="111"/>
      <w:r w:rsidRPr="00A7498F">
        <w:t xml:space="preserve"> is a group of people who give</w:t>
      </w:r>
      <w:r>
        <w:t> </w:t>
      </w:r>
      <w:r w:rsidRPr="00A7498F">
        <w:t>us advice about</w:t>
      </w:r>
      <w:r>
        <w:t> </w:t>
      </w:r>
      <w:r w:rsidRPr="00A7498F">
        <w:t>a</w:t>
      </w:r>
      <w:r>
        <w:t> </w:t>
      </w:r>
      <w:r w:rsidRPr="00A7498F">
        <w:t>certain topic.</w:t>
      </w:r>
    </w:p>
    <w:bookmarkEnd w:id="110"/>
    <w:p w14:paraId="7A31AFBA" w14:textId="54A23890" w:rsidR="00394931" w:rsidRPr="00126658" w:rsidRDefault="00394931" w:rsidP="00394931">
      <w:r>
        <w:t xml:space="preserve">The Reference Group shares their ideas with the IAC about how to support people with </w:t>
      </w:r>
      <w:r w:rsidRPr="006C39CF">
        <w:rPr>
          <w:rStyle w:val="Strong"/>
        </w:rPr>
        <w:t>intellectual</w:t>
      </w:r>
      <w:r>
        <w:rPr>
          <w:rStyle w:val="Strong"/>
        </w:rPr>
        <w:t> </w:t>
      </w:r>
      <w:r w:rsidRPr="006C39CF">
        <w:rPr>
          <w:rStyle w:val="Strong"/>
        </w:rPr>
        <w:t>disability</w:t>
      </w:r>
      <w:r>
        <w:t>.</w:t>
      </w:r>
    </w:p>
    <w:p w14:paraId="5F2F7C10" w14:textId="77777777" w:rsidR="00394931" w:rsidRDefault="00394931" w:rsidP="00394931">
      <w:pPr>
        <w:rPr>
          <w:lang w:eastAsia="en-AU"/>
        </w:rPr>
      </w:pPr>
      <w:r>
        <w:t>An intellectual disability affects how you:</w:t>
      </w:r>
    </w:p>
    <w:p w14:paraId="3BB757A4" w14:textId="77777777" w:rsidR="00394931" w:rsidRDefault="00394931" w:rsidP="00394931">
      <w:pPr>
        <w:pStyle w:val="ListParagraph"/>
        <w:numPr>
          <w:ilvl w:val="0"/>
          <w:numId w:val="3"/>
        </w:numPr>
      </w:pPr>
      <w:r>
        <w:t xml:space="preserve">learn new </w:t>
      </w:r>
      <w:proofErr w:type="gramStart"/>
      <w:r>
        <w:t>things</w:t>
      </w:r>
      <w:proofErr w:type="gramEnd"/>
    </w:p>
    <w:p w14:paraId="03AA02A7" w14:textId="77777777" w:rsidR="00394931" w:rsidRDefault="00394931" w:rsidP="00394931">
      <w:pPr>
        <w:pStyle w:val="ListParagraph"/>
        <w:numPr>
          <w:ilvl w:val="0"/>
          <w:numId w:val="3"/>
        </w:numPr>
      </w:pPr>
      <w:r>
        <w:t xml:space="preserve">solve </w:t>
      </w:r>
      <w:proofErr w:type="gramStart"/>
      <w:r>
        <w:t>problems</w:t>
      </w:r>
      <w:proofErr w:type="gramEnd"/>
    </w:p>
    <w:p w14:paraId="2C346C81" w14:textId="77777777" w:rsidR="00394931" w:rsidRDefault="00394931" w:rsidP="00394931">
      <w:pPr>
        <w:pStyle w:val="ListParagraph"/>
        <w:numPr>
          <w:ilvl w:val="0"/>
          <w:numId w:val="3"/>
        </w:numPr>
      </w:pPr>
      <w:r>
        <w:t>communicate</w:t>
      </w:r>
    </w:p>
    <w:p w14:paraId="72334E4D" w14:textId="77777777" w:rsidR="00394931" w:rsidRDefault="00394931" w:rsidP="00394931">
      <w:pPr>
        <w:pStyle w:val="ListParagraph"/>
        <w:numPr>
          <w:ilvl w:val="0"/>
          <w:numId w:val="3"/>
        </w:numPr>
      </w:pPr>
      <w:r>
        <w:t>do things on your own.</w:t>
      </w:r>
    </w:p>
    <w:p w14:paraId="354FDE14" w14:textId="77777777" w:rsidR="00394931" w:rsidRDefault="00394931" w:rsidP="00394931">
      <w:r>
        <w:t>This includes support to:</w:t>
      </w:r>
    </w:p>
    <w:p w14:paraId="540773B7" w14:textId="77777777" w:rsidR="00394931" w:rsidRPr="00E542A8" w:rsidRDefault="00394931" w:rsidP="00394931">
      <w:pPr>
        <w:pStyle w:val="ListParagraph"/>
      </w:pPr>
      <w:r>
        <w:t>take part</w:t>
      </w:r>
      <w:r w:rsidRPr="00E542A8">
        <w:t xml:space="preserve"> in the </w:t>
      </w:r>
      <w:proofErr w:type="gramStart"/>
      <w:r w:rsidRPr="00E542A8">
        <w:t>community</w:t>
      </w:r>
      <w:proofErr w:type="gramEnd"/>
    </w:p>
    <w:p w14:paraId="3CEF1423" w14:textId="77777777" w:rsidR="00394931" w:rsidRPr="00E542A8" w:rsidRDefault="00394931" w:rsidP="00394931">
      <w:pPr>
        <w:pStyle w:val="ListParagraph"/>
      </w:pPr>
      <w:r>
        <w:t xml:space="preserve">make your own decisions. </w:t>
      </w:r>
    </w:p>
    <w:p w14:paraId="3AE468B1" w14:textId="59A66543" w:rsidR="00394931" w:rsidRDefault="00394931" w:rsidP="00394931">
      <w:r>
        <w:t xml:space="preserve">The IAC use these ideas when they write </w:t>
      </w:r>
      <w:r w:rsidRPr="007D3BF1">
        <w:rPr>
          <w:spacing w:val="2"/>
        </w:rPr>
        <w:t>their advice for the</w:t>
      </w:r>
      <w:r>
        <w:rPr>
          <w:spacing w:val="2"/>
        </w:rPr>
        <w:t> </w:t>
      </w:r>
      <w:r w:rsidRPr="007D3BF1">
        <w:rPr>
          <w:spacing w:val="2"/>
        </w:rPr>
        <w:t>National</w:t>
      </w:r>
      <w:r>
        <w:rPr>
          <w:spacing w:val="2"/>
        </w:rPr>
        <w:t> </w:t>
      </w:r>
      <w:r w:rsidRPr="007D3BF1">
        <w:rPr>
          <w:spacing w:val="2"/>
        </w:rPr>
        <w:t xml:space="preserve">Disability </w:t>
      </w:r>
      <w:r>
        <w:t>Insurance Agency (NDIA) Board.</w:t>
      </w:r>
    </w:p>
    <w:p w14:paraId="6791304E" w14:textId="77777777" w:rsidR="00394931" w:rsidRPr="006A7E16" w:rsidRDefault="00394931" w:rsidP="00394931">
      <w:r>
        <w:t xml:space="preserve">We just call them the </w:t>
      </w:r>
      <w:r w:rsidRPr="00CC07B5">
        <w:rPr>
          <w:rStyle w:val="Strong"/>
        </w:rPr>
        <w:t>NDIA Board</w:t>
      </w:r>
      <w:r>
        <w:t>.</w:t>
      </w:r>
    </w:p>
    <w:p w14:paraId="47F710A7" w14:textId="73C87C77" w:rsidR="00394931" w:rsidRDefault="00394931" w:rsidP="00394931">
      <w:r w:rsidRPr="007D3BF1">
        <w:rPr>
          <w:spacing w:val="2"/>
        </w:rPr>
        <w:t xml:space="preserve">The NDIA Board is a group of people who </w:t>
      </w:r>
      <w:r w:rsidRPr="00597036">
        <w:t>make</w:t>
      </w:r>
      <w:r>
        <w:t> </w:t>
      </w:r>
      <w:r w:rsidRPr="00597036">
        <w:t>decisions about all</w:t>
      </w:r>
      <w:r>
        <w:t> </w:t>
      </w:r>
      <w:r w:rsidRPr="00597036">
        <w:t>parts of the NDIA.</w:t>
      </w:r>
    </w:p>
    <w:p w14:paraId="53B30C50" w14:textId="77777777" w:rsidR="00CC07B5" w:rsidRDefault="00CC07B5" w:rsidP="00394931">
      <w:r>
        <w:br w:type="page"/>
      </w:r>
    </w:p>
    <w:p w14:paraId="388108D9" w14:textId="533CB806" w:rsidR="00D01D6C" w:rsidRPr="0042519C" w:rsidRDefault="000D5DBE" w:rsidP="00D3520F">
      <w:pPr>
        <w:pStyle w:val="Heading2"/>
        <w:rPr>
          <w:lang w:val="en-AU"/>
        </w:rPr>
      </w:pPr>
      <w:bookmarkStart w:id="112" w:name="_Toc145403237"/>
      <w:r>
        <w:rPr>
          <w:lang w:val="en-AU"/>
        </w:rPr>
        <w:lastRenderedPageBreak/>
        <w:t xml:space="preserve">A message from the </w:t>
      </w:r>
      <w:r w:rsidR="00894E5C">
        <w:rPr>
          <w:lang w:val="en-AU"/>
        </w:rPr>
        <w:t>IAC’s</w:t>
      </w:r>
      <w:r w:rsidR="0026115A">
        <w:rPr>
          <w:lang w:val="en-AU"/>
        </w:rPr>
        <w:t xml:space="preserve"> Principal Member</w:t>
      </w:r>
      <w:bookmarkEnd w:id="112"/>
    </w:p>
    <w:p w14:paraId="0B5483C8" w14:textId="77777777" w:rsidR="00394931" w:rsidRPr="006431EC" w:rsidRDefault="00394931" w:rsidP="00394931">
      <w:r w:rsidRPr="00A44EBE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A44EBE">
        <w:rPr>
          <w:spacing w:val="-4"/>
        </w:rPr>
        <w:t xml:space="preserve"> Principal</w:t>
      </w:r>
      <w:r w:rsidRPr="00A44EBE">
        <w:rPr>
          <w:rFonts w:ascii="Calibri" w:hAnsi="Calibri" w:cs="Calibri"/>
          <w:spacing w:val="-4"/>
        </w:rPr>
        <w:t> </w:t>
      </w:r>
      <w:r w:rsidRPr="00A44EBE">
        <w:rPr>
          <w:spacing w:val="-4"/>
        </w:rPr>
        <w:t>Member</w:t>
      </w:r>
      <w:r w:rsidRPr="006431EC">
        <w:t>.</w:t>
      </w:r>
    </w:p>
    <w:p w14:paraId="44504C20" w14:textId="77777777" w:rsidR="00394931" w:rsidRPr="006431EC" w:rsidRDefault="00394931" w:rsidP="00394931">
      <w:r w:rsidRPr="006431EC">
        <w:t>She is also the Reference Group Co-Chair.</w:t>
      </w:r>
    </w:p>
    <w:p w14:paraId="57853181" w14:textId="77777777" w:rsidR="00394931" w:rsidRPr="00126658" w:rsidRDefault="00394931" w:rsidP="00394931">
      <w:r w:rsidRPr="006431EC">
        <w:t>This means she helps run the Reference Group.</w:t>
      </w:r>
    </w:p>
    <w:p w14:paraId="2BC8FF73" w14:textId="77777777" w:rsidR="00394931" w:rsidRPr="00A44EBE" w:rsidRDefault="00394931" w:rsidP="00394931">
      <w:pPr>
        <w:rPr>
          <w:spacing w:val="-4"/>
        </w:rPr>
      </w:pPr>
      <w:r>
        <w:t>Leah welcomed old and new members to the Reference Group.</w:t>
      </w:r>
    </w:p>
    <w:p w14:paraId="58FCB398" w14:textId="77777777" w:rsidR="00394931" w:rsidRDefault="00394931" w:rsidP="00394931">
      <w:r>
        <w:t>Members will work with the Reference Group from:</w:t>
      </w:r>
    </w:p>
    <w:p w14:paraId="7182BFBB" w14:textId="77777777" w:rsidR="00394931" w:rsidRDefault="00394931" w:rsidP="009A386C">
      <w:pPr>
        <w:pStyle w:val="ListParagraph"/>
        <w:numPr>
          <w:ilvl w:val="0"/>
          <w:numId w:val="11"/>
        </w:numPr>
      </w:pPr>
      <w:r>
        <w:t>1 July 2023</w:t>
      </w:r>
    </w:p>
    <w:p w14:paraId="40027041" w14:textId="77777777" w:rsidR="00394931" w:rsidRDefault="00394931" w:rsidP="00CC07B5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38994940" w14:textId="77777777" w:rsidR="00394931" w:rsidRDefault="00394931" w:rsidP="00394931">
      <w:pPr>
        <w:pStyle w:val="ListParagraph"/>
        <w:numPr>
          <w:ilvl w:val="0"/>
          <w:numId w:val="12"/>
        </w:numPr>
      </w:pPr>
      <w:r>
        <w:t>31 December 2024.</w:t>
      </w:r>
    </w:p>
    <w:p w14:paraId="6B9BFBB5" w14:textId="77777777" w:rsidR="00394931" w:rsidRDefault="00394931" w:rsidP="00394931">
      <w:r>
        <w:t>She shared that new members of the Reference Group include:</w:t>
      </w:r>
    </w:p>
    <w:p w14:paraId="5A143854" w14:textId="77777777" w:rsidR="00394931" w:rsidRDefault="00394931" w:rsidP="00CC07B5">
      <w:pPr>
        <w:pStyle w:val="ListParagraph"/>
        <w:numPr>
          <w:ilvl w:val="0"/>
          <w:numId w:val="12"/>
        </w:numPr>
      </w:pPr>
      <w:r>
        <w:t>people with intellectual disability</w:t>
      </w:r>
    </w:p>
    <w:p w14:paraId="54C1C5CE" w14:textId="77777777" w:rsidR="00394931" w:rsidRDefault="00394931" w:rsidP="00394931">
      <w:pPr>
        <w:pStyle w:val="ListParagraph"/>
        <w:numPr>
          <w:ilvl w:val="0"/>
          <w:numId w:val="0"/>
        </w:numPr>
        <w:ind w:left="720"/>
      </w:pPr>
      <w:r>
        <w:t>and</w:t>
      </w:r>
    </w:p>
    <w:p w14:paraId="28CE6121" w14:textId="77777777" w:rsidR="00394931" w:rsidRDefault="00394931" w:rsidP="00873787">
      <w:pPr>
        <w:pStyle w:val="ListParagraph"/>
        <w:numPr>
          <w:ilvl w:val="0"/>
          <w:numId w:val="47"/>
        </w:numPr>
      </w:pPr>
      <w:r>
        <w:t>younger people.</w:t>
      </w:r>
    </w:p>
    <w:p w14:paraId="1070FB0B" w14:textId="77777777" w:rsidR="00394931" w:rsidRDefault="00394931" w:rsidP="00394931">
      <w:r>
        <w:rPr>
          <w:spacing w:val="-4"/>
        </w:rPr>
        <w:t>Leah explained the IAC will find new Co-Chairs for each Reference Group.</w:t>
      </w:r>
    </w:p>
    <w:p w14:paraId="595B967B" w14:textId="77777777" w:rsidR="00394931" w:rsidRPr="00B221D2" w:rsidRDefault="00394931" w:rsidP="00394931">
      <w:pPr>
        <w:rPr>
          <w:spacing w:val="-4"/>
        </w:rPr>
      </w:pPr>
      <w:r w:rsidRPr="00B221D2">
        <w:rPr>
          <w:spacing w:val="-4"/>
        </w:rPr>
        <w:t>She will do this after the Minister for the National Disability Insurance Scheme (NDIS) shares who the new members of the IAC are.</w:t>
      </w:r>
    </w:p>
    <w:p w14:paraId="29A8E372" w14:textId="77777777" w:rsidR="00394931" w:rsidRDefault="00394931" w:rsidP="00394931">
      <w:r w:rsidRPr="007D3BF1">
        <w:t xml:space="preserve">A </w:t>
      </w:r>
      <w:r w:rsidRPr="007D3BF1">
        <w:rPr>
          <w:rStyle w:val="Strong"/>
        </w:rPr>
        <w:t>minister</w:t>
      </w:r>
      <w:r w:rsidRPr="007D3BF1">
        <w:t xml:space="preserve"> leads an area of the government.</w:t>
      </w:r>
    </w:p>
    <w:p w14:paraId="4F2A626E" w14:textId="77777777" w:rsidR="00394931" w:rsidRDefault="00394931" w:rsidP="00394931">
      <w:r w:rsidRPr="00AB511A">
        <w:rPr>
          <w:spacing w:val="-4"/>
        </w:rPr>
        <w:t xml:space="preserve">Leah </w:t>
      </w:r>
      <w:r w:rsidRPr="006A7E16">
        <w:rPr>
          <w:spacing w:val="-4"/>
        </w:rPr>
        <w:t>shared the work done since the last meeting</w:t>
      </w:r>
      <w:r>
        <w:rPr>
          <w:spacing w:val="-4"/>
        </w:rPr>
        <w:t> </w:t>
      </w:r>
      <w:r w:rsidRPr="006A7E16">
        <w:rPr>
          <w:spacing w:val="-4"/>
        </w:rPr>
        <w:t>by:</w:t>
      </w:r>
    </w:p>
    <w:p w14:paraId="280F03E2" w14:textId="77777777" w:rsidR="00394931" w:rsidRDefault="00394931" w:rsidP="00F741B7">
      <w:pPr>
        <w:pStyle w:val="ListParagraph"/>
        <w:numPr>
          <w:ilvl w:val="0"/>
          <w:numId w:val="4"/>
        </w:numPr>
        <w:spacing w:after="120"/>
      </w:pPr>
      <w:r w:rsidRPr="006A7E16">
        <w:t xml:space="preserve">the </w:t>
      </w:r>
      <w:r>
        <w:t>IAC</w:t>
      </w:r>
    </w:p>
    <w:p w14:paraId="6314BA7C" w14:textId="77777777" w:rsidR="00394931" w:rsidRDefault="00394931" w:rsidP="00F741B7">
      <w:pPr>
        <w:pStyle w:val="ListParagraph"/>
        <w:numPr>
          <w:ilvl w:val="0"/>
          <w:numId w:val="4"/>
        </w:numPr>
        <w:spacing w:after="120"/>
      </w:pPr>
      <w:r w:rsidRPr="006A7E16">
        <w:t xml:space="preserve">the </w:t>
      </w:r>
      <w:r>
        <w:t xml:space="preserve">IAC </w:t>
      </w:r>
      <w:r w:rsidRPr="006A7E16">
        <w:t>Reference Group.</w:t>
      </w:r>
    </w:p>
    <w:p w14:paraId="6FD6B646" w14:textId="54A2F8A3" w:rsidR="00394931" w:rsidRPr="006A7E16" w:rsidRDefault="00394931" w:rsidP="00394931">
      <w:bookmarkStart w:id="113" w:name="_Hlk144196930"/>
      <w:r>
        <w:t>This includes the work the Reference Group did with the IAC on</w:t>
      </w:r>
      <w:r w:rsidR="00B221D2">
        <w:t> </w:t>
      </w:r>
      <w:r>
        <w:t>behaviour</w:t>
      </w:r>
      <w:r w:rsidR="00B221D2">
        <w:t> </w:t>
      </w:r>
      <w:r>
        <w:t>supports advice.</w:t>
      </w:r>
      <w:bookmarkEnd w:id="113"/>
    </w:p>
    <w:p w14:paraId="1B1B8B86" w14:textId="753609B7" w:rsidR="00B221D2" w:rsidRDefault="00394931" w:rsidP="00394931">
      <w:pPr>
        <w:rPr>
          <w:spacing w:val="-2"/>
        </w:rPr>
      </w:pPr>
      <w:r w:rsidRPr="007D3BF1">
        <w:rPr>
          <w:spacing w:val="-2"/>
        </w:rPr>
        <w:t>The IAC will give this advice to the NDIA Board after the new members of</w:t>
      </w:r>
      <w:r w:rsidR="00B221D2">
        <w:rPr>
          <w:spacing w:val="-2"/>
        </w:rPr>
        <w:t> </w:t>
      </w:r>
      <w:r w:rsidRPr="007D3BF1">
        <w:rPr>
          <w:spacing w:val="-2"/>
        </w:rPr>
        <w:t>the IAC have been shared.</w:t>
      </w:r>
    </w:p>
    <w:p w14:paraId="351F9955" w14:textId="77777777" w:rsidR="00B221D2" w:rsidRDefault="00B221D2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0AC46355" w14:textId="77777777" w:rsidR="00394931" w:rsidRDefault="00394931" w:rsidP="00394931">
      <w:r>
        <w:lastRenderedPageBreak/>
        <w:t>There were 2 people from the NDIA at the meeting:</w:t>
      </w:r>
    </w:p>
    <w:p w14:paraId="2B236A94" w14:textId="77777777" w:rsidR="00394931" w:rsidRDefault="00394931" w:rsidP="00F741B7">
      <w:pPr>
        <w:pStyle w:val="ListParagraph"/>
        <w:numPr>
          <w:ilvl w:val="0"/>
          <w:numId w:val="12"/>
        </w:numPr>
        <w:spacing w:after="120"/>
      </w:pPr>
      <w:r>
        <w:t>Ms Rebecca Falkingham</w:t>
      </w:r>
    </w:p>
    <w:p w14:paraId="08BC7A2C" w14:textId="77777777" w:rsidR="00394931" w:rsidRDefault="00394931" w:rsidP="00F741B7">
      <w:pPr>
        <w:pStyle w:val="ListParagraph"/>
        <w:numPr>
          <w:ilvl w:val="0"/>
          <w:numId w:val="47"/>
        </w:numPr>
        <w:spacing w:after="120"/>
      </w:pPr>
      <w:r>
        <w:t>Ms Corri McKenzie.</w:t>
      </w:r>
    </w:p>
    <w:p w14:paraId="558ECF40" w14:textId="77777777" w:rsidR="00394931" w:rsidRDefault="00394931" w:rsidP="00394931">
      <w:r>
        <w:t>Ms Rebecca Falkingham is the Chief Executive Officer (CEO) of the NDIA.</w:t>
      </w:r>
    </w:p>
    <w:p w14:paraId="62B1A656" w14:textId="77777777" w:rsidR="00394931" w:rsidRDefault="00394931" w:rsidP="00394931">
      <w:r>
        <w:t xml:space="preserve">This means she runs the </w:t>
      </w:r>
      <w:proofErr w:type="gramStart"/>
      <w:r>
        <w:t>NDIA</w:t>
      </w:r>
      <w:proofErr w:type="gramEnd"/>
    </w:p>
    <w:p w14:paraId="54472B26" w14:textId="77777777" w:rsidR="00394931" w:rsidRDefault="00394931" w:rsidP="00394931">
      <w:r>
        <w:t xml:space="preserve">Ms </w:t>
      </w:r>
      <w:r w:rsidRPr="00A46D72">
        <w:t>Corri McKenzie</w:t>
      </w:r>
      <w:r>
        <w:t xml:space="preserve"> is the Deputy Chief Executive Officer of the NDIA.</w:t>
      </w:r>
    </w:p>
    <w:p w14:paraId="494F3EF3" w14:textId="77777777" w:rsidR="00394931" w:rsidRDefault="00394931" w:rsidP="00394931">
      <w:r>
        <w:t>This means she helps the CEO run the NDIA.</w:t>
      </w:r>
    </w:p>
    <w:p w14:paraId="002ECA92" w14:textId="6C936F21" w:rsidR="00394931" w:rsidRDefault="00394931" w:rsidP="00394931">
      <w:r w:rsidRPr="007D3BF1">
        <w:rPr>
          <w:spacing w:val="-2"/>
        </w:rPr>
        <w:t>Leah talked about Rebecca and Corri’s goal to work</w:t>
      </w:r>
      <w:r>
        <w:t xml:space="preserve"> with the</w:t>
      </w:r>
      <w:r w:rsidR="00B221D2">
        <w:t> </w:t>
      </w:r>
      <w:r>
        <w:t>Reference</w:t>
      </w:r>
      <w:r w:rsidR="00B221D2">
        <w:t> </w:t>
      </w:r>
      <w:r>
        <w:t>Group to improve the NDIA.</w:t>
      </w:r>
    </w:p>
    <w:p w14:paraId="1E1DF1CC" w14:textId="77777777" w:rsidR="00394931" w:rsidRDefault="00394931" w:rsidP="00394931">
      <w:r>
        <w:t>This includes work to improve:</w:t>
      </w:r>
    </w:p>
    <w:p w14:paraId="7DD1DFC5" w14:textId="77777777" w:rsidR="00394931" w:rsidRDefault="00394931" w:rsidP="009A386C">
      <w:pPr>
        <w:pStyle w:val="ListParagraph"/>
        <w:numPr>
          <w:ilvl w:val="0"/>
          <w:numId w:val="13"/>
        </w:numPr>
      </w:pPr>
      <w:r>
        <w:t>how the NDIA works</w:t>
      </w:r>
    </w:p>
    <w:p w14:paraId="77828DC9" w14:textId="1E321466" w:rsidR="00832208" w:rsidRDefault="00394931" w:rsidP="009A386C">
      <w:pPr>
        <w:pStyle w:val="ListParagraph"/>
        <w:numPr>
          <w:ilvl w:val="0"/>
          <w:numId w:val="13"/>
        </w:numPr>
      </w:pPr>
      <w:r>
        <w:t>NDIS supports for people with intellectual disability.</w:t>
      </w:r>
    </w:p>
    <w:p w14:paraId="02455331" w14:textId="77777777" w:rsidR="00832208" w:rsidRDefault="0083220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9A7266D" w14:textId="77777777" w:rsidR="00EF4A23" w:rsidRPr="00AF0F42" w:rsidRDefault="00EF4A23" w:rsidP="00EF4A23">
      <w:pPr>
        <w:pStyle w:val="Heading2"/>
        <w:rPr>
          <w:lang w:val="en-AU"/>
        </w:rPr>
      </w:pPr>
      <w:bookmarkStart w:id="114" w:name="_Toc145403238"/>
      <w:r>
        <w:rPr>
          <w:lang w:val="en-AU"/>
        </w:rPr>
        <w:lastRenderedPageBreak/>
        <w:t>Our reports</w:t>
      </w:r>
      <w:bookmarkEnd w:id="114"/>
    </w:p>
    <w:p w14:paraId="2A07754B" w14:textId="77777777" w:rsidR="00394931" w:rsidRPr="00A44EBE" w:rsidRDefault="00394931" w:rsidP="00394931">
      <w:pPr>
        <w:rPr>
          <w:spacing w:val="-4"/>
        </w:rPr>
      </w:pPr>
      <w:r w:rsidRPr="00A44EBE">
        <w:rPr>
          <w:spacing w:val="-4"/>
        </w:rPr>
        <w:t>The Reference Group connected with the community to</w:t>
      </w:r>
      <w:r>
        <w:rPr>
          <w:spacing w:val="-4"/>
        </w:rPr>
        <w:t> </w:t>
      </w:r>
      <w:r w:rsidRPr="00A44EBE">
        <w:rPr>
          <w:spacing w:val="-4"/>
        </w:rPr>
        <w:t>find out about issues that affect</w:t>
      </w:r>
      <w:r w:rsidRPr="00A44EBE">
        <w:rPr>
          <w:rFonts w:ascii="Calibri" w:hAnsi="Calibri"/>
          <w:spacing w:val="-4"/>
        </w:rPr>
        <w:t xml:space="preserve"> </w:t>
      </w:r>
      <w:r w:rsidRPr="00A44EBE">
        <w:rPr>
          <w:spacing w:val="-4"/>
        </w:rPr>
        <w:t>them.</w:t>
      </w:r>
    </w:p>
    <w:p w14:paraId="7B2B81E7" w14:textId="7B3C5F84" w:rsidR="00B221D2" w:rsidRDefault="00394931" w:rsidP="00394931">
      <w:r>
        <w:t>The Reference Group members shared these issues with the NDIA.</w:t>
      </w:r>
    </w:p>
    <w:p w14:paraId="1AACFCDB" w14:textId="6F1B3C32" w:rsidR="00EF4A23" w:rsidRDefault="00EF4A23" w:rsidP="004F4DBF">
      <w:pPr>
        <w:pStyle w:val="Heading3"/>
      </w:pPr>
      <w:r>
        <w:t xml:space="preserve">What did the reports </w:t>
      </w:r>
      <w:r w:rsidRPr="00B221D2">
        <w:t>talk</w:t>
      </w:r>
      <w:r>
        <w:t xml:space="preserve"> about?</w:t>
      </w:r>
    </w:p>
    <w:p w14:paraId="796D28A2" w14:textId="77777777" w:rsidR="00EF4A23" w:rsidRPr="00A07FBC" w:rsidRDefault="00EF4A23" w:rsidP="004F4DBF">
      <w:pPr>
        <w:pStyle w:val="Heading4"/>
        <w:spacing w:before="120"/>
      </w:pPr>
      <w:r>
        <w:t xml:space="preserve">NDIS </w:t>
      </w:r>
      <w:r w:rsidRPr="00B221D2">
        <w:t>plans</w:t>
      </w:r>
    </w:p>
    <w:p w14:paraId="6173C3CA" w14:textId="6FFF1C62" w:rsidR="00394931" w:rsidRPr="00A44EBE" w:rsidRDefault="00394931" w:rsidP="00394931">
      <w:pPr>
        <w:rPr>
          <w:spacing w:val="-4"/>
        </w:rPr>
      </w:pPr>
      <w:r>
        <w:rPr>
          <w:spacing w:val="-4"/>
        </w:rPr>
        <w:t xml:space="preserve">Reference Group members </w:t>
      </w:r>
      <w:r w:rsidRPr="008C51C7">
        <w:rPr>
          <w:spacing w:val="-4"/>
        </w:rPr>
        <w:t xml:space="preserve">shared </w:t>
      </w:r>
      <w:r>
        <w:rPr>
          <w:spacing w:val="-4"/>
        </w:rPr>
        <w:t>that the NDIA should offer NDIS plans in</w:t>
      </w:r>
      <w:r w:rsidR="00B221D2">
        <w:rPr>
          <w:spacing w:val="-4"/>
        </w:rPr>
        <w:t> </w:t>
      </w:r>
      <w:r w:rsidRPr="008C51C7">
        <w:rPr>
          <w:spacing w:val="-4"/>
        </w:rPr>
        <w:t>Easy Read.</w:t>
      </w:r>
    </w:p>
    <w:p w14:paraId="312B01B0" w14:textId="77777777" w:rsidR="00394931" w:rsidRPr="00B221D2" w:rsidRDefault="00394931" w:rsidP="00B221D2">
      <w:pPr>
        <w:ind w:right="-57"/>
        <w:rPr>
          <w:spacing w:val="-4"/>
        </w:rPr>
      </w:pPr>
      <w:r w:rsidRPr="00B221D2">
        <w:rPr>
          <w:spacing w:val="-4"/>
        </w:rPr>
        <w:t xml:space="preserve">Members also shared that some adults with </w:t>
      </w:r>
      <w:proofErr w:type="spellStart"/>
      <w:r w:rsidRPr="00B221D2">
        <w:rPr>
          <w:rStyle w:val="Strong"/>
          <w:spacing w:val="-4"/>
        </w:rPr>
        <w:t>fetal</w:t>
      </w:r>
      <w:proofErr w:type="spellEnd"/>
      <w:r w:rsidRPr="00B221D2">
        <w:rPr>
          <w:rStyle w:val="Strong"/>
          <w:spacing w:val="-4"/>
        </w:rPr>
        <w:t> alcohol spectrum disorder (FASD)</w:t>
      </w:r>
      <w:r w:rsidRPr="00B221D2">
        <w:rPr>
          <w:spacing w:val="-4"/>
        </w:rPr>
        <w:t xml:space="preserve"> struggle to get NDIS supports.</w:t>
      </w:r>
    </w:p>
    <w:p w14:paraId="59EC8697" w14:textId="77777777" w:rsidR="00394931" w:rsidRPr="004A1CBB" w:rsidRDefault="00394931" w:rsidP="00394931">
      <w:pPr>
        <w:rPr>
          <w:spacing w:val="-4"/>
        </w:rPr>
      </w:pPr>
      <w:r w:rsidRPr="004A1CBB">
        <w:rPr>
          <w:spacing w:val="-4"/>
        </w:rPr>
        <w:t>Drinking alcohol while pregnant can cause FASD.</w:t>
      </w:r>
    </w:p>
    <w:p w14:paraId="61F43DE6" w14:textId="28F0C4E1" w:rsidR="00394931" w:rsidRPr="004A1CBB" w:rsidRDefault="00394931" w:rsidP="00394931">
      <w:pPr>
        <w:rPr>
          <w:spacing w:val="-4"/>
        </w:rPr>
      </w:pPr>
      <w:r w:rsidRPr="004A1CBB">
        <w:rPr>
          <w:spacing w:val="-4"/>
        </w:rPr>
        <w:t>It affects how a baby grows before it’s born.</w:t>
      </w:r>
    </w:p>
    <w:p w14:paraId="71F781BC" w14:textId="77777777" w:rsidR="00394931" w:rsidRPr="004A1CBB" w:rsidRDefault="00394931" w:rsidP="00394931">
      <w:pPr>
        <w:rPr>
          <w:spacing w:val="-4"/>
        </w:rPr>
      </w:pPr>
      <w:r w:rsidRPr="004A1CBB">
        <w:rPr>
          <w:rStyle w:val="Strong"/>
        </w:rPr>
        <w:t>Behaviour support practitioners</w:t>
      </w:r>
      <w:r w:rsidRPr="004A1CBB">
        <w:rPr>
          <w:spacing w:val="-4"/>
        </w:rPr>
        <w:t xml:space="preserve"> help people with disability to:</w:t>
      </w:r>
    </w:p>
    <w:p w14:paraId="3F38F9B1" w14:textId="77777777" w:rsidR="00394931" w:rsidRPr="004A1CBB" w:rsidRDefault="00394931" w:rsidP="009A386C">
      <w:pPr>
        <w:pStyle w:val="ListParagraph"/>
        <w:numPr>
          <w:ilvl w:val="0"/>
          <w:numId w:val="7"/>
        </w:numPr>
        <w:rPr>
          <w:rFonts w:eastAsia="Times New Roman" w:cs="Tahoma"/>
          <w:spacing w:val="-4"/>
        </w:rPr>
      </w:pPr>
      <w:r w:rsidRPr="004A1CBB">
        <w:rPr>
          <w:rFonts w:eastAsia="Times New Roman" w:cs="Tahoma"/>
          <w:spacing w:val="-4"/>
        </w:rPr>
        <w:t xml:space="preserve">live a better </w:t>
      </w:r>
      <w:proofErr w:type="gramStart"/>
      <w:r w:rsidRPr="004A1CBB">
        <w:rPr>
          <w:rFonts w:eastAsia="Times New Roman" w:cs="Tahoma"/>
          <w:spacing w:val="-4"/>
        </w:rPr>
        <w:t>life</w:t>
      </w:r>
      <w:proofErr w:type="gramEnd"/>
    </w:p>
    <w:p w14:paraId="07CFC077" w14:textId="77777777" w:rsidR="00394931" w:rsidRPr="004A1CBB" w:rsidRDefault="00394931" w:rsidP="009A386C">
      <w:pPr>
        <w:pStyle w:val="ListParagraph"/>
        <w:numPr>
          <w:ilvl w:val="0"/>
          <w:numId w:val="7"/>
        </w:numPr>
        <w:rPr>
          <w:rFonts w:eastAsia="Times New Roman" w:cs="Tahoma"/>
          <w:spacing w:val="-4"/>
        </w:rPr>
      </w:pPr>
      <w:r w:rsidRPr="004A1CBB">
        <w:rPr>
          <w:rFonts w:eastAsia="Times New Roman" w:cs="Tahoma"/>
          <w:spacing w:val="-4"/>
        </w:rPr>
        <w:t>manage stressful situations better.</w:t>
      </w:r>
    </w:p>
    <w:p w14:paraId="48173B72" w14:textId="77777777" w:rsidR="00394931" w:rsidRPr="007D3BF1" w:rsidRDefault="00394931" w:rsidP="00394931">
      <w:r w:rsidRPr="007D3BF1">
        <w:t xml:space="preserve">Members explained that some behaviour support practitioners don’t make </w:t>
      </w:r>
      <w:r w:rsidRPr="007D3BF1">
        <w:rPr>
          <w:rStyle w:val="Strong"/>
        </w:rPr>
        <w:t>behaviour support plans</w:t>
      </w:r>
      <w:r w:rsidRPr="007D3BF1">
        <w:t xml:space="preserve"> the right way.</w:t>
      </w:r>
    </w:p>
    <w:p w14:paraId="3E505051" w14:textId="77777777" w:rsidR="00394931" w:rsidRPr="00B221D2" w:rsidRDefault="00394931" w:rsidP="00394931">
      <w:pPr>
        <w:rPr>
          <w:spacing w:val="-4"/>
        </w:rPr>
      </w:pPr>
      <w:r w:rsidRPr="00B221D2">
        <w:rPr>
          <w:spacing w:val="-4"/>
        </w:rPr>
        <w:t>A behaviour support plan is a document with steps for improving behaviour.</w:t>
      </w:r>
    </w:p>
    <w:p w14:paraId="2A260D57" w14:textId="01C284F3" w:rsidR="00394931" w:rsidRPr="00B221D2" w:rsidRDefault="00394931" w:rsidP="00394931">
      <w:r w:rsidRPr="00B221D2">
        <w:t>For example, some behaviour support practitioners don’t spend time with</w:t>
      </w:r>
      <w:r w:rsidR="00B221D2" w:rsidRPr="00B221D2">
        <w:t> </w:t>
      </w:r>
      <w:r w:rsidRPr="00B221D2">
        <w:t>the person that the plan is made for.</w:t>
      </w:r>
    </w:p>
    <w:p w14:paraId="356BB3F0" w14:textId="3D32852C" w:rsidR="00394931" w:rsidRDefault="00394931" w:rsidP="00394931">
      <w:pPr>
        <w:rPr>
          <w:spacing w:val="-4"/>
        </w:rPr>
      </w:pPr>
      <w:r w:rsidRPr="004505B7">
        <w:rPr>
          <w:rStyle w:val="Strong"/>
        </w:rPr>
        <w:t>Supported decision-making</w:t>
      </w:r>
      <w:r>
        <w:rPr>
          <w:spacing w:val="-4"/>
        </w:rPr>
        <w:t xml:space="preserve"> is when someone supports you to make your</w:t>
      </w:r>
      <w:r w:rsidR="00B221D2">
        <w:rPr>
          <w:spacing w:val="-4"/>
        </w:rPr>
        <w:t> </w:t>
      </w:r>
      <w:r>
        <w:rPr>
          <w:spacing w:val="-4"/>
        </w:rPr>
        <w:t>own decisions about your life.</w:t>
      </w:r>
    </w:p>
    <w:p w14:paraId="62B8A8E7" w14:textId="77777777" w:rsidR="00832208" w:rsidRDefault="00832208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7FE2C823" w14:textId="4143D7C0" w:rsidR="00394931" w:rsidRPr="00945344" w:rsidRDefault="00394931" w:rsidP="00394931">
      <w:pPr>
        <w:rPr>
          <w:spacing w:val="-4"/>
        </w:rPr>
      </w:pPr>
      <w:r>
        <w:rPr>
          <w:spacing w:val="-4"/>
        </w:rPr>
        <w:lastRenderedPageBreak/>
        <w:t>Members shared that people with intellectual disability should help the NDIA:</w:t>
      </w:r>
    </w:p>
    <w:p w14:paraId="3A24F1A2" w14:textId="77777777" w:rsidR="00394931" w:rsidRPr="00945344" w:rsidRDefault="00394931" w:rsidP="00EE744F">
      <w:pPr>
        <w:pStyle w:val="ListParagraph"/>
        <w:numPr>
          <w:ilvl w:val="0"/>
          <w:numId w:val="50"/>
        </w:numPr>
        <w:rPr>
          <w:spacing w:val="-4"/>
        </w:rPr>
      </w:pPr>
      <w:r>
        <w:rPr>
          <w:spacing w:val="-4"/>
        </w:rPr>
        <w:t>make supported decision-making part of the </w:t>
      </w:r>
      <w:proofErr w:type="gramStart"/>
      <w:r>
        <w:rPr>
          <w:spacing w:val="-4"/>
        </w:rPr>
        <w:t>NDIS</w:t>
      </w:r>
      <w:proofErr w:type="gramEnd"/>
    </w:p>
    <w:p w14:paraId="3656A4B3" w14:textId="095B61E7" w:rsidR="00394931" w:rsidRPr="00945344" w:rsidRDefault="00394931" w:rsidP="00EE744F">
      <w:pPr>
        <w:pStyle w:val="ListParagraph"/>
        <w:numPr>
          <w:ilvl w:val="0"/>
          <w:numId w:val="50"/>
        </w:numPr>
        <w:rPr>
          <w:spacing w:val="-4"/>
        </w:rPr>
      </w:pPr>
      <w:r w:rsidRPr="00845CFF">
        <w:t>make sure the NDIA’s supported</w:t>
      </w:r>
      <w:r>
        <w:rPr>
          <w:spacing w:val="-4"/>
        </w:rPr>
        <w:t xml:space="preserve"> </w:t>
      </w:r>
      <w:r w:rsidRPr="00845CFF">
        <w:rPr>
          <w:spacing w:val="-2"/>
        </w:rPr>
        <w:t xml:space="preserve">decision-making </w:t>
      </w:r>
      <w:r w:rsidRPr="00845CFF">
        <w:rPr>
          <w:rStyle w:val="Strong"/>
          <w:spacing w:val="-2"/>
        </w:rPr>
        <w:t>policy</w:t>
      </w:r>
      <w:r w:rsidRPr="00845CFF">
        <w:rPr>
          <w:spacing w:val="-2"/>
        </w:rPr>
        <w:t xml:space="preserve"> works well.</w:t>
      </w:r>
    </w:p>
    <w:p w14:paraId="34F9407E" w14:textId="562BAFB7" w:rsidR="00394931" w:rsidRPr="007367ED" w:rsidRDefault="00394931" w:rsidP="00394931">
      <w:pPr>
        <w:rPr>
          <w:spacing w:val="-4"/>
        </w:rPr>
      </w:pPr>
      <w:r w:rsidRPr="007367ED">
        <w:rPr>
          <w:spacing w:val="-4"/>
        </w:rPr>
        <w:t>Policies are:</w:t>
      </w:r>
    </w:p>
    <w:p w14:paraId="592BF6F7" w14:textId="77777777" w:rsidR="00394931" w:rsidRPr="007367ED" w:rsidRDefault="00394931" w:rsidP="00EE744F">
      <w:pPr>
        <w:pStyle w:val="ListParagraph"/>
        <w:numPr>
          <w:ilvl w:val="0"/>
          <w:numId w:val="14"/>
        </w:numPr>
        <w:rPr>
          <w:spacing w:val="-4"/>
        </w:rPr>
      </w:pPr>
      <w:r w:rsidRPr="007367ED">
        <w:rPr>
          <w:spacing w:val="-4"/>
        </w:rPr>
        <w:t xml:space="preserve">government plans for how to do </w:t>
      </w:r>
      <w:proofErr w:type="gramStart"/>
      <w:r w:rsidRPr="007367ED">
        <w:rPr>
          <w:spacing w:val="-4"/>
        </w:rPr>
        <w:t>things</w:t>
      </w:r>
      <w:proofErr w:type="gramEnd"/>
      <w:r w:rsidRPr="007367ED">
        <w:rPr>
          <w:spacing w:val="-4"/>
        </w:rPr>
        <w:t xml:space="preserve"> </w:t>
      </w:r>
    </w:p>
    <w:p w14:paraId="06AE4FBB" w14:textId="77777777" w:rsidR="00394931" w:rsidRPr="007367ED" w:rsidRDefault="00394931" w:rsidP="00EE744F">
      <w:pPr>
        <w:pStyle w:val="ListParagraph"/>
        <w:numPr>
          <w:ilvl w:val="0"/>
          <w:numId w:val="14"/>
        </w:numPr>
        <w:rPr>
          <w:spacing w:val="-4"/>
        </w:rPr>
      </w:pPr>
      <w:r w:rsidRPr="007367ED">
        <w:rPr>
          <w:spacing w:val="-4"/>
        </w:rPr>
        <w:t>where rules come from.</w:t>
      </w:r>
    </w:p>
    <w:p w14:paraId="5F60CC6B" w14:textId="76CB9B29" w:rsidR="00EF4A23" w:rsidRDefault="00EF4A23" w:rsidP="00B221D2">
      <w:pPr>
        <w:pStyle w:val="Heading4"/>
      </w:pPr>
      <w:r>
        <w:t xml:space="preserve">NDIS services </w:t>
      </w:r>
      <w:r w:rsidRPr="00B221D2">
        <w:t>and</w:t>
      </w:r>
      <w:r>
        <w:t xml:space="preserve"> </w:t>
      </w:r>
      <w:proofErr w:type="gramStart"/>
      <w:r>
        <w:t>supports</w:t>
      </w:r>
      <w:proofErr w:type="gramEnd"/>
    </w:p>
    <w:p w14:paraId="00602636" w14:textId="77777777" w:rsidR="00394931" w:rsidRDefault="00394931" w:rsidP="00394931">
      <w:bookmarkStart w:id="115" w:name="_Hlk115708951"/>
      <w:r w:rsidRPr="00845CFF">
        <w:rPr>
          <w:spacing w:val="2"/>
        </w:rPr>
        <w:t xml:space="preserve">Reference Group members explained that the </w:t>
      </w:r>
      <w:r w:rsidRPr="00845CFF">
        <w:rPr>
          <w:spacing w:val="-2"/>
        </w:rPr>
        <w:t xml:space="preserve">NDIS should have better supports for </w:t>
      </w:r>
      <w:r w:rsidRPr="00845CFF">
        <w:rPr>
          <w:rStyle w:val="Strong"/>
          <w:spacing w:val="-2"/>
        </w:rPr>
        <w:t>participants</w:t>
      </w:r>
      <w:r>
        <w:t xml:space="preserve"> whose disability affects their speech.</w:t>
      </w:r>
    </w:p>
    <w:p w14:paraId="03A6A89B" w14:textId="77777777" w:rsidR="00394931" w:rsidRDefault="00394931" w:rsidP="00394931">
      <w:r w:rsidRPr="00945344">
        <w:t>Participants</w:t>
      </w:r>
      <w:r>
        <w:rPr>
          <w:lang w:eastAsia="en-AU"/>
        </w:rPr>
        <w:t xml:space="preserve"> are people with disability who take part in the NDIS.</w:t>
      </w:r>
    </w:p>
    <w:p w14:paraId="2B9F04A0" w14:textId="77777777" w:rsidR="00394931" w:rsidRDefault="00394931" w:rsidP="00394931">
      <w:r>
        <w:t xml:space="preserve">Members shared that the NDIA tell some participants they can’t use certain </w:t>
      </w:r>
      <w:r w:rsidRPr="00140FF3">
        <w:rPr>
          <w:rStyle w:val="Strong"/>
        </w:rPr>
        <w:t>funding</w:t>
      </w:r>
      <w:r>
        <w:t xml:space="preserve"> for other supports.</w:t>
      </w:r>
    </w:p>
    <w:p w14:paraId="0E812676" w14:textId="77777777" w:rsidR="00394931" w:rsidRDefault="00394931" w:rsidP="00394931">
      <w:r w:rsidRPr="00140FF3">
        <w:t>Funding is the money from your plan that pays for</w:t>
      </w:r>
      <w:r>
        <w:t> </w:t>
      </w:r>
      <w:r w:rsidRPr="00140FF3">
        <w:t>the supports you need.</w:t>
      </w:r>
    </w:p>
    <w:p w14:paraId="0BAD303C" w14:textId="77777777" w:rsidR="00394931" w:rsidRDefault="00394931" w:rsidP="00394931">
      <w:r>
        <w:t xml:space="preserve">For example, if a participant gets funding for physical </w:t>
      </w:r>
      <w:proofErr w:type="gramStart"/>
      <w:r w:rsidRPr="00140FF3">
        <w:rPr>
          <w:rStyle w:val="Strong"/>
        </w:rPr>
        <w:t>therapy</w:t>
      </w:r>
      <w:proofErr w:type="gramEnd"/>
      <w:r>
        <w:rPr>
          <w:rStyle w:val="Strong"/>
        </w:rPr>
        <w:t xml:space="preserve"> </w:t>
      </w:r>
      <w:r w:rsidRPr="00140FF3">
        <w:t>they can’t use it on</w:t>
      </w:r>
      <w:r>
        <w:t xml:space="preserve"> another type of therapy.</w:t>
      </w:r>
    </w:p>
    <w:p w14:paraId="0E2021D7" w14:textId="77777777" w:rsidR="00394931" w:rsidRDefault="00394931" w:rsidP="00394931">
      <w:r>
        <w:t>Therapy is a type of support that can help how:</w:t>
      </w:r>
    </w:p>
    <w:p w14:paraId="01BEDB23" w14:textId="77777777" w:rsidR="00394931" w:rsidRDefault="00394931" w:rsidP="00140FF3">
      <w:pPr>
        <w:pStyle w:val="ListParagraph"/>
        <w:numPr>
          <w:ilvl w:val="0"/>
          <w:numId w:val="15"/>
        </w:numPr>
      </w:pPr>
      <w:r>
        <w:t xml:space="preserve">you think and </w:t>
      </w:r>
      <w:proofErr w:type="gramStart"/>
      <w:r>
        <w:t>feel</w:t>
      </w:r>
      <w:proofErr w:type="gramEnd"/>
    </w:p>
    <w:p w14:paraId="11E97505" w14:textId="77777777" w:rsidR="00394931" w:rsidRDefault="00394931" w:rsidP="00140FF3">
      <w:pPr>
        <w:pStyle w:val="ListParagraph"/>
        <w:numPr>
          <w:ilvl w:val="0"/>
          <w:numId w:val="15"/>
        </w:numPr>
      </w:pPr>
      <w:r>
        <w:t>your body moves.</w:t>
      </w:r>
    </w:p>
    <w:p w14:paraId="443AEB7E" w14:textId="6430331F" w:rsidR="00394931" w:rsidRDefault="00394931" w:rsidP="00394931">
      <w:r>
        <w:t>Members explained that some people with intellectual disability are</w:t>
      </w:r>
      <w:r w:rsidR="00B221D2">
        <w:t> </w:t>
      </w:r>
      <w:r>
        <w:t>at</w:t>
      </w:r>
      <w:r w:rsidR="00B221D2">
        <w:t> </w:t>
      </w:r>
      <w:r>
        <w:t>risk</w:t>
      </w:r>
      <w:r w:rsidR="00B221D2">
        <w:t> </w:t>
      </w:r>
      <w:r>
        <w:t xml:space="preserve">of </w:t>
      </w:r>
      <w:r w:rsidRPr="001C2239">
        <w:rPr>
          <w:rStyle w:val="Strong"/>
        </w:rPr>
        <w:t>scams</w:t>
      </w:r>
      <w:r>
        <w:t xml:space="preserve"> when they use technology.</w:t>
      </w:r>
    </w:p>
    <w:p w14:paraId="2369091E" w14:textId="28262B7E" w:rsidR="00394931" w:rsidRDefault="00394931" w:rsidP="00394931">
      <w:r>
        <w:t>We call it a scam when someone tries to:</w:t>
      </w:r>
    </w:p>
    <w:p w14:paraId="0F8F98DF" w14:textId="77777777" w:rsidR="00394931" w:rsidRDefault="00394931" w:rsidP="00140FF3">
      <w:pPr>
        <w:pStyle w:val="ListParagraph"/>
        <w:numPr>
          <w:ilvl w:val="0"/>
          <w:numId w:val="15"/>
        </w:numPr>
      </w:pPr>
      <w:r>
        <w:t xml:space="preserve">trick </w:t>
      </w:r>
      <w:proofErr w:type="gramStart"/>
      <w:r>
        <w:t>you</w:t>
      </w:r>
      <w:proofErr w:type="gramEnd"/>
      <w:r>
        <w:t xml:space="preserve"> </w:t>
      </w:r>
    </w:p>
    <w:p w14:paraId="12E855BE" w14:textId="77777777" w:rsidR="00394931" w:rsidRDefault="00394931" w:rsidP="00140FF3">
      <w:pPr>
        <w:pStyle w:val="ListParagraph"/>
        <w:numPr>
          <w:ilvl w:val="0"/>
          <w:numId w:val="15"/>
        </w:numPr>
      </w:pPr>
      <w:r>
        <w:t>take your money.</w:t>
      </w:r>
    </w:p>
    <w:p w14:paraId="762E0C5F" w14:textId="5F978D20" w:rsidR="00394931" w:rsidRDefault="00394931" w:rsidP="00394931">
      <w:r>
        <w:t>People with intellectual disability need more support to understand how</w:t>
      </w:r>
      <w:r w:rsidR="00B221D2">
        <w:t> </w:t>
      </w:r>
      <w:r>
        <w:t>to</w:t>
      </w:r>
      <w:r w:rsidR="00B221D2">
        <w:t> </w:t>
      </w:r>
      <w:r>
        <w:t>use technology safely for their supports and services.</w:t>
      </w:r>
    </w:p>
    <w:p w14:paraId="5F9D9B1C" w14:textId="37B9C337" w:rsidR="00394931" w:rsidRDefault="00394931" w:rsidP="00394931">
      <w:r>
        <w:lastRenderedPageBreak/>
        <w:t>Members also explained that participants should be able to keep their</w:t>
      </w:r>
      <w:r w:rsidR="00B221D2">
        <w:t> </w:t>
      </w:r>
      <w:r>
        <w:t xml:space="preserve">NDIS supports when they move into </w:t>
      </w:r>
      <w:r w:rsidRPr="00660154">
        <w:rPr>
          <w:rStyle w:val="Strong"/>
        </w:rPr>
        <w:t>palliative care</w:t>
      </w:r>
      <w:r w:rsidRPr="00660154">
        <w:t>.</w:t>
      </w:r>
    </w:p>
    <w:p w14:paraId="3C547217" w14:textId="6C82E095" w:rsidR="00394931" w:rsidRPr="007D3BF1" w:rsidRDefault="00394931" w:rsidP="00394931">
      <w:pPr>
        <w:rPr>
          <w:spacing w:val="-2"/>
        </w:rPr>
      </w:pPr>
      <w:r w:rsidRPr="007D3BF1">
        <w:rPr>
          <w:spacing w:val="-2"/>
        </w:rPr>
        <w:t>Palliative care is a support for when you are near the end of your life.</w:t>
      </w:r>
    </w:p>
    <w:p w14:paraId="0EA9ABEF" w14:textId="77777777" w:rsidR="00394931" w:rsidRPr="007D3BF1" w:rsidRDefault="00394931" w:rsidP="00394931">
      <w:pPr>
        <w:rPr>
          <w:spacing w:val="-2"/>
        </w:rPr>
      </w:pPr>
      <w:r w:rsidRPr="007D3BF1">
        <w:rPr>
          <w:spacing w:val="-2"/>
        </w:rPr>
        <w:t>You use palliative care when you have an illness that:</w:t>
      </w:r>
    </w:p>
    <w:p w14:paraId="1E359F8E" w14:textId="77777777" w:rsidR="00394931" w:rsidRDefault="00394931" w:rsidP="00F921B4">
      <w:pPr>
        <w:pStyle w:val="ListParagraph"/>
        <w:numPr>
          <w:ilvl w:val="0"/>
          <w:numId w:val="42"/>
        </w:numPr>
      </w:pPr>
      <w:r>
        <w:t xml:space="preserve">will get </w:t>
      </w:r>
      <w:proofErr w:type="gramStart"/>
      <w:r>
        <w:t>worse</w:t>
      </w:r>
      <w:proofErr w:type="gramEnd"/>
    </w:p>
    <w:p w14:paraId="0A36D91D" w14:textId="77777777" w:rsidR="00394931" w:rsidRDefault="00394931" w:rsidP="00F921B4">
      <w:pPr>
        <w:pStyle w:val="ListParagraph"/>
        <w:numPr>
          <w:ilvl w:val="0"/>
          <w:numId w:val="42"/>
        </w:numPr>
      </w:pPr>
      <w:r>
        <w:t>will last the rest of your life.</w:t>
      </w:r>
    </w:p>
    <w:p w14:paraId="7533EECB" w14:textId="73EE9888" w:rsidR="00394931" w:rsidRPr="001C2239" w:rsidRDefault="00394931" w:rsidP="00394931">
      <w:r>
        <w:t xml:space="preserve">Members shared that the NDIA should think about how participants lose certain supports when they leave the </w:t>
      </w:r>
      <w:r w:rsidRPr="001C2239">
        <w:rPr>
          <w:rStyle w:val="Strong"/>
        </w:rPr>
        <w:t>justice system</w:t>
      </w:r>
      <w:r>
        <w:t>.</w:t>
      </w:r>
    </w:p>
    <w:p w14:paraId="645CE9F7" w14:textId="77777777" w:rsidR="00394931" w:rsidRDefault="00394931" w:rsidP="00394931">
      <w:r>
        <w:t xml:space="preserve">Our justice system includes: </w:t>
      </w:r>
    </w:p>
    <w:p w14:paraId="5B888B43" w14:textId="77777777" w:rsidR="00394931" w:rsidRDefault="00394931" w:rsidP="00140FF3">
      <w:pPr>
        <w:pStyle w:val="ListParagraph"/>
        <w:numPr>
          <w:ilvl w:val="0"/>
          <w:numId w:val="16"/>
        </w:numPr>
      </w:pPr>
      <w:r>
        <w:t xml:space="preserve">prisons </w:t>
      </w:r>
    </w:p>
    <w:p w14:paraId="20535DB6" w14:textId="77777777" w:rsidR="00394931" w:rsidRDefault="00394931" w:rsidP="00140FF3">
      <w:pPr>
        <w:pStyle w:val="ListParagraph"/>
        <w:numPr>
          <w:ilvl w:val="0"/>
          <w:numId w:val="16"/>
        </w:numPr>
      </w:pPr>
      <w:r>
        <w:t xml:space="preserve">the courts </w:t>
      </w:r>
    </w:p>
    <w:p w14:paraId="393ED6D3" w14:textId="77777777" w:rsidR="00394931" w:rsidRDefault="00394931" w:rsidP="00140FF3">
      <w:pPr>
        <w:pStyle w:val="ListParagraph"/>
        <w:numPr>
          <w:ilvl w:val="0"/>
          <w:numId w:val="16"/>
        </w:numPr>
      </w:pPr>
      <w:r>
        <w:t xml:space="preserve">police </w:t>
      </w:r>
    </w:p>
    <w:p w14:paraId="3AC42FF9" w14:textId="77777777" w:rsidR="00394931" w:rsidRDefault="00394931" w:rsidP="00140FF3">
      <w:pPr>
        <w:pStyle w:val="ListParagraph"/>
        <w:numPr>
          <w:ilvl w:val="0"/>
          <w:numId w:val="16"/>
        </w:numPr>
      </w:pPr>
      <w:r>
        <w:t>the law.</w:t>
      </w:r>
    </w:p>
    <w:p w14:paraId="13713CB3" w14:textId="77777777" w:rsidR="00394931" w:rsidRDefault="00394931" w:rsidP="00394931">
      <w:r w:rsidRPr="007D3BF1">
        <w:rPr>
          <w:spacing w:val="2"/>
        </w:rPr>
        <w:t xml:space="preserve">For example, they lose support from </w:t>
      </w:r>
      <w:r w:rsidRPr="009B5578">
        <w:rPr>
          <w:rStyle w:val="Strong"/>
        </w:rPr>
        <w:t>Justice</w:t>
      </w:r>
      <w:r>
        <w:rPr>
          <w:rStyle w:val="Strong"/>
        </w:rPr>
        <w:t> </w:t>
      </w:r>
      <w:r w:rsidRPr="009B5578">
        <w:rPr>
          <w:rStyle w:val="Strong"/>
        </w:rPr>
        <w:t>Liaison Officers</w:t>
      </w:r>
      <w:r>
        <w:rPr>
          <w:rStyle w:val="Strong"/>
        </w:rPr>
        <w:t> </w:t>
      </w:r>
      <w:r w:rsidRPr="009B5578">
        <w:rPr>
          <w:rStyle w:val="Strong"/>
        </w:rPr>
        <w:t>(JLOs)</w:t>
      </w:r>
      <w:r>
        <w:t>.</w:t>
      </w:r>
    </w:p>
    <w:p w14:paraId="7A325F50" w14:textId="77777777" w:rsidR="00394931" w:rsidRDefault="00394931" w:rsidP="00394931">
      <w:r>
        <w:t xml:space="preserve">JLOs help people with disability find and use supports: </w:t>
      </w:r>
    </w:p>
    <w:p w14:paraId="797F7A6B" w14:textId="77777777" w:rsidR="00394931" w:rsidRDefault="00394931" w:rsidP="005D5D6E">
      <w:pPr>
        <w:pStyle w:val="ListParagraph"/>
        <w:numPr>
          <w:ilvl w:val="0"/>
          <w:numId w:val="41"/>
        </w:numPr>
      </w:pPr>
      <w:r>
        <w:t>when they take part in the justice system</w:t>
      </w:r>
    </w:p>
    <w:p w14:paraId="2A884C8A" w14:textId="77777777" w:rsidR="00394931" w:rsidRDefault="00394931" w:rsidP="005D5D6E">
      <w:pPr>
        <w:pStyle w:val="ListParagraph"/>
        <w:numPr>
          <w:ilvl w:val="0"/>
          <w:numId w:val="41"/>
        </w:numPr>
      </w:pPr>
      <w:r>
        <w:t>until they leave prison.</w:t>
      </w:r>
    </w:p>
    <w:p w14:paraId="49ED12BD" w14:textId="343C6779" w:rsidR="007C66A2" w:rsidRDefault="00394931" w:rsidP="00394931">
      <w:pPr>
        <w:rPr>
          <w:spacing w:val="-2"/>
        </w:rPr>
      </w:pPr>
      <w:r w:rsidRPr="007D3BF1">
        <w:rPr>
          <w:spacing w:val="2"/>
        </w:rPr>
        <w:t>This includes working with the justice system</w:t>
      </w:r>
      <w:r w:rsidRPr="007D3BF1">
        <w:rPr>
          <w:spacing w:val="-2"/>
        </w:rPr>
        <w:t xml:space="preserve"> to help people with disability take part in the NDIS.</w:t>
      </w:r>
    </w:p>
    <w:p w14:paraId="0C5A5BA3" w14:textId="77777777" w:rsidR="007C66A2" w:rsidRDefault="007C66A2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bookmarkEnd w:id="115"/>
    <w:p w14:paraId="10FC0623" w14:textId="5DAC78E7" w:rsidR="00540F03" w:rsidRPr="00540F03" w:rsidRDefault="00540F03" w:rsidP="00B221D2">
      <w:pPr>
        <w:pStyle w:val="Heading4"/>
      </w:pPr>
      <w:r>
        <w:lastRenderedPageBreak/>
        <w:t xml:space="preserve">NDIS home </w:t>
      </w:r>
      <w:r w:rsidRPr="00B221D2">
        <w:t>and</w:t>
      </w:r>
      <w:r>
        <w:t xml:space="preserve"> living </w:t>
      </w:r>
      <w:proofErr w:type="gramStart"/>
      <w:r>
        <w:t>supports</w:t>
      </w:r>
      <w:proofErr w:type="gramEnd"/>
    </w:p>
    <w:p w14:paraId="6FA666EC" w14:textId="77777777" w:rsidR="00394931" w:rsidRDefault="00394931" w:rsidP="007C66A2">
      <w:pPr>
        <w:spacing w:before="80" w:after="80"/>
      </w:pPr>
      <w:r w:rsidRPr="002577E6">
        <w:t xml:space="preserve">Members </w:t>
      </w:r>
      <w:r>
        <w:t>explained</w:t>
      </w:r>
      <w:r w:rsidRPr="002577E6">
        <w:t xml:space="preserve"> that some home and living </w:t>
      </w:r>
      <w:r w:rsidRPr="003C252C">
        <w:rPr>
          <w:rStyle w:val="Strong"/>
        </w:rPr>
        <w:t>providers</w:t>
      </w:r>
      <w:r w:rsidRPr="002577E6">
        <w:t xml:space="preserve"> </w:t>
      </w:r>
      <w:r>
        <w:t xml:space="preserve">tell participants to get </w:t>
      </w:r>
      <w:r w:rsidRPr="003C252C">
        <w:t>all their NDIS supports from them.</w:t>
      </w:r>
    </w:p>
    <w:p w14:paraId="5DC7583B" w14:textId="77777777" w:rsidR="00394931" w:rsidRPr="007D3BF1" w:rsidRDefault="00394931" w:rsidP="007C66A2">
      <w:pPr>
        <w:spacing w:before="80" w:after="80"/>
        <w:rPr>
          <w:spacing w:val="-2"/>
        </w:rPr>
      </w:pPr>
      <w:r w:rsidRPr="007D3BF1">
        <w:rPr>
          <w:spacing w:val="-2"/>
        </w:rPr>
        <w:t>And these participants feel like they can’t say no.</w:t>
      </w:r>
    </w:p>
    <w:p w14:paraId="4390B569" w14:textId="6B638E77" w:rsidR="00394931" w:rsidRPr="002577E6" w:rsidRDefault="00394931" w:rsidP="007C66A2">
      <w:pPr>
        <w:spacing w:before="80" w:after="80"/>
      </w:pPr>
      <w:r w:rsidRPr="009B5578">
        <w:t>Providers support people with disability by</w:t>
      </w:r>
      <w:r>
        <w:t> </w:t>
      </w:r>
      <w:r w:rsidRPr="009B5578">
        <w:t>delivering a service.</w:t>
      </w:r>
      <w:r>
        <w:t xml:space="preserve"> </w:t>
      </w:r>
    </w:p>
    <w:p w14:paraId="218C5F27" w14:textId="77777777" w:rsidR="00394931" w:rsidRDefault="00394931" w:rsidP="007C66A2">
      <w:pPr>
        <w:spacing w:before="80" w:after="80"/>
      </w:pPr>
      <w:r>
        <w:t>Members shared that the NDIA should include apartments as part of home and living supports.</w:t>
      </w:r>
    </w:p>
    <w:p w14:paraId="212B2520" w14:textId="77777777" w:rsidR="00394931" w:rsidRPr="009B5578" w:rsidRDefault="00394931" w:rsidP="007C66A2">
      <w:pPr>
        <w:spacing w:before="80" w:after="80"/>
      </w:pPr>
      <w:r>
        <w:t>They should do this because there are not enough houses.</w:t>
      </w:r>
    </w:p>
    <w:p w14:paraId="0F3BFAD2" w14:textId="603ADABC" w:rsidR="00394931" w:rsidRDefault="00394931" w:rsidP="007C66A2">
      <w:pPr>
        <w:spacing w:before="80" w:after="80"/>
      </w:pPr>
      <w:r w:rsidRPr="007D3BF1">
        <w:rPr>
          <w:spacing w:val="2"/>
        </w:rPr>
        <w:t xml:space="preserve">Members also shared that the NDIA need </w:t>
      </w:r>
      <w:r w:rsidRPr="007D3BF1">
        <w:rPr>
          <w:spacing w:val="-2"/>
        </w:rPr>
        <w:t>to better explain what</w:t>
      </w:r>
      <w:r w:rsidR="00B221D2">
        <w:rPr>
          <w:spacing w:val="-2"/>
        </w:rPr>
        <w:t> </w:t>
      </w:r>
      <w:r w:rsidRPr="007D3BF1">
        <w:rPr>
          <w:spacing w:val="-2"/>
        </w:rPr>
        <w:t>‘shared</w:t>
      </w:r>
      <w:r w:rsidR="00B221D2">
        <w:rPr>
          <w:spacing w:val="-2"/>
        </w:rPr>
        <w:t> </w:t>
      </w:r>
      <w:r w:rsidRPr="007D3BF1">
        <w:rPr>
          <w:spacing w:val="-2"/>
        </w:rPr>
        <w:t>supports’ are.</w:t>
      </w:r>
    </w:p>
    <w:p w14:paraId="0B11F4A1" w14:textId="382F5AF0" w:rsidR="00394931" w:rsidRPr="003C252C" w:rsidRDefault="00394931" w:rsidP="007C66A2">
      <w:pPr>
        <w:spacing w:before="80" w:after="80"/>
      </w:pPr>
      <w:r>
        <w:t xml:space="preserve">This will support more people with intellectual </w:t>
      </w:r>
      <w:r w:rsidRPr="00F741B7">
        <w:rPr>
          <w:spacing w:val="-2"/>
        </w:rPr>
        <w:t>disability to have choice and</w:t>
      </w:r>
      <w:r w:rsidR="00B221D2">
        <w:rPr>
          <w:spacing w:val="-2"/>
        </w:rPr>
        <w:t> </w:t>
      </w:r>
      <w:r w:rsidRPr="00F741B7">
        <w:rPr>
          <w:spacing w:val="-2"/>
        </w:rPr>
        <w:t>control over where</w:t>
      </w:r>
      <w:r>
        <w:t xml:space="preserve"> they live.</w:t>
      </w:r>
    </w:p>
    <w:p w14:paraId="0E0A4B36" w14:textId="77777777" w:rsidR="00394931" w:rsidRDefault="00394931" w:rsidP="007C66A2">
      <w:pPr>
        <w:spacing w:before="80" w:after="80"/>
      </w:pPr>
      <w:r w:rsidRPr="007D3BF1">
        <w:rPr>
          <w:spacing w:val="2"/>
        </w:rPr>
        <w:t xml:space="preserve">Members explained that some </w:t>
      </w:r>
      <w:r w:rsidRPr="007D3BF1">
        <w:rPr>
          <w:rStyle w:val="Strong"/>
          <w:spacing w:val="2"/>
        </w:rPr>
        <w:t>plan managers</w:t>
      </w:r>
      <w:r w:rsidRPr="007D3BF1">
        <w:rPr>
          <w:spacing w:val="2"/>
        </w:rPr>
        <w:t xml:space="preserve"> </w:t>
      </w:r>
      <w:r>
        <w:t>will ask people with intellectual disability certain questions to get the answer they want.</w:t>
      </w:r>
    </w:p>
    <w:p w14:paraId="3BF40406" w14:textId="77777777" w:rsidR="00394931" w:rsidRDefault="00394931" w:rsidP="007C66A2">
      <w:pPr>
        <w:spacing w:before="80" w:after="80"/>
      </w:pPr>
      <w:r>
        <w:t>A</w:t>
      </w:r>
      <w:r w:rsidRPr="00545224">
        <w:t xml:space="preserve"> </w:t>
      </w:r>
      <w:r>
        <w:t>p</w:t>
      </w:r>
      <w:r w:rsidRPr="00545224">
        <w:t xml:space="preserve">lan </w:t>
      </w:r>
      <w:r>
        <w:t>m</w:t>
      </w:r>
      <w:r w:rsidRPr="00545224">
        <w:t xml:space="preserve">anager </w:t>
      </w:r>
      <w:r>
        <w:t xml:space="preserve">is someone that </w:t>
      </w:r>
      <w:r w:rsidRPr="00545224">
        <w:t>will manage your NDIS plan for you.</w:t>
      </w:r>
    </w:p>
    <w:p w14:paraId="1B4B36DE" w14:textId="77777777" w:rsidR="00394931" w:rsidRDefault="00394931" w:rsidP="007C66A2">
      <w:pPr>
        <w:spacing w:before="80" w:after="80"/>
      </w:pPr>
      <w:r>
        <w:t>For example, they will ask people with intellectual disability certain questions about their home and living supports.</w:t>
      </w:r>
    </w:p>
    <w:p w14:paraId="3B9785E8" w14:textId="424C7536" w:rsidR="00EF4A23" w:rsidRDefault="00701C3D" w:rsidP="00B221D2">
      <w:pPr>
        <w:pStyle w:val="Heading4"/>
      </w:pPr>
      <w:r>
        <w:t xml:space="preserve">Other services and </w:t>
      </w:r>
      <w:proofErr w:type="gramStart"/>
      <w:r>
        <w:t>supports</w:t>
      </w:r>
      <w:proofErr w:type="gramEnd"/>
    </w:p>
    <w:p w14:paraId="395E457C" w14:textId="12B982AD" w:rsidR="00394931" w:rsidRDefault="00394931" w:rsidP="007C66A2">
      <w:pPr>
        <w:spacing w:before="80" w:after="80"/>
      </w:pPr>
      <w:r>
        <w:t xml:space="preserve">The </w:t>
      </w:r>
      <w:r w:rsidRPr="000535AF">
        <w:rPr>
          <w:rStyle w:val="Strong"/>
        </w:rPr>
        <w:t>NDIS Quality and Safeguards Commission</w:t>
      </w:r>
      <w:r>
        <w:t xml:space="preserve"> makes sure people</w:t>
      </w:r>
      <w:r w:rsidR="00B221D2">
        <w:t> </w:t>
      </w:r>
      <w:r>
        <w:t>with</w:t>
      </w:r>
      <w:r w:rsidR="00B221D2">
        <w:t> </w:t>
      </w:r>
      <w:r>
        <w:t xml:space="preserve">disability who take part in the NDIS: </w:t>
      </w:r>
    </w:p>
    <w:p w14:paraId="709C8BB9" w14:textId="77777777" w:rsidR="00394931" w:rsidRDefault="00394931" w:rsidP="009A386C">
      <w:pPr>
        <w:pStyle w:val="ListParagraph"/>
        <w:numPr>
          <w:ilvl w:val="0"/>
          <w:numId w:val="17"/>
        </w:numPr>
      </w:pPr>
      <w:r>
        <w:t xml:space="preserve">are </w:t>
      </w:r>
      <w:proofErr w:type="gramStart"/>
      <w:r>
        <w:t>safe</w:t>
      </w:r>
      <w:proofErr w:type="gramEnd"/>
      <w:r>
        <w:t xml:space="preserve"> </w:t>
      </w:r>
    </w:p>
    <w:p w14:paraId="40A924B4" w14:textId="77777777" w:rsidR="00394931" w:rsidRDefault="00394931" w:rsidP="009A386C">
      <w:pPr>
        <w:pStyle w:val="ListParagraph"/>
        <w:numPr>
          <w:ilvl w:val="0"/>
          <w:numId w:val="17"/>
        </w:numPr>
      </w:pPr>
      <w:r>
        <w:t>get good services.</w:t>
      </w:r>
    </w:p>
    <w:p w14:paraId="33F1E7D5" w14:textId="77777777" w:rsidR="00394931" w:rsidRDefault="00394931" w:rsidP="007C66A2">
      <w:pPr>
        <w:spacing w:before="80" w:after="80"/>
      </w:pPr>
      <w:r>
        <w:t>In this bulletin we call them the NDIS Commission.</w:t>
      </w:r>
    </w:p>
    <w:p w14:paraId="62579312" w14:textId="77777777" w:rsidR="00394931" w:rsidRPr="00B221D2" w:rsidRDefault="00394931" w:rsidP="007C66A2">
      <w:pPr>
        <w:spacing w:before="80" w:after="80"/>
      </w:pPr>
      <w:r w:rsidRPr="00B221D2">
        <w:t xml:space="preserve">Members shared that the NDIS Commission should have more information on their website about how participants can report </w:t>
      </w:r>
      <w:r w:rsidRPr="00B221D2">
        <w:rPr>
          <w:rStyle w:val="Strong"/>
        </w:rPr>
        <w:t>fraud</w:t>
      </w:r>
      <w:r w:rsidRPr="00B221D2">
        <w:t>.</w:t>
      </w:r>
    </w:p>
    <w:p w14:paraId="54B1F853" w14:textId="77777777" w:rsidR="00394931" w:rsidRDefault="00394931" w:rsidP="007C66A2">
      <w:pPr>
        <w:spacing w:before="80" w:after="80"/>
      </w:pPr>
      <w:r>
        <w:t>Fraud is something someone plans to do that is not honest.</w:t>
      </w:r>
    </w:p>
    <w:p w14:paraId="4A905960" w14:textId="77777777" w:rsidR="00394931" w:rsidRDefault="00394931" w:rsidP="007C66A2">
      <w:pPr>
        <w:spacing w:before="80" w:after="80"/>
      </w:pPr>
      <w:r>
        <w:t>Fraud is a crime.</w:t>
      </w:r>
    </w:p>
    <w:p w14:paraId="1EC18DD2" w14:textId="77777777" w:rsidR="00394931" w:rsidRDefault="00394931" w:rsidP="00394931">
      <w:r>
        <w:lastRenderedPageBreak/>
        <w:t xml:space="preserve">It’s important that the NDIS Commission share this information in a way that is </w:t>
      </w:r>
      <w:r w:rsidRPr="0074420C">
        <w:rPr>
          <w:rStyle w:val="Strong"/>
        </w:rPr>
        <w:t>accessible</w:t>
      </w:r>
      <w:r>
        <w:t>.</w:t>
      </w:r>
    </w:p>
    <w:p w14:paraId="026A71E2" w14:textId="77777777" w:rsidR="00394931" w:rsidRDefault="00394931" w:rsidP="00394931">
      <w:r>
        <w:t xml:space="preserve">When information is accessible, it is easy to: </w:t>
      </w:r>
    </w:p>
    <w:p w14:paraId="489F8E3E" w14:textId="5D6DEA0E" w:rsidR="00394931" w:rsidRDefault="00394931" w:rsidP="009A386C">
      <w:pPr>
        <w:pStyle w:val="ListParagraph"/>
        <w:numPr>
          <w:ilvl w:val="0"/>
          <w:numId w:val="18"/>
        </w:numPr>
      </w:pPr>
      <w:r>
        <w:t xml:space="preserve">find and </w:t>
      </w:r>
      <w:proofErr w:type="gramStart"/>
      <w:r>
        <w:t>use</w:t>
      </w:r>
      <w:proofErr w:type="gramEnd"/>
    </w:p>
    <w:p w14:paraId="2C20C1A2" w14:textId="77777777" w:rsidR="00394931" w:rsidRDefault="00394931" w:rsidP="009A386C">
      <w:pPr>
        <w:pStyle w:val="ListParagraph"/>
        <w:numPr>
          <w:ilvl w:val="0"/>
          <w:numId w:val="18"/>
        </w:numPr>
      </w:pPr>
      <w:r>
        <w:t>understand.</w:t>
      </w:r>
    </w:p>
    <w:p w14:paraId="5184AFA8" w14:textId="0E58354B" w:rsidR="00394931" w:rsidRDefault="00394931" w:rsidP="00394931">
      <w:r>
        <w:t>Members also shared that public transport should be more accessible for</w:t>
      </w:r>
      <w:r w:rsidR="004F4DBF">
        <w:t> </w:t>
      </w:r>
      <w:r>
        <w:t xml:space="preserve">people with intellectual disability. </w:t>
      </w:r>
    </w:p>
    <w:p w14:paraId="6A53A3D6" w14:textId="77777777" w:rsidR="00394931" w:rsidRDefault="00394931" w:rsidP="00394931">
      <w:r>
        <w:t>This includes airports.</w:t>
      </w:r>
    </w:p>
    <w:p w14:paraId="25C12BF3" w14:textId="77777777" w:rsidR="00394931" w:rsidRDefault="00394931" w:rsidP="00394931">
      <w:r>
        <w:t>For example, sharing information about public transport in Easy Read.</w:t>
      </w:r>
    </w:p>
    <w:p w14:paraId="7EBFCFA2" w14:textId="6D08A172" w:rsidR="00394931" w:rsidRPr="004F4DBF" w:rsidRDefault="00394931" w:rsidP="00394931">
      <w:r w:rsidRPr="004F4DBF">
        <w:t>Members explained that some services that work with the NDIS need more</w:t>
      </w:r>
      <w:r w:rsidR="004F4DBF">
        <w:t> </w:t>
      </w:r>
      <w:r w:rsidRPr="004F4DBF">
        <w:t>training.</w:t>
      </w:r>
    </w:p>
    <w:p w14:paraId="1F8D6933" w14:textId="77777777" w:rsidR="00394931" w:rsidRDefault="00394931" w:rsidP="00394931">
      <w:r>
        <w:t>This includes some:</w:t>
      </w:r>
    </w:p>
    <w:p w14:paraId="0F097A02" w14:textId="77777777" w:rsidR="00394931" w:rsidRDefault="00394931" w:rsidP="005D5D6E">
      <w:pPr>
        <w:pStyle w:val="ListParagraph"/>
        <w:numPr>
          <w:ilvl w:val="0"/>
          <w:numId w:val="46"/>
        </w:numPr>
      </w:pPr>
      <w:r>
        <w:t>government services</w:t>
      </w:r>
    </w:p>
    <w:p w14:paraId="799A6634" w14:textId="77777777" w:rsidR="00394931" w:rsidRDefault="00394931" w:rsidP="005D5D6E">
      <w:pPr>
        <w:pStyle w:val="ListParagraph"/>
        <w:numPr>
          <w:ilvl w:val="0"/>
          <w:numId w:val="46"/>
        </w:numPr>
      </w:pPr>
      <w:r>
        <w:t>community services.</w:t>
      </w:r>
    </w:p>
    <w:p w14:paraId="334FE409" w14:textId="3972CBF6" w:rsidR="00394931" w:rsidRDefault="00394931" w:rsidP="00394931">
      <w:r>
        <w:t>They need training on what supports people with disability can use that</w:t>
      </w:r>
      <w:r w:rsidR="004F4DBF">
        <w:t> </w:t>
      </w:r>
      <w:r>
        <w:t>are</w:t>
      </w:r>
      <w:r w:rsidR="004F4DBF">
        <w:t> </w:t>
      </w:r>
      <w:r>
        <w:t>not NDIS supports.</w:t>
      </w:r>
    </w:p>
    <w:p w14:paraId="5F0CF8CE" w14:textId="77777777" w:rsidR="00394931" w:rsidRPr="001D3B03" w:rsidRDefault="00394931" w:rsidP="00394931">
      <w:pPr>
        <w:rPr>
          <w:spacing w:val="-2"/>
        </w:rPr>
      </w:pPr>
      <w:r w:rsidRPr="001D3B03">
        <w:t xml:space="preserve">Members shared that people with disability who </w:t>
      </w:r>
      <w:r w:rsidRPr="001D3B03">
        <w:rPr>
          <w:spacing w:val="-2"/>
        </w:rPr>
        <w:t xml:space="preserve">leave the justice system are at risk of </w:t>
      </w:r>
      <w:r w:rsidRPr="001D3B03">
        <w:rPr>
          <w:rStyle w:val="Strong"/>
          <w:spacing w:val="-2"/>
        </w:rPr>
        <w:t>exploitation</w:t>
      </w:r>
      <w:r w:rsidRPr="001D3B03">
        <w:rPr>
          <w:spacing w:val="-2"/>
        </w:rPr>
        <w:t>.</w:t>
      </w:r>
    </w:p>
    <w:p w14:paraId="0FB1CF8E" w14:textId="77777777" w:rsidR="00394931" w:rsidRDefault="00394931" w:rsidP="00394931">
      <w:r w:rsidRPr="00184DB0">
        <w:t>Exploitation is when someone takes advantage of</w:t>
      </w:r>
      <w:r>
        <w:t> </w:t>
      </w:r>
      <w:r w:rsidRPr="00184DB0">
        <w:t>you.</w:t>
      </w:r>
    </w:p>
    <w:p w14:paraId="33743076" w14:textId="77777777" w:rsidR="00394931" w:rsidRDefault="00394931" w:rsidP="00394931">
      <w:r>
        <w:t>And they are also at risk of too many</w:t>
      </w:r>
      <w:r w:rsidRPr="00184DB0">
        <w:rPr>
          <w:rStyle w:val="Strong"/>
        </w:rPr>
        <w:t xml:space="preserve"> restrictive</w:t>
      </w:r>
      <w:r>
        <w:rPr>
          <w:rStyle w:val="Strong"/>
        </w:rPr>
        <w:t> </w:t>
      </w:r>
      <w:r w:rsidRPr="00184DB0">
        <w:rPr>
          <w:rStyle w:val="Strong"/>
        </w:rPr>
        <w:t>practices</w:t>
      </w:r>
      <w:r>
        <w:t>.</w:t>
      </w:r>
    </w:p>
    <w:p w14:paraId="0B73E959" w14:textId="77777777" w:rsidR="00394931" w:rsidRDefault="00394931" w:rsidP="00394931">
      <w:r>
        <w:t xml:space="preserve">Restrictive practices are actions that stop people from: </w:t>
      </w:r>
    </w:p>
    <w:p w14:paraId="78CBC3EF" w14:textId="77777777" w:rsidR="00394931" w:rsidRDefault="00394931" w:rsidP="009A386C">
      <w:pPr>
        <w:pStyle w:val="ListParagraph"/>
        <w:numPr>
          <w:ilvl w:val="0"/>
          <w:numId w:val="19"/>
        </w:numPr>
      </w:pPr>
      <w:r>
        <w:t xml:space="preserve">moving </w:t>
      </w:r>
    </w:p>
    <w:p w14:paraId="3C28A867" w14:textId="77777777" w:rsidR="00394931" w:rsidRDefault="00394931" w:rsidP="009A386C">
      <w:pPr>
        <w:pStyle w:val="ListParagraph"/>
        <w:numPr>
          <w:ilvl w:val="0"/>
          <w:numId w:val="19"/>
        </w:numPr>
      </w:pPr>
      <w:r>
        <w:t>doing what they want.</w:t>
      </w:r>
    </w:p>
    <w:p w14:paraId="635949D0" w14:textId="634DBA8D" w:rsidR="00BA567A" w:rsidRPr="006959FF" w:rsidRDefault="00EF4A23" w:rsidP="006959FF">
      <w:pPr>
        <w:pStyle w:val="Heading2"/>
        <w:rPr>
          <w:lang w:val="en-AU"/>
        </w:rPr>
      </w:pPr>
      <w:r>
        <w:br w:type="page"/>
      </w:r>
      <w:bookmarkStart w:id="116" w:name="_Toc145403239"/>
      <w:r w:rsidR="006959FF">
        <w:rPr>
          <w:lang w:val="en-AU"/>
        </w:rPr>
        <w:lastRenderedPageBreak/>
        <w:t xml:space="preserve">Ways to improve </w:t>
      </w:r>
      <w:proofErr w:type="gramStart"/>
      <w:r w:rsidR="006959FF">
        <w:rPr>
          <w:lang w:val="en-AU"/>
        </w:rPr>
        <w:t>employment</w:t>
      </w:r>
      <w:bookmarkEnd w:id="116"/>
      <w:proofErr w:type="gramEnd"/>
    </w:p>
    <w:p w14:paraId="630D736B" w14:textId="77777777" w:rsidR="00394931" w:rsidRPr="006959FF" w:rsidRDefault="00394931" w:rsidP="00394931">
      <w:pPr>
        <w:rPr>
          <w:spacing w:val="4"/>
        </w:rPr>
      </w:pPr>
      <w:r w:rsidRPr="006D0885">
        <w:rPr>
          <w:rStyle w:val="Strong"/>
        </w:rPr>
        <w:t>Employment</w:t>
      </w:r>
      <w:r w:rsidRPr="006959FF">
        <w:rPr>
          <w:spacing w:val="4"/>
        </w:rPr>
        <w:t xml:space="preserve"> means you:</w:t>
      </w:r>
    </w:p>
    <w:p w14:paraId="1611BF71" w14:textId="77777777" w:rsidR="00394931" w:rsidRPr="006959FF" w:rsidRDefault="00394931" w:rsidP="009A386C">
      <w:pPr>
        <w:pStyle w:val="ListParagraph"/>
        <w:numPr>
          <w:ilvl w:val="0"/>
          <w:numId w:val="20"/>
        </w:numPr>
        <w:rPr>
          <w:rFonts w:eastAsia="Times New Roman" w:cs="Tahoma"/>
          <w:spacing w:val="4"/>
        </w:rPr>
      </w:pPr>
      <w:r w:rsidRPr="006959FF">
        <w:rPr>
          <w:rFonts w:eastAsia="Times New Roman" w:cs="Tahoma"/>
          <w:spacing w:val="4"/>
        </w:rPr>
        <w:t xml:space="preserve">have a </w:t>
      </w:r>
      <w:proofErr w:type="gramStart"/>
      <w:r w:rsidRPr="006959FF">
        <w:rPr>
          <w:rFonts w:eastAsia="Times New Roman" w:cs="Tahoma"/>
          <w:spacing w:val="4"/>
        </w:rPr>
        <w:t>job</w:t>
      </w:r>
      <w:proofErr w:type="gramEnd"/>
      <w:r w:rsidRPr="006959FF">
        <w:rPr>
          <w:rFonts w:eastAsia="Times New Roman" w:cs="Tahoma"/>
          <w:spacing w:val="4"/>
        </w:rPr>
        <w:t xml:space="preserve"> </w:t>
      </w:r>
    </w:p>
    <w:p w14:paraId="41EA1749" w14:textId="77777777" w:rsidR="00394931" w:rsidRPr="006959FF" w:rsidRDefault="00394931" w:rsidP="009A386C">
      <w:pPr>
        <w:pStyle w:val="ListParagraph"/>
        <w:numPr>
          <w:ilvl w:val="0"/>
          <w:numId w:val="20"/>
        </w:numPr>
        <w:rPr>
          <w:rFonts w:eastAsia="Times New Roman" w:cs="Tahoma"/>
          <w:spacing w:val="4"/>
        </w:rPr>
      </w:pPr>
      <w:r w:rsidRPr="006959FF">
        <w:rPr>
          <w:rFonts w:eastAsia="Times New Roman" w:cs="Tahoma"/>
          <w:spacing w:val="4"/>
        </w:rPr>
        <w:t xml:space="preserve">go to </w:t>
      </w:r>
      <w:proofErr w:type="gramStart"/>
      <w:r w:rsidRPr="006959FF">
        <w:rPr>
          <w:rFonts w:eastAsia="Times New Roman" w:cs="Tahoma"/>
          <w:spacing w:val="4"/>
        </w:rPr>
        <w:t>work</w:t>
      </w:r>
      <w:proofErr w:type="gramEnd"/>
      <w:r w:rsidRPr="006959FF">
        <w:rPr>
          <w:rFonts w:eastAsia="Times New Roman" w:cs="Tahoma"/>
          <w:spacing w:val="4"/>
        </w:rPr>
        <w:t xml:space="preserve"> </w:t>
      </w:r>
    </w:p>
    <w:p w14:paraId="4C8C1F10" w14:textId="77777777" w:rsidR="00394931" w:rsidRPr="006959FF" w:rsidRDefault="00394931" w:rsidP="009A386C">
      <w:pPr>
        <w:pStyle w:val="ListParagraph"/>
        <w:numPr>
          <w:ilvl w:val="0"/>
          <w:numId w:val="20"/>
        </w:numPr>
        <w:rPr>
          <w:rFonts w:eastAsia="Times New Roman" w:cs="Tahoma"/>
          <w:spacing w:val="4"/>
        </w:rPr>
      </w:pPr>
      <w:r w:rsidRPr="006959FF">
        <w:rPr>
          <w:rFonts w:eastAsia="Times New Roman" w:cs="Tahoma"/>
          <w:spacing w:val="4"/>
        </w:rPr>
        <w:t>get paid.</w:t>
      </w:r>
    </w:p>
    <w:p w14:paraId="369096F5" w14:textId="72A44035" w:rsidR="00394931" w:rsidRPr="006959FF" w:rsidRDefault="00394931" w:rsidP="00394931">
      <w:r>
        <w:t>Ms Rebecca Falkingham shared what work the NDIA will do to hire more</w:t>
      </w:r>
      <w:r w:rsidR="004F4DBF">
        <w:t> </w:t>
      </w:r>
      <w:r>
        <w:t>people with disability.</w:t>
      </w:r>
    </w:p>
    <w:p w14:paraId="63FC0F4A" w14:textId="610FA3A6" w:rsidR="00394931" w:rsidRDefault="00394931" w:rsidP="00394931">
      <w:r>
        <w:t>Reference Group members talked about what helps people</w:t>
      </w:r>
      <w:r w:rsidR="004F4DBF">
        <w:t> </w:t>
      </w:r>
      <w:r>
        <w:t>with</w:t>
      </w:r>
      <w:r w:rsidR="004F4DBF">
        <w:t> </w:t>
      </w:r>
      <w:r>
        <w:t>intellectual</w:t>
      </w:r>
      <w:r w:rsidR="004F4DBF">
        <w:t> </w:t>
      </w:r>
      <w:r>
        <w:t>disability to:</w:t>
      </w:r>
    </w:p>
    <w:p w14:paraId="57E3855D" w14:textId="77777777" w:rsidR="00394931" w:rsidRDefault="00394931" w:rsidP="009A386C">
      <w:pPr>
        <w:pStyle w:val="ListParagraph"/>
        <w:numPr>
          <w:ilvl w:val="0"/>
          <w:numId w:val="21"/>
        </w:numPr>
      </w:pPr>
      <w:r>
        <w:t xml:space="preserve">get </w:t>
      </w:r>
      <w:proofErr w:type="gramStart"/>
      <w:r>
        <w:t>jobs</w:t>
      </w:r>
      <w:proofErr w:type="gramEnd"/>
    </w:p>
    <w:p w14:paraId="4E8027D0" w14:textId="77777777" w:rsidR="00394931" w:rsidRDefault="00394931" w:rsidP="009A386C">
      <w:pPr>
        <w:pStyle w:val="ListParagraph"/>
        <w:numPr>
          <w:ilvl w:val="0"/>
          <w:numId w:val="21"/>
        </w:numPr>
      </w:pPr>
      <w:r>
        <w:t>keep jobs.</w:t>
      </w:r>
    </w:p>
    <w:p w14:paraId="30E3089B" w14:textId="77777777" w:rsidR="00394931" w:rsidRDefault="00394931" w:rsidP="00394931">
      <w:r>
        <w:t>Members explained that people with intellectual disability should get:</w:t>
      </w:r>
    </w:p>
    <w:p w14:paraId="10CDFFE6" w14:textId="37FA9D19" w:rsidR="00394931" w:rsidRDefault="00394931" w:rsidP="009A386C">
      <w:pPr>
        <w:pStyle w:val="ListParagraph"/>
        <w:numPr>
          <w:ilvl w:val="0"/>
          <w:numId w:val="22"/>
        </w:numPr>
      </w:pPr>
      <w:r>
        <w:t xml:space="preserve">paid the </w:t>
      </w:r>
      <w:proofErr w:type="gramStart"/>
      <w:r>
        <w:t>same</w:t>
      </w:r>
      <w:proofErr w:type="gramEnd"/>
    </w:p>
    <w:p w14:paraId="49DEC903" w14:textId="77777777" w:rsidR="00394931" w:rsidRDefault="00394931" w:rsidP="009A386C">
      <w:pPr>
        <w:pStyle w:val="ListParagraph"/>
        <w:numPr>
          <w:ilvl w:val="0"/>
          <w:numId w:val="22"/>
        </w:numPr>
      </w:pPr>
      <w:r>
        <w:t>support to make their own decisions about their </w:t>
      </w:r>
      <w:r w:rsidRPr="00BA5260">
        <w:rPr>
          <w:rStyle w:val="Strong"/>
        </w:rPr>
        <w:t>career</w:t>
      </w:r>
      <w:r>
        <w:t>.</w:t>
      </w:r>
    </w:p>
    <w:p w14:paraId="02D2433F" w14:textId="77777777" w:rsidR="00394931" w:rsidRDefault="00394931" w:rsidP="00394931">
      <w:r w:rsidRPr="00BA5260">
        <w:t>Your career is the path you take in your work throughout your life.</w:t>
      </w:r>
    </w:p>
    <w:p w14:paraId="576A827B" w14:textId="14C45B19" w:rsidR="00394931" w:rsidRDefault="00394931" w:rsidP="00394931">
      <w:r w:rsidRPr="001A7259">
        <w:rPr>
          <w:spacing w:val="2"/>
        </w:rPr>
        <w:t xml:space="preserve">They should also get support to find work </w:t>
      </w:r>
      <w:r>
        <w:t>at a business where anyone can</w:t>
      </w:r>
      <w:r w:rsidR="004F4DBF">
        <w:t> </w:t>
      </w:r>
      <w:r>
        <w:t>have a job.</w:t>
      </w:r>
    </w:p>
    <w:p w14:paraId="2C1C842D" w14:textId="77777777" w:rsidR="00394931" w:rsidRDefault="00394931" w:rsidP="00394931">
      <w:r>
        <w:t>For example, places that don’t just hire people with disability.</w:t>
      </w:r>
    </w:p>
    <w:p w14:paraId="5D077482" w14:textId="25CF12E6" w:rsidR="00394931" w:rsidRDefault="00394931" w:rsidP="00394931">
      <w:r>
        <w:t>Members also explained that people with intellectual disability want</w:t>
      </w:r>
      <w:r w:rsidR="004F4DBF">
        <w:t> </w:t>
      </w:r>
      <w:r>
        <w:t>long</w:t>
      </w:r>
      <w:r w:rsidR="004F4DBF">
        <w:noBreakHyphen/>
      </w:r>
      <w:r>
        <w:t>term work where they can grow their career.</w:t>
      </w:r>
    </w:p>
    <w:p w14:paraId="020D87FB" w14:textId="77777777" w:rsidR="00394931" w:rsidRDefault="00394931" w:rsidP="00394931">
      <w:r>
        <w:t xml:space="preserve">People with intellectual disability also want to know how their career might affect other </w:t>
      </w:r>
      <w:r w:rsidRPr="001A7259">
        <w:rPr>
          <w:spacing w:val="-2"/>
        </w:rPr>
        <w:t>payment supports they get from the government.</w:t>
      </w:r>
    </w:p>
    <w:p w14:paraId="5C26591C" w14:textId="1DA7AA18" w:rsidR="00394931" w:rsidRDefault="00394931" w:rsidP="00394931">
      <w:r>
        <w:t>Members shared that job interviews should be run</w:t>
      </w:r>
      <w:r w:rsidR="007E372A">
        <w:t xml:space="preserve"> </w:t>
      </w:r>
      <w:r>
        <w:t>by people</w:t>
      </w:r>
      <w:r w:rsidR="007E372A">
        <w:t> </w:t>
      </w:r>
      <w:r>
        <w:t>with</w:t>
      </w:r>
      <w:r w:rsidR="007E372A">
        <w:t> </w:t>
      </w:r>
      <w:r>
        <w:t>intellectual disability.</w:t>
      </w:r>
    </w:p>
    <w:p w14:paraId="46357877" w14:textId="77777777" w:rsidR="00394931" w:rsidRDefault="00394931" w:rsidP="00394931">
      <w:r>
        <w:t>And they should ask questions that are easy to understand.</w:t>
      </w:r>
    </w:p>
    <w:p w14:paraId="0C5B504A" w14:textId="535D7E20" w:rsidR="00394931" w:rsidRDefault="00394931" w:rsidP="00394931">
      <w:r>
        <w:lastRenderedPageBreak/>
        <w:t>Members also shared there should be more jobs for</w:t>
      </w:r>
      <w:r w:rsidR="007E372A">
        <w:t> </w:t>
      </w:r>
      <w:r>
        <w:t>people</w:t>
      </w:r>
      <w:r w:rsidR="007E372A">
        <w:t> </w:t>
      </w:r>
      <w:r>
        <w:t>with</w:t>
      </w:r>
      <w:r w:rsidR="007E372A">
        <w:t> </w:t>
      </w:r>
      <w:r>
        <w:t>intellectual</w:t>
      </w:r>
      <w:r w:rsidR="007E372A">
        <w:t> </w:t>
      </w:r>
      <w:r>
        <w:t>disability.</w:t>
      </w:r>
    </w:p>
    <w:p w14:paraId="13CB9AC4" w14:textId="77777777" w:rsidR="00394931" w:rsidRDefault="00394931" w:rsidP="00394931">
      <w:r>
        <w:t>This includes work that:</w:t>
      </w:r>
    </w:p>
    <w:p w14:paraId="04FD16D1" w14:textId="77777777" w:rsidR="00394931" w:rsidRDefault="00394931" w:rsidP="009A386C">
      <w:pPr>
        <w:pStyle w:val="ListParagraph"/>
        <w:numPr>
          <w:ilvl w:val="0"/>
          <w:numId w:val="28"/>
        </w:numPr>
      </w:pPr>
      <w:r>
        <w:t>everyone can take part in</w:t>
      </w:r>
    </w:p>
    <w:p w14:paraId="7C60F995" w14:textId="77777777" w:rsidR="00394931" w:rsidRDefault="00394931" w:rsidP="007E372A">
      <w:pPr>
        <w:pStyle w:val="ListParagraph"/>
        <w:numPr>
          <w:ilvl w:val="0"/>
          <w:numId w:val="0"/>
        </w:numPr>
        <w:ind w:left="720"/>
      </w:pPr>
      <w:r>
        <w:t>and</w:t>
      </w:r>
    </w:p>
    <w:p w14:paraId="2F53C908" w14:textId="77777777" w:rsidR="00394931" w:rsidRDefault="00394931" w:rsidP="009A386C">
      <w:pPr>
        <w:pStyle w:val="ListParagraph"/>
        <w:numPr>
          <w:ilvl w:val="0"/>
          <w:numId w:val="28"/>
        </w:numPr>
      </w:pPr>
      <w:r>
        <w:t>focuses on the skills of people with intellectual disability.</w:t>
      </w:r>
    </w:p>
    <w:p w14:paraId="3C541425" w14:textId="09E11803" w:rsidR="00394931" w:rsidRPr="007E372A" w:rsidRDefault="00394931" w:rsidP="007E372A">
      <w:pPr>
        <w:ind w:right="-113"/>
        <w:rPr>
          <w:spacing w:val="-4"/>
        </w:rPr>
      </w:pPr>
      <w:r w:rsidRPr="007E372A">
        <w:rPr>
          <w:spacing w:val="-4"/>
        </w:rPr>
        <w:t xml:space="preserve">Members explained that </w:t>
      </w:r>
      <w:r w:rsidRPr="007E372A">
        <w:rPr>
          <w:rStyle w:val="Strong"/>
          <w:spacing w:val="-4"/>
        </w:rPr>
        <w:t>employers</w:t>
      </w:r>
      <w:r w:rsidRPr="007E372A">
        <w:rPr>
          <w:spacing w:val="-4"/>
        </w:rPr>
        <w:t xml:space="preserve"> who hire people with intellectual</w:t>
      </w:r>
      <w:r w:rsidR="007E372A" w:rsidRPr="007E372A">
        <w:rPr>
          <w:spacing w:val="-4"/>
        </w:rPr>
        <w:t xml:space="preserve"> </w:t>
      </w:r>
      <w:r w:rsidRPr="007E372A">
        <w:rPr>
          <w:spacing w:val="-4"/>
        </w:rPr>
        <w:t>disability need the right supports.</w:t>
      </w:r>
    </w:p>
    <w:p w14:paraId="009599ED" w14:textId="77777777" w:rsidR="00394931" w:rsidRDefault="00394931" w:rsidP="00394931">
      <w:r w:rsidRPr="005B3673">
        <w:t>An employer is a person who hires other people to</w:t>
      </w:r>
      <w:r>
        <w:t> </w:t>
      </w:r>
      <w:r w:rsidRPr="005B3673">
        <w:t>work for them.</w:t>
      </w:r>
    </w:p>
    <w:p w14:paraId="063EBB58" w14:textId="3FCF2431" w:rsidR="00394931" w:rsidRDefault="00394931" w:rsidP="00394931">
      <w:bookmarkStart w:id="117" w:name="_Hlk144199240"/>
      <w:r>
        <w:t xml:space="preserve">For example, they should have support </w:t>
      </w:r>
      <w:r w:rsidRPr="001A7259">
        <w:rPr>
          <w:spacing w:val="2"/>
        </w:rPr>
        <w:t>to understand what each person</w:t>
      </w:r>
      <w:r w:rsidR="007E372A">
        <w:rPr>
          <w:spacing w:val="2"/>
        </w:rPr>
        <w:t> </w:t>
      </w:r>
      <w:r w:rsidRPr="001A7259">
        <w:rPr>
          <w:spacing w:val="2"/>
        </w:rPr>
        <w:t>with</w:t>
      </w:r>
      <w:r>
        <w:t xml:space="preserve"> intellectual disability needs.</w:t>
      </w:r>
    </w:p>
    <w:p w14:paraId="2FA5D2D2" w14:textId="77777777" w:rsidR="00394931" w:rsidRDefault="00394931" w:rsidP="00394931">
      <w:r>
        <w:t>And what skills they have.</w:t>
      </w:r>
      <w:bookmarkEnd w:id="117"/>
    </w:p>
    <w:p w14:paraId="65422BEF" w14:textId="5304213E" w:rsidR="00394931" w:rsidRDefault="00394931" w:rsidP="00394931">
      <w:r>
        <w:t xml:space="preserve">Members also explained that employers should </w:t>
      </w:r>
      <w:proofErr w:type="gramStart"/>
      <w:r>
        <w:t>make a plan</w:t>
      </w:r>
      <w:proofErr w:type="gramEnd"/>
      <w:r>
        <w:t xml:space="preserve"> each day for</w:t>
      </w:r>
      <w:r w:rsidR="007E372A">
        <w:t> </w:t>
      </w:r>
      <w:r>
        <w:t>what they want their staff to work on.</w:t>
      </w:r>
    </w:p>
    <w:p w14:paraId="369C65E9" w14:textId="15C81692" w:rsidR="00394931" w:rsidRDefault="00394931" w:rsidP="00394931">
      <w:r>
        <w:t>Employers should also look at ways to make their place of work better in</w:t>
      </w:r>
      <w:r w:rsidR="007E372A">
        <w:t> </w:t>
      </w:r>
      <w:r>
        <w:t>the long-term.</w:t>
      </w:r>
    </w:p>
    <w:p w14:paraId="28FE7FAD" w14:textId="77777777" w:rsidR="00394931" w:rsidRDefault="00394931" w:rsidP="00394931">
      <w:r>
        <w:t>They should do this by listening to what their staff have to say.</w:t>
      </w:r>
    </w:p>
    <w:p w14:paraId="4674D621" w14:textId="635B1565" w:rsidR="00394931" w:rsidRDefault="00394931" w:rsidP="00394931">
      <w:r>
        <w:t>Members shared that there are people with disability who work to</w:t>
      </w:r>
      <w:r w:rsidR="007E372A">
        <w:t> </w:t>
      </w:r>
      <w:r>
        <w:t>support</w:t>
      </w:r>
      <w:r w:rsidR="007E372A">
        <w:t> </w:t>
      </w:r>
      <w:r>
        <w:t>other people at their jobs.</w:t>
      </w:r>
    </w:p>
    <w:p w14:paraId="0B47985E" w14:textId="77777777" w:rsidR="00394931" w:rsidRDefault="00394931" w:rsidP="00394931">
      <w:r>
        <w:t>They are called mentors.</w:t>
      </w:r>
    </w:p>
    <w:p w14:paraId="54AD0299" w14:textId="77777777" w:rsidR="00394931" w:rsidRDefault="00394931" w:rsidP="00394931">
      <w:r>
        <w:t>These mentors:</w:t>
      </w:r>
    </w:p>
    <w:p w14:paraId="0C49871E" w14:textId="77777777" w:rsidR="00394931" w:rsidRDefault="00394931" w:rsidP="009A386C">
      <w:pPr>
        <w:pStyle w:val="ListParagraph"/>
        <w:numPr>
          <w:ilvl w:val="0"/>
          <w:numId w:val="28"/>
        </w:numPr>
      </w:pPr>
      <w:r>
        <w:t>support people with intellectual disability at work</w:t>
      </w:r>
    </w:p>
    <w:p w14:paraId="7BD15413" w14:textId="77777777" w:rsidR="00394931" w:rsidRDefault="00394931" w:rsidP="009A386C">
      <w:pPr>
        <w:pStyle w:val="ListParagraph"/>
        <w:numPr>
          <w:ilvl w:val="0"/>
          <w:numId w:val="28"/>
        </w:numPr>
      </w:pPr>
      <w:r>
        <w:t>make people with intellectual disability feel safe at work.</w:t>
      </w:r>
    </w:p>
    <w:p w14:paraId="2893565D" w14:textId="77777777" w:rsidR="00394931" w:rsidRDefault="00394931" w:rsidP="00394931">
      <w:r>
        <w:t>They also support people to find better jobs with better pay.</w:t>
      </w:r>
    </w:p>
    <w:p w14:paraId="6D579970" w14:textId="77777777" w:rsidR="00682E24" w:rsidRDefault="00EF4A23" w:rsidP="00EF4A23">
      <w:pPr>
        <w:pStyle w:val="Heading2"/>
        <w:rPr>
          <w:lang w:val="en-AU"/>
        </w:rPr>
      </w:pPr>
      <w:bookmarkStart w:id="118" w:name="_Toc145403240"/>
      <w:r>
        <w:rPr>
          <w:lang w:val="en-AU"/>
        </w:rPr>
        <w:lastRenderedPageBreak/>
        <w:t xml:space="preserve">Our </w:t>
      </w:r>
      <w:r w:rsidR="006959FF">
        <w:rPr>
          <w:lang w:val="en-AU"/>
        </w:rPr>
        <w:t>Work Plan</w:t>
      </w:r>
      <w:bookmarkEnd w:id="118"/>
    </w:p>
    <w:p w14:paraId="062B5414" w14:textId="77777777" w:rsidR="00394931" w:rsidRDefault="00394931" w:rsidP="00394931">
      <w:r>
        <w:t>Reference Group members looked at what their Work Plan will focus on.</w:t>
      </w:r>
    </w:p>
    <w:p w14:paraId="47452B47" w14:textId="08A9B138" w:rsidR="00394931" w:rsidRDefault="00394931" w:rsidP="00394931">
      <w:r>
        <w:t>The Work Plan is a document that explains what the Reference Group will</w:t>
      </w:r>
      <w:r w:rsidR="007E372A">
        <w:t> </w:t>
      </w:r>
      <w:r>
        <w:t>work on.</w:t>
      </w:r>
    </w:p>
    <w:p w14:paraId="439A1C7B" w14:textId="77777777" w:rsidR="00394931" w:rsidRDefault="00394931" w:rsidP="00394931">
      <w:r>
        <w:t>The Reference Group will use this Work Plan from:</w:t>
      </w:r>
    </w:p>
    <w:p w14:paraId="0A4384C9" w14:textId="77777777" w:rsidR="00394931" w:rsidRDefault="00394931" w:rsidP="009A386C">
      <w:pPr>
        <w:pStyle w:val="ListParagraph"/>
        <w:numPr>
          <w:ilvl w:val="0"/>
          <w:numId w:val="24"/>
        </w:numPr>
      </w:pPr>
      <w:r>
        <w:t>1 July 2023</w:t>
      </w:r>
    </w:p>
    <w:p w14:paraId="5B49CE49" w14:textId="77777777" w:rsidR="00394931" w:rsidRDefault="00394931" w:rsidP="005360A7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397BBA5C" w14:textId="77777777" w:rsidR="00394931" w:rsidRDefault="00394931" w:rsidP="009A386C">
      <w:pPr>
        <w:pStyle w:val="ListParagraph"/>
        <w:numPr>
          <w:ilvl w:val="0"/>
          <w:numId w:val="24"/>
        </w:numPr>
      </w:pPr>
      <w:r>
        <w:t>31 December 2024.</w:t>
      </w:r>
    </w:p>
    <w:p w14:paraId="5AA92E37" w14:textId="77777777" w:rsidR="00394931" w:rsidRDefault="00394931" w:rsidP="00394931">
      <w:r>
        <w:t xml:space="preserve">They talked about how the advice in the Work Plan can improve: </w:t>
      </w:r>
    </w:p>
    <w:p w14:paraId="275EE92C" w14:textId="77777777" w:rsidR="00394931" w:rsidRDefault="00394931" w:rsidP="009A386C">
      <w:pPr>
        <w:pStyle w:val="ListParagraph"/>
        <w:numPr>
          <w:ilvl w:val="0"/>
          <w:numId w:val="23"/>
        </w:numPr>
      </w:pPr>
      <w:r>
        <w:t xml:space="preserve">NDIS employment supports for people with intellectual </w:t>
      </w:r>
      <w:proofErr w:type="gramStart"/>
      <w:r>
        <w:t>disability</w:t>
      </w:r>
      <w:proofErr w:type="gramEnd"/>
    </w:p>
    <w:p w14:paraId="7F23F3C1" w14:textId="77777777" w:rsidR="00394931" w:rsidRDefault="00394931" w:rsidP="009A386C">
      <w:pPr>
        <w:pStyle w:val="ListParagraph"/>
        <w:numPr>
          <w:ilvl w:val="0"/>
          <w:numId w:val="23"/>
        </w:numPr>
      </w:pPr>
      <w:r>
        <w:t>how the NDIA makes NDIS plans.</w:t>
      </w:r>
    </w:p>
    <w:p w14:paraId="214B2ADA" w14:textId="77777777" w:rsidR="00394931" w:rsidRDefault="00394931" w:rsidP="00394931">
      <w:r>
        <w:t>They also talked about how the Work Plan should improve how the NDIS works with:</w:t>
      </w:r>
    </w:p>
    <w:p w14:paraId="5BB7AADC" w14:textId="77777777" w:rsidR="00394931" w:rsidRDefault="00394931" w:rsidP="009A386C">
      <w:pPr>
        <w:pStyle w:val="ListParagraph"/>
        <w:numPr>
          <w:ilvl w:val="0"/>
          <w:numId w:val="23"/>
        </w:numPr>
      </w:pPr>
      <w:r>
        <w:t>other organisations</w:t>
      </w:r>
    </w:p>
    <w:p w14:paraId="3022A692" w14:textId="77777777" w:rsidR="00394931" w:rsidRDefault="00394931" w:rsidP="009A386C">
      <w:pPr>
        <w:pStyle w:val="ListParagraph"/>
        <w:numPr>
          <w:ilvl w:val="0"/>
          <w:numId w:val="23"/>
        </w:numPr>
      </w:pPr>
      <w:r>
        <w:t>participants who are parents.</w:t>
      </w:r>
    </w:p>
    <w:p w14:paraId="3C5CF10D" w14:textId="36F4E04A" w:rsidR="00394931" w:rsidRDefault="00394931" w:rsidP="00394931">
      <w:r>
        <w:t>Members explained that the Work Plan should include the work the</w:t>
      </w:r>
      <w:r w:rsidR="007E372A">
        <w:t> </w:t>
      </w:r>
      <w:r>
        <w:t>Reference Group can do.</w:t>
      </w:r>
    </w:p>
    <w:p w14:paraId="54985A89" w14:textId="06548ED9" w:rsidR="00394931" w:rsidRDefault="00394931" w:rsidP="00394931">
      <w:r w:rsidRPr="001A7259">
        <w:rPr>
          <w:spacing w:val="2"/>
        </w:rPr>
        <w:t>This includes the work they can do before the</w:t>
      </w:r>
      <w:r>
        <w:t xml:space="preserve"> </w:t>
      </w:r>
      <w:r w:rsidRPr="00EF554C">
        <w:rPr>
          <w:rStyle w:val="Strong"/>
        </w:rPr>
        <w:t>NDIS</w:t>
      </w:r>
      <w:r>
        <w:rPr>
          <w:rStyle w:val="Strong"/>
        </w:rPr>
        <w:t> </w:t>
      </w:r>
      <w:r w:rsidRPr="00EF554C">
        <w:rPr>
          <w:rStyle w:val="Strong"/>
        </w:rPr>
        <w:t>Review</w:t>
      </w:r>
      <w:r>
        <w:t xml:space="preserve"> shares</w:t>
      </w:r>
      <w:r w:rsidR="007E372A">
        <w:t> </w:t>
      </w:r>
      <w:r>
        <w:t>their</w:t>
      </w:r>
      <w:r w:rsidR="007E372A">
        <w:t> </w:t>
      </w:r>
      <w:r>
        <w:t>ideas about the NDIS.</w:t>
      </w:r>
    </w:p>
    <w:p w14:paraId="73D6194D" w14:textId="77777777" w:rsidR="00394931" w:rsidRDefault="00394931" w:rsidP="00394931">
      <w:r>
        <w:t>The Australian Government is checking the NDIS to find out what:</w:t>
      </w:r>
    </w:p>
    <w:p w14:paraId="77958F83" w14:textId="77777777" w:rsidR="00394931" w:rsidRDefault="00394931" w:rsidP="009A386C">
      <w:pPr>
        <w:pStyle w:val="ListParagraph"/>
        <w:numPr>
          <w:ilvl w:val="0"/>
          <w:numId w:val="27"/>
        </w:numPr>
      </w:pPr>
      <w:r>
        <w:t xml:space="preserve">works </w:t>
      </w:r>
      <w:proofErr w:type="gramStart"/>
      <w:r>
        <w:t>well</w:t>
      </w:r>
      <w:proofErr w:type="gramEnd"/>
    </w:p>
    <w:p w14:paraId="3FAF8E33" w14:textId="77777777" w:rsidR="00394931" w:rsidRDefault="00394931" w:rsidP="009A386C">
      <w:pPr>
        <w:pStyle w:val="ListParagraph"/>
        <w:numPr>
          <w:ilvl w:val="0"/>
          <w:numId w:val="27"/>
        </w:numPr>
      </w:pPr>
      <w:r>
        <w:t>could be better.</w:t>
      </w:r>
    </w:p>
    <w:p w14:paraId="4CEF0CE0" w14:textId="77777777" w:rsidR="00394931" w:rsidRDefault="00394931" w:rsidP="00394931">
      <w:r>
        <w:t xml:space="preserve">They call it the </w:t>
      </w:r>
      <w:r w:rsidRPr="00BF28A0">
        <w:t>NDIS Review.</w:t>
      </w:r>
    </w:p>
    <w:p w14:paraId="2A46FDD7" w14:textId="77777777" w:rsidR="007E372A" w:rsidRDefault="007E372A">
      <w:pPr>
        <w:spacing w:before="0" w:after="0" w:line="240" w:lineRule="auto"/>
      </w:pPr>
      <w:r>
        <w:br w:type="page"/>
      </w:r>
    </w:p>
    <w:p w14:paraId="09CDB8C2" w14:textId="44BD392B" w:rsidR="00394931" w:rsidRDefault="00394931" w:rsidP="007E372A">
      <w:pPr>
        <w:spacing w:before="60" w:after="60"/>
      </w:pPr>
      <w:r>
        <w:lastRenderedPageBreak/>
        <w:t>It also includes the work the Reference Group can do before the Disability</w:t>
      </w:r>
      <w:r w:rsidR="007E372A">
        <w:t> </w:t>
      </w:r>
      <w:r>
        <w:t>Royal</w:t>
      </w:r>
      <w:r w:rsidR="007E372A">
        <w:t> </w:t>
      </w:r>
      <w:r>
        <w:t>Commission shares their ideas about the NDIS.</w:t>
      </w:r>
    </w:p>
    <w:p w14:paraId="3435939D" w14:textId="77777777" w:rsidR="00394931" w:rsidRDefault="00394931" w:rsidP="007E372A">
      <w:pPr>
        <w:spacing w:before="60" w:after="60"/>
      </w:pPr>
      <w:r>
        <w:t xml:space="preserve">A </w:t>
      </w:r>
      <w:r w:rsidRPr="00BF28A0">
        <w:rPr>
          <w:rStyle w:val="Strong"/>
        </w:rPr>
        <w:t>royal commission</w:t>
      </w:r>
      <w:r>
        <w:t xml:space="preserve"> is how the government </w:t>
      </w:r>
      <w:proofErr w:type="gramStart"/>
      <w:r>
        <w:t>looks into</w:t>
      </w:r>
      <w:proofErr w:type="gramEnd"/>
      <w:r>
        <w:t xml:space="preserve"> a big problem. </w:t>
      </w:r>
    </w:p>
    <w:p w14:paraId="066CBD2A" w14:textId="77777777" w:rsidR="00394931" w:rsidRDefault="00394931" w:rsidP="007E372A">
      <w:pPr>
        <w:spacing w:before="60" w:after="60"/>
      </w:pPr>
      <w:r>
        <w:t xml:space="preserve">It helps us find out what: </w:t>
      </w:r>
    </w:p>
    <w:p w14:paraId="14A1A08B" w14:textId="77777777" w:rsidR="00394931" w:rsidRDefault="00394931" w:rsidP="007E372A">
      <w:pPr>
        <w:pStyle w:val="ListParagraph"/>
        <w:numPr>
          <w:ilvl w:val="0"/>
          <w:numId w:val="24"/>
        </w:numPr>
        <w:spacing w:before="60" w:after="180"/>
      </w:pPr>
      <w:r>
        <w:t xml:space="preserve">went </w:t>
      </w:r>
      <w:proofErr w:type="gramStart"/>
      <w:r>
        <w:t>wrong</w:t>
      </w:r>
      <w:proofErr w:type="gramEnd"/>
      <w:r>
        <w:t xml:space="preserve"> </w:t>
      </w:r>
    </w:p>
    <w:p w14:paraId="1798B563" w14:textId="77777777" w:rsidR="00394931" w:rsidRDefault="00394931" w:rsidP="007E372A">
      <w:pPr>
        <w:pStyle w:val="ListParagraph"/>
        <w:numPr>
          <w:ilvl w:val="0"/>
          <w:numId w:val="24"/>
        </w:numPr>
        <w:spacing w:before="60" w:after="180"/>
      </w:pPr>
      <w:r>
        <w:t>we can fix.</w:t>
      </w:r>
    </w:p>
    <w:p w14:paraId="587355FA" w14:textId="77777777" w:rsidR="00394931" w:rsidRDefault="00394931" w:rsidP="007E372A">
      <w:pPr>
        <w:spacing w:before="60" w:after="60"/>
      </w:pPr>
      <w:r>
        <w:t>Members shared that each area of the Work Plan should support people who experience </w:t>
      </w:r>
      <w:r w:rsidRPr="00DA4EB8">
        <w:rPr>
          <w:rStyle w:val="Strong"/>
        </w:rPr>
        <w:t>intersectionality</w:t>
      </w:r>
      <w:r>
        <w:t>.</w:t>
      </w:r>
    </w:p>
    <w:p w14:paraId="5BB64ECE" w14:textId="77777777" w:rsidR="00394931" w:rsidRDefault="00394931" w:rsidP="007E372A">
      <w:pPr>
        <w:spacing w:before="60" w:after="60"/>
      </w:pPr>
      <w:r>
        <w:t>You can be different in more than one way.</w:t>
      </w:r>
    </w:p>
    <w:p w14:paraId="7BFA1FC1" w14:textId="77777777" w:rsidR="00394931" w:rsidRDefault="00394931" w:rsidP="007E372A">
      <w:pPr>
        <w:spacing w:before="60" w:after="60"/>
      </w:pPr>
      <w:r>
        <w:t>And people might treat you differently for each part of who you are.</w:t>
      </w:r>
    </w:p>
    <w:p w14:paraId="45A13708" w14:textId="77777777" w:rsidR="00394931" w:rsidRDefault="00394931" w:rsidP="007E372A">
      <w:pPr>
        <w:spacing w:before="60" w:after="60"/>
      </w:pPr>
      <w:r>
        <w:t>We call this intersectionality.</w:t>
      </w:r>
    </w:p>
    <w:p w14:paraId="56BDBFE1" w14:textId="0084E512" w:rsidR="00394931" w:rsidRDefault="00394931" w:rsidP="007E372A">
      <w:pPr>
        <w:spacing w:before="60" w:after="60"/>
      </w:pPr>
      <w:r>
        <w:t>Members also shared that the Reference Group should use the advice from the last Work Plan to support the new Work Plan.</w:t>
      </w:r>
    </w:p>
    <w:p w14:paraId="4876FA0C" w14:textId="17BF76D0" w:rsidR="00394931" w:rsidRDefault="00394931" w:rsidP="007E372A">
      <w:pPr>
        <w:spacing w:before="60" w:after="60"/>
      </w:pPr>
      <w:r w:rsidRPr="001A7259">
        <w:rPr>
          <w:spacing w:val="-2"/>
        </w:rPr>
        <w:t>Members also explained that the Reference Group</w:t>
      </w:r>
      <w:r>
        <w:t xml:space="preserve"> </w:t>
      </w:r>
      <w:r w:rsidRPr="001A7259">
        <w:rPr>
          <w:spacing w:val="2"/>
        </w:rPr>
        <w:t>need to update the</w:t>
      </w:r>
      <w:r w:rsidR="007E372A">
        <w:rPr>
          <w:spacing w:val="2"/>
        </w:rPr>
        <w:t> </w:t>
      </w:r>
      <w:r w:rsidRPr="001A7259">
        <w:rPr>
          <w:spacing w:val="2"/>
        </w:rPr>
        <w:t xml:space="preserve">information in their guide </w:t>
      </w:r>
      <w:r>
        <w:t>about how their meetings work.</w:t>
      </w:r>
    </w:p>
    <w:p w14:paraId="7FC7E7E7" w14:textId="43A732F8" w:rsidR="006959FF" w:rsidRPr="006959FF" w:rsidRDefault="006959FF" w:rsidP="007E372A">
      <w:pPr>
        <w:pStyle w:val="Heading2"/>
        <w:spacing w:before="360" w:after="60"/>
        <w:rPr>
          <w:lang w:val="en-AU"/>
        </w:rPr>
      </w:pPr>
      <w:bookmarkStart w:id="119" w:name="_Toc145403241"/>
      <w:r>
        <w:rPr>
          <w:lang w:val="en-AU"/>
        </w:rPr>
        <w:t>Update from SACID</w:t>
      </w:r>
      <w:bookmarkEnd w:id="119"/>
    </w:p>
    <w:p w14:paraId="621799AF" w14:textId="77777777" w:rsidR="00394931" w:rsidRPr="001A7259" w:rsidRDefault="00394931" w:rsidP="007E372A">
      <w:pPr>
        <w:spacing w:before="60" w:after="60"/>
      </w:pPr>
      <w:bookmarkStart w:id="120" w:name="_Toc12634029"/>
      <w:bookmarkStart w:id="121" w:name="_Toc12636487"/>
      <w:bookmarkStart w:id="122" w:name="_Toc43391451"/>
      <w:bookmarkStart w:id="123" w:name="_Toc43391513"/>
      <w:r w:rsidRPr="001A7259">
        <w:t xml:space="preserve">People from the South Australian Council </w:t>
      </w:r>
      <w:r w:rsidRPr="001A7259">
        <w:rPr>
          <w:spacing w:val="2"/>
        </w:rPr>
        <w:t xml:space="preserve">on Intellectual Disability (SACID) spoke </w:t>
      </w:r>
      <w:r w:rsidRPr="001A7259">
        <w:t>to the Reference Group.</w:t>
      </w:r>
    </w:p>
    <w:p w14:paraId="3E6FABEF" w14:textId="77777777" w:rsidR="00394931" w:rsidRPr="002342AF" w:rsidRDefault="00394931" w:rsidP="007E372A">
      <w:pPr>
        <w:spacing w:before="60" w:after="60"/>
      </w:pPr>
      <w:r w:rsidRPr="001A7259">
        <w:t>SACID supports people with intellectual disability living in South Australia to have their say.</w:t>
      </w:r>
    </w:p>
    <w:p w14:paraId="5D23D61A" w14:textId="77777777" w:rsidR="00394931" w:rsidRPr="00611825" w:rsidRDefault="00394931" w:rsidP="007E372A">
      <w:pPr>
        <w:spacing w:before="60" w:after="60"/>
        <w:rPr>
          <w:spacing w:val="-2"/>
        </w:rPr>
      </w:pPr>
      <w:r>
        <w:rPr>
          <w:spacing w:val="-2"/>
        </w:rPr>
        <w:t>SACID shared how they hire people with intellectual disability.</w:t>
      </w:r>
    </w:p>
    <w:p w14:paraId="42D97AF6" w14:textId="77777777" w:rsidR="00394931" w:rsidRDefault="00394931" w:rsidP="007E372A">
      <w:pPr>
        <w:spacing w:before="60" w:after="60"/>
        <w:rPr>
          <w:spacing w:val="-2"/>
        </w:rPr>
      </w:pPr>
      <w:r>
        <w:rPr>
          <w:spacing w:val="-2"/>
        </w:rPr>
        <w:t>They also shared how places like the NDIA should hire people in a way that:</w:t>
      </w:r>
    </w:p>
    <w:p w14:paraId="2C4F0F34" w14:textId="77777777" w:rsidR="00394931" w:rsidRPr="00DA4EB8" w:rsidRDefault="00394931" w:rsidP="007E372A">
      <w:pPr>
        <w:pStyle w:val="ListParagraph"/>
        <w:numPr>
          <w:ilvl w:val="0"/>
          <w:numId w:val="24"/>
        </w:numPr>
        <w:spacing w:before="60" w:after="180"/>
        <w:rPr>
          <w:spacing w:val="-2"/>
        </w:rPr>
      </w:pPr>
      <w:r>
        <w:rPr>
          <w:spacing w:val="-2"/>
        </w:rPr>
        <w:t xml:space="preserve">is accessible for </w:t>
      </w:r>
      <w:proofErr w:type="gramStart"/>
      <w:r>
        <w:rPr>
          <w:spacing w:val="-2"/>
        </w:rPr>
        <w:t>everyone</w:t>
      </w:r>
      <w:proofErr w:type="gramEnd"/>
    </w:p>
    <w:p w14:paraId="7006FD94" w14:textId="77777777" w:rsidR="00394931" w:rsidRPr="00E24719" w:rsidRDefault="00394931" w:rsidP="007E372A">
      <w:pPr>
        <w:pStyle w:val="ListParagraph"/>
        <w:numPr>
          <w:ilvl w:val="0"/>
          <w:numId w:val="24"/>
        </w:numPr>
        <w:spacing w:before="60" w:after="180"/>
        <w:rPr>
          <w:spacing w:val="-2"/>
        </w:rPr>
      </w:pPr>
      <w:r w:rsidRPr="00E24719">
        <w:rPr>
          <w:spacing w:val="-2"/>
        </w:rPr>
        <w:t xml:space="preserve">supports people who have experienced </w:t>
      </w:r>
      <w:r w:rsidRPr="00E24719">
        <w:rPr>
          <w:rStyle w:val="Strong"/>
          <w:spacing w:val="-2"/>
        </w:rPr>
        <w:t>trauma</w:t>
      </w:r>
      <w:r w:rsidRPr="00E24719">
        <w:rPr>
          <w:spacing w:val="-2"/>
        </w:rPr>
        <w:t>.</w:t>
      </w:r>
    </w:p>
    <w:p w14:paraId="573AFFBD" w14:textId="77777777" w:rsidR="00394931" w:rsidRPr="00A97B15" w:rsidRDefault="00394931" w:rsidP="007E372A">
      <w:pPr>
        <w:spacing w:before="60" w:after="60"/>
        <w:rPr>
          <w:spacing w:val="-2"/>
        </w:rPr>
      </w:pPr>
      <w:r w:rsidRPr="00A97B15">
        <w:rPr>
          <w:spacing w:val="-2"/>
        </w:rPr>
        <w:t xml:space="preserve">Trauma is the way you feel about something bad that happened to you. </w:t>
      </w:r>
    </w:p>
    <w:p w14:paraId="0D71E1EF" w14:textId="77777777" w:rsidR="00394931" w:rsidRPr="00A97B15" w:rsidRDefault="00394931" w:rsidP="007E372A">
      <w:pPr>
        <w:spacing w:before="60" w:after="60"/>
        <w:rPr>
          <w:spacing w:val="-2"/>
        </w:rPr>
      </w:pPr>
      <w:r w:rsidRPr="00A97B15">
        <w:rPr>
          <w:spacing w:val="-2"/>
        </w:rPr>
        <w:t xml:space="preserve">For example, you might feel scared or stressed. </w:t>
      </w:r>
    </w:p>
    <w:p w14:paraId="64F5535B" w14:textId="77777777" w:rsidR="00394931" w:rsidRPr="00DA4EB8" w:rsidRDefault="00394931" w:rsidP="007E372A">
      <w:pPr>
        <w:spacing w:before="60" w:after="60"/>
        <w:rPr>
          <w:spacing w:val="-2"/>
        </w:rPr>
      </w:pPr>
      <w:r w:rsidRPr="00A97B15">
        <w:rPr>
          <w:spacing w:val="-2"/>
        </w:rPr>
        <w:t>Trauma can affect you for a long time.</w:t>
      </w:r>
    </w:p>
    <w:p w14:paraId="328BB97A" w14:textId="273DC29E" w:rsidR="00394931" w:rsidRPr="007E372A" w:rsidRDefault="00394931" w:rsidP="007E372A">
      <w:pPr>
        <w:ind w:right="-567"/>
        <w:rPr>
          <w:spacing w:val="-4"/>
        </w:rPr>
      </w:pPr>
      <w:r w:rsidRPr="007E372A">
        <w:rPr>
          <w:spacing w:val="-4"/>
        </w:rPr>
        <w:lastRenderedPageBreak/>
        <w:t>SACID talked about how more jobs should support the different ways people work.</w:t>
      </w:r>
    </w:p>
    <w:p w14:paraId="35575AFB" w14:textId="18AEB79E" w:rsidR="00394931" w:rsidRDefault="00394931" w:rsidP="00394931">
      <w:pPr>
        <w:rPr>
          <w:spacing w:val="-2"/>
        </w:rPr>
      </w:pPr>
      <w:r w:rsidRPr="00F741B7">
        <w:rPr>
          <w:spacing w:val="2"/>
        </w:rPr>
        <w:t xml:space="preserve">Reference Group members shared that it’s </w:t>
      </w:r>
      <w:r w:rsidRPr="001A7259">
        <w:rPr>
          <w:spacing w:val="-2"/>
        </w:rPr>
        <w:t>important that people</w:t>
      </w:r>
      <w:r w:rsidR="007E372A">
        <w:rPr>
          <w:spacing w:val="-2"/>
        </w:rPr>
        <w:t> </w:t>
      </w:r>
      <w:r w:rsidRPr="001A7259">
        <w:rPr>
          <w:spacing w:val="-2"/>
        </w:rPr>
        <w:t>with</w:t>
      </w:r>
      <w:r w:rsidR="007E372A">
        <w:rPr>
          <w:spacing w:val="-2"/>
        </w:rPr>
        <w:t> </w:t>
      </w:r>
      <w:r w:rsidRPr="001A7259">
        <w:rPr>
          <w:spacing w:val="-2"/>
        </w:rPr>
        <w:t xml:space="preserve">intellectual disability </w:t>
      </w:r>
      <w:r>
        <w:rPr>
          <w:spacing w:val="-2"/>
        </w:rPr>
        <w:t>get paid the same as others.</w:t>
      </w:r>
    </w:p>
    <w:p w14:paraId="734A2AF8" w14:textId="77777777" w:rsidR="00394931" w:rsidRDefault="00394931" w:rsidP="00394931">
      <w:pPr>
        <w:rPr>
          <w:spacing w:val="-2"/>
        </w:rPr>
      </w:pPr>
      <w:r>
        <w:rPr>
          <w:spacing w:val="-2"/>
        </w:rPr>
        <w:t>This gives them more choice and control in their life.</w:t>
      </w:r>
    </w:p>
    <w:p w14:paraId="7F5F597C" w14:textId="77777777" w:rsidR="00394931" w:rsidRPr="00E24719" w:rsidRDefault="00394931" w:rsidP="00394931">
      <w:r w:rsidRPr="00E24719">
        <w:rPr>
          <w:spacing w:val="4"/>
        </w:rPr>
        <w:t xml:space="preserve">Members explained the NDIA should share </w:t>
      </w:r>
      <w:r w:rsidRPr="00E24719">
        <w:t>more</w:t>
      </w:r>
      <w:r>
        <w:t> </w:t>
      </w:r>
      <w:r w:rsidRPr="00E24719">
        <w:t xml:space="preserve">information about their different types of </w:t>
      </w:r>
      <w:r w:rsidRPr="00E24719">
        <w:rPr>
          <w:spacing w:val="-2"/>
        </w:rPr>
        <w:t>employment for people with intellectual disability.</w:t>
      </w:r>
    </w:p>
    <w:p w14:paraId="07F8F1BF" w14:textId="77777777" w:rsidR="00394931" w:rsidRDefault="00394931" w:rsidP="00394931">
      <w:pPr>
        <w:rPr>
          <w:spacing w:val="-2"/>
        </w:rPr>
      </w:pPr>
      <w:r>
        <w:rPr>
          <w:spacing w:val="-2"/>
        </w:rPr>
        <w:t>This means more people with intellectual disability will understand how:</w:t>
      </w:r>
    </w:p>
    <w:p w14:paraId="745EDE10" w14:textId="77777777" w:rsidR="00394931" w:rsidRDefault="00394931" w:rsidP="009A386C">
      <w:pPr>
        <w:pStyle w:val="ListParagraph"/>
        <w:numPr>
          <w:ilvl w:val="0"/>
          <w:numId w:val="26"/>
        </w:numPr>
        <w:rPr>
          <w:spacing w:val="-2"/>
        </w:rPr>
      </w:pPr>
      <w:r>
        <w:rPr>
          <w:spacing w:val="-2"/>
        </w:rPr>
        <w:t xml:space="preserve">they can work for the </w:t>
      </w:r>
      <w:proofErr w:type="gramStart"/>
      <w:r>
        <w:rPr>
          <w:spacing w:val="-2"/>
        </w:rPr>
        <w:t>NDIA</w:t>
      </w:r>
      <w:proofErr w:type="gramEnd"/>
    </w:p>
    <w:p w14:paraId="7679F60F" w14:textId="77777777" w:rsidR="00394931" w:rsidRPr="00D94C2F" w:rsidRDefault="00394931" w:rsidP="009A386C">
      <w:pPr>
        <w:pStyle w:val="ListParagraph"/>
        <w:numPr>
          <w:ilvl w:val="0"/>
          <w:numId w:val="26"/>
        </w:numPr>
        <w:rPr>
          <w:spacing w:val="-2"/>
        </w:rPr>
      </w:pPr>
      <w:r>
        <w:rPr>
          <w:spacing w:val="-2"/>
        </w:rPr>
        <w:t>grow their career.</w:t>
      </w:r>
    </w:p>
    <w:p w14:paraId="62F575FD" w14:textId="77777777" w:rsidR="00394931" w:rsidRPr="005B49CC" w:rsidRDefault="00394931" w:rsidP="00394931">
      <w:pPr>
        <w:rPr>
          <w:spacing w:val="-2"/>
        </w:rPr>
      </w:pPr>
      <w:r>
        <w:rPr>
          <w:spacing w:val="-2"/>
        </w:rPr>
        <w:t>Members shared that people with disability do better when they feel:</w:t>
      </w:r>
    </w:p>
    <w:p w14:paraId="7DBC626B" w14:textId="77777777" w:rsidR="00394931" w:rsidRPr="005B49CC" w:rsidRDefault="00394931" w:rsidP="00A97B15">
      <w:pPr>
        <w:pStyle w:val="ListParagraph"/>
        <w:numPr>
          <w:ilvl w:val="0"/>
          <w:numId w:val="25"/>
        </w:numPr>
        <w:rPr>
          <w:spacing w:val="-2"/>
        </w:rPr>
      </w:pPr>
      <w:r>
        <w:rPr>
          <w:spacing w:val="-2"/>
        </w:rPr>
        <w:t>safe</w:t>
      </w:r>
    </w:p>
    <w:p w14:paraId="3F189836" w14:textId="77777777" w:rsidR="00394931" w:rsidRPr="005B49CC" w:rsidRDefault="00394931" w:rsidP="005B49CC">
      <w:pPr>
        <w:pStyle w:val="ListParagraph"/>
        <w:numPr>
          <w:ilvl w:val="0"/>
          <w:numId w:val="48"/>
        </w:numPr>
        <w:rPr>
          <w:spacing w:val="-2"/>
        </w:rPr>
      </w:pPr>
      <w:r w:rsidRPr="005B49CC">
        <w:rPr>
          <w:spacing w:val="-2"/>
        </w:rPr>
        <w:t>part of a community.</w:t>
      </w:r>
    </w:p>
    <w:p w14:paraId="2D94147A" w14:textId="77777777" w:rsidR="00394931" w:rsidRDefault="00394931" w:rsidP="00394931">
      <w:pPr>
        <w:rPr>
          <w:spacing w:val="-2"/>
        </w:rPr>
      </w:pPr>
      <w:r>
        <w:rPr>
          <w:spacing w:val="-2"/>
        </w:rPr>
        <w:t>When they feel like this, they also do better at their work.</w:t>
      </w:r>
    </w:p>
    <w:p w14:paraId="24E26364" w14:textId="77777777" w:rsidR="00394931" w:rsidRDefault="00394931" w:rsidP="00394931">
      <w:pPr>
        <w:rPr>
          <w:spacing w:val="-2"/>
        </w:rPr>
      </w:pPr>
      <w:r w:rsidRPr="001A7259">
        <w:rPr>
          <w:spacing w:val="2"/>
        </w:rPr>
        <w:t xml:space="preserve">Members also shared that people with </w:t>
      </w:r>
      <w:r w:rsidRPr="001A7259">
        <w:t>intellectual disability might look for and find</w:t>
      </w:r>
      <w:r>
        <w:rPr>
          <w:spacing w:val="-2"/>
        </w:rPr>
        <w:t> jobs in different places.</w:t>
      </w:r>
    </w:p>
    <w:p w14:paraId="1C0BA95B" w14:textId="3965CB05" w:rsidR="007C66A2" w:rsidRDefault="00394931" w:rsidP="00394931">
      <w:pPr>
        <w:rPr>
          <w:spacing w:val="-2"/>
        </w:rPr>
      </w:pPr>
      <w:r>
        <w:rPr>
          <w:spacing w:val="-2"/>
        </w:rPr>
        <w:t>For example, on Facebook.</w:t>
      </w:r>
    </w:p>
    <w:p w14:paraId="112A446E" w14:textId="77777777" w:rsidR="007C66A2" w:rsidRDefault="007C66A2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203B7714" w14:textId="78DCAB4E" w:rsidR="00031E57" w:rsidRPr="00394931" w:rsidRDefault="00031E57" w:rsidP="00394931">
      <w:pPr>
        <w:pStyle w:val="Heading2"/>
      </w:pPr>
      <w:bookmarkStart w:id="124" w:name="_Toc145403242"/>
      <w:r w:rsidRPr="00394931">
        <w:lastRenderedPageBreak/>
        <w:t>Our next meeting</w:t>
      </w:r>
      <w:bookmarkEnd w:id="124"/>
    </w:p>
    <w:p w14:paraId="398C7291" w14:textId="77777777" w:rsidR="00394931" w:rsidRDefault="00394931" w:rsidP="00394931">
      <w:r>
        <w:t>Our next meeting is the 21–22 November 2023.</w:t>
      </w:r>
    </w:p>
    <w:p w14:paraId="5C13F825" w14:textId="77777777" w:rsidR="00394931" w:rsidRDefault="00394931" w:rsidP="00394931">
      <w:r>
        <w:t>You can find out more about our meetings and bulletins on our website.</w:t>
      </w:r>
    </w:p>
    <w:p w14:paraId="05238A9F" w14:textId="7B7F8101" w:rsidR="007E372A" w:rsidRDefault="006775FF" w:rsidP="00394931">
      <w:pPr>
        <w:rPr>
          <w:rStyle w:val="Hyperlink"/>
        </w:rPr>
      </w:pPr>
      <w:hyperlink r:id="rId9" w:history="1">
        <w:r w:rsidR="00394931" w:rsidRPr="00F64734">
          <w:rPr>
            <w:rStyle w:val="Hyperlink"/>
          </w:rPr>
          <w:t>www.ndis-iac.com.au/meetings</w:t>
        </w:r>
      </w:hyperlink>
    </w:p>
    <w:p w14:paraId="24D7AFE9" w14:textId="40AF4335" w:rsidR="00493D5D" w:rsidRDefault="00493D5D" w:rsidP="00DD389A">
      <w:pPr>
        <w:pStyle w:val="Heading2"/>
      </w:pPr>
      <w:bookmarkStart w:id="125" w:name="_Toc145403243"/>
      <w:r>
        <w:t>More information</w:t>
      </w:r>
      <w:bookmarkEnd w:id="120"/>
      <w:bookmarkEnd w:id="121"/>
      <w:bookmarkEnd w:id="122"/>
      <w:bookmarkEnd w:id="123"/>
      <w:bookmarkEnd w:id="125"/>
    </w:p>
    <w:p w14:paraId="1EB22CE3" w14:textId="24F2F16E" w:rsidR="008C7B9E" w:rsidRPr="008C7B9E" w:rsidRDefault="008C7B9E" w:rsidP="00394931">
      <w:pPr>
        <w:rPr>
          <w:lang w:val="x-none" w:eastAsia="x-none"/>
        </w:rPr>
      </w:pPr>
      <w:r>
        <w:t>For more information about this bulletin, please contact us.</w:t>
      </w:r>
    </w:p>
    <w:p w14:paraId="43D8BB03" w14:textId="77777777" w:rsidR="00394931" w:rsidRPr="00EA5165" w:rsidRDefault="00394931" w:rsidP="00394931">
      <w:r w:rsidRPr="00EA5165">
        <w:t>You can visit our website.</w:t>
      </w:r>
    </w:p>
    <w:p w14:paraId="6C8B3F39" w14:textId="3B599E40" w:rsidR="00394931" w:rsidRPr="00EA5165" w:rsidRDefault="006775FF" w:rsidP="00394931">
      <w:hyperlink r:id="rId10" w:history="1">
        <w:r w:rsidR="00394931" w:rsidRPr="00FC463B">
          <w:rPr>
            <w:rStyle w:val="Hyperlink"/>
          </w:rPr>
          <w:t>www.ndis-iac.com.au</w:t>
        </w:r>
      </w:hyperlink>
      <w:r w:rsidR="00394931">
        <w:t xml:space="preserve"> </w:t>
      </w:r>
    </w:p>
    <w:p w14:paraId="35056572" w14:textId="77777777" w:rsidR="00394931" w:rsidRDefault="00394931" w:rsidP="00394931">
      <w:r>
        <w:t>You can send us an email.</w:t>
      </w:r>
    </w:p>
    <w:p w14:paraId="2B118415" w14:textId="6B45876E" w:rsidR="00394931" w:rsidRDefault="006775FF" w:rsidP="00394931">
      <w:hyperlink r:id="rId11" w:history="1">
        <w:r w:rsidR="00394931" w:rsidRPr="00D64795">
          <w:rPr>
            <w:rStyle w:val="Hyperlink"/>
          </w:rPr>
          <w:t>advisorycouncil@ndis.gov.au</w:t>
        </w:r>
      </w:hyperlink>
      <w:r w:rsidR="00394931">
        <w:t xml:space="preserve"> </w:t>
      </w:r>
    </w:p>
    <w:p w14:paraId="5A04DFE9" w14:textId="77777777" w:rsidR="00394931" w:rsidRPr="003F15B4" w:rsidRDefault="00394931" w:rsidP="00394931">
      <w:pPr>
        <w:rPr>
          <w:spacing w:val="-4"/>
        </w:rPr>
      </w:pPr>
      <w:r w:rsidRPr="003F15B4">
        <w:rPr>
          <w:spacing w:val="-4"/>
        </w:rPr>
        <w:t>You can learn more about the NDIS on</w:t>
      </w:r>
      <w:r w:rsidRPr="003F15B4">
        <w:rPr>
          <w:rFonts w:ascii="Calibri" w:hAnsi="Calibri" w:cs="Calibri"/>
          <w:spacing w:val="-4"/>
        </w:rPr>
        <w:t xml:space="preserve"> </w:t>
      </w:r>
      <w:r w:rsidRPr="003F15B4">
        <w:rPr>
          <w:spacing w:val="-4"/>
        </w:rPr>
        <w:t>their</w:t>
      </w:r>
      <w:r w:rsidRPr="003F15B4">
        <w:rPr>
          <w:rFonts w:ascii="Calibri" w:hAnsi="Calibri" w:cs="Calibri"/>
          <w:spacing w:val="-4"/>
        </w:rPr>
        <w:t> </w:t>
      </w:r>
      <w:r w:rsidRPr="003F15B4">
        <w:rPr>
          <w:spacing w:val="-4"/>
        </w:rPr>
        <w:t>website.</w:t>
      </w:r>
    </w:p>
    <w:p w14:paraId="080ED606" w14:textId="1C4AE9D1" w:rsidR="00394931" w:rsidRDefault="006775FF" w:rsidP="00394931">
      <w:hyperlink r:id="rId12" w:history="1">
        <w:r w:rsidR="00394931" w:rsidRPr="00D64795">
          <w:rPr>
            <w:rStyle w:val="Hyperlink"/>
          </w:rPr>
          <w:t>www.ndis.gov.au</w:t>
        </w:r>
      </w:hyperlink>
    </w:p>
    <w:p w14:paraId="3C3558A1" w14:textId="77777777" w:rsidR="00394931" w:rsidRPr="00B16BC6" w:rsidRDefault="00394931" w:rsidP="00394931">
      <w:r>
        <w:t>You can call the NDIS.</w:t>
      </w:r>
    </w:p>
    <w:p w14:paraId="6595F805" w14:textId="77777777" w:rsidR="00394931" w:rsidRPr="00C201D9" w:rsidRDefault="00394931" w:rsidP="00394931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3107D48F" w14:textId="77777777" w:rsidR="00AE2123" w:rsidRDefault="00AE2123" w:rsidP="00394931">
      <w:pPr>
        <w:rPr>
          <w:rFonts w:cs="Times New Roman"/>
          <w:sz w:val="32"/>
          <w:szCs w:val="26"/>
        </w:rPr>
      </w:pPr>
      <w:bookmarkStart w:id="126" w:name="_Toc43391514"/>
      <w:r>
        <w:br w:type="page"/>
      </w:r>
    </w:p>
    <w:p w14:paraId="46C392ED" w14:textId="35075DFC" w:rsidR="008928D5" w:rsidRDefault="008928D5" w:rsidP="00A32F91">
      <w:pPr>
        <w:pStyle w:val="Heading2"/>
        <w:spacing w:before="240" w:after="240"/>
      </w:pPr>
      <w:bookmarkStart w:id="127" w:name="_Toc43391452"/>
      <w:bookmarkStart w:id="128" w:name="_Toc43391515"/>
      <w:bookmarkStart w:id="129" w:name="_Ref117847116"/>
      <w:bookmarkStart w:id="130" w:name="_Toc145403244"/>
      <w:bookmarkEnd w:id="126"/>
      <w:r w:rsidRPr="00182AE6">
        <w:lastRenderedPageBreak/>
        <w:t>Word</w:t>
      </w:r>
      <w:r w:rsidRPr="00C65783">
        <w:t xml:space="preserve"> li</w:t>
      </w:r>
      <w:r>
        <w:t>st</w:t>
      </w:r>
      <w:bookmarkEnd w:id="127"/>
      <w:bookmarkEnd w:id="128"/>
      <w:bookmarkEnd w:id="129"/>
      <w:bookmarkEnd w:id="130"/>
    </w:p>
    <w:p w14:paraId="6DAA4C7A" w14:textId="77777777" w:rsidR="00B16BC6" w:rsidRDefault="00B16BC6" w:rsidP="00394931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4466D48B" w14:textId="77777777" w:rsidR="00394931" w:rsidRPr="00182AE6" w:rsidRDefault="00394931" w:rsidP="00182AE6">
      <w:pPr>
        <w:pStyle w:val="WordList"/>
        <w:spacing w:after="60"/>
      </w:pPr>
      <w:r w:rsidRPr="00182AE6">
        <w:t>Accessible</w:t>
      </w:r>
    </w:p>
    <w:p w14:paraId="37F4ADD7" w14:textId="77777777" w:rsidR="00394931" w:rsidRDefault="00394931" w:rsidP="00182AE6">
      <w:pPr>
        <w:spacing w:before="60" w:after="60"/>
      </w:pPr>
      <w:r>
        <w:t xml:space="preserve">When information is accessible, it is easy to: </w:t>
      </w:r>
    </w:p>
    <w:p w14:paraId="40BDE6AD" w14:textId="77777777" w:rsidR="00394931" w:rsidRDefault="00394931" w:rsidP="00C6112C">
      <w:pPr>
        <w:pStyle w:val="ListParagraph"/>
        <w:numPr>
          <w:ilvl w:val="0"/>
          <w:numId w:val="18"/>
        </w:numPr>
      </w:pPr>
      <w:r>
        <w:t xml:space="preserve">find and </w:t>
      </w:r>
      <w:proofErr w:type="gramStart"/>
      <w:r>
        <w:t>use</w:t>
      </w:r>
      <w:proofErr w:type="gramEnd"/>
      <w:r>
        <w:t xml:space="preserve"> </w:t>
      </w:r>
    </w:p>
    <w:p w14:paraId="50473EF5" w14:textId="77777777" w:rsidR="00394931" w:rsidRPr="00AB4894" w:rsidRDefault="00394931" w:rsidP="00C6112C">
      <w:pPr>
        <w:pStyle w:val="ListParagraph"/>
        <w:numPr>
          <w:ilvl w:val="0"/>
          <w:numId w:val="18"/>
        </w:numPr>
        <w:rPr>
          <w:rStyle w:val="Strong"/>
        </w:rPr>
      </w:pPr>
      <w:r>
        <w:t>understand.</w:t>
      </w:r>
    </w:p>
    <w:p w14:paraId="58471B1D" w14:textId="77777777" w:rsidR="00394931" w:rsidRPr="00182AE6" w:rsidRDefault="00394931" w:rsidP="00182AE6">
      <w:pPr>
        <w:pStyle w:val="WordList"/>
        <w:spacing w:after="60"/>
      </w:pPr>
      <w:r w:rsidRPr="00182AE6">
        <w:t>Behaviour support practitioners</w:t>
      </w:r>
    </w:p>
    <w:p w14:paraId="3AE806C5" w14:textId="77777777" w:rsidR="00394931" w:rsidRPr="003F15B4" w:rsidRDefault="00394931" w:rsidP="00182AE6">
      <w:pPr>
        <w:spacing w:before="60" w:after="60"/>
        <w:rPr>
          <w:spacing w:val="4"/>
        </w:rPr>
      </w:pPr>
      <w:r w:rsidRPr="003F15B4">
        <w:rPr>
          <w:spacing w:val="4"/>
        </w:rPr>
        <w:t>Behaviour support practitioners help people with disability to:</w:t>
      </w:r>
    </w:p>
    <w:p w14:paraId="7258883C" w14:textId="77777777" w:rsidR="00394931" w:rsidRDefault="00394931" w:rsidP="00C6112C">
      <w:pPr>
        <w:pStyle w:val="ListParagraph"/>
        <w:numPr>
          <w:ilvl w:val="0"/>
          <w:numId w:val="10"/>
        </w:numPr>
      </w:pPr>
      <w:r>
        <w:t xml:space="preserve">live a better </w:t>
      </w:r>
      <w:proofErr w:type="gramStart"/>
      <w:r>
        <w:t>life</w:t>
      </w:r>
      <w:proofErr w:type="gramEnd"/>
    </w:p>
    <w:p w14:paraId="496F4960" w14:textId="77777777" w:rsidR="00394931" w:rsidRPr="007707EF" w:rsidRDefault="00394931" w:rsidP="00C6112C">
      <w:pPr>
        <w:pStyle w:val="ListParagraph"/>
        <w:numPr>
          <w:ilvl w:val="0"/>
          <w:numId w:val="10"/>
        </w:numPr>
      </w:pPr>
      <w:r>
        <w:t>manage stressful situations better.</w:t>
      </w:r>
    </w:p>
    <w:p w14:paraId="4D5ED126" w14:textId="77777777" w:rsidR="00394931" w:rsidRPr="00182AE6" w:rsidRDefault="00394931" w:rsidP="00182AE6">
      <w:pPr>
        <w:pStyle w:val="WordList"/>
        <w:spacing w:after="60"/>
      </w:pPr>
      <w:r w:rsidRPr="00182AE6">
        <w:t>Behaviour support plan</w:t>
      </w:r>
    </w:p>
    <w:p w14:paraId="498A8083" w14:textId="77777777" w:rsidR="00394931" w:rsidRPr="00182AE6" w:rsidRDefault="00394931" w:rsidP="00182AE6">
      <w:pPr>
        <w:spacing w:before="60" w:after="60"/>
        <w:rPr>
          <w:spacing w:val="-4"/>
        </w:rPr>
      </w:pPr>
      <w:r w:rsidRPr="00182AE6">
        <w:rPr>
          <w:spacing w:val="-4"/>
        </w:rPr>
        <w:t>A behaviour support plan is a document with steps for improving behaviour.</w:t>
      </w:r>
    </w:p>
    <w:p w14:paraId="6170F608" w14:textId="77777777" w:rsidR="00394931" w:rsidRPr="00182AE6" w:rsidRDefault="00394931" w:rsidP="00182AE6">
      <w:pPr>
        <w:pStyle w:val="WordList"/>
        <w:spacing w:after="60"/>
      </w:pPr>
      <w:r w:rsidRPr="00182AE6">
        <w:t>Bulletin</w:t>
      </w:r>
    </w:p>
    <w:p w14:paraId="459B85F2" w14:textId="77777777" w:rsidR="00394931" w:rsidRDefault="00394931" w:rsidP="00182AE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60" w:after="60"/>
      </w:pPr>
      <w:r>
        <w:t xml:space="preserve">A </w:t>
      </w:r>
      <w:r w:rsidRPr="00D90A8F">
        <w:t>bulletin</w:t>
      </w:r>
      <w:r>
        <w:t xml:space="preserve"> is an important news item we share with the community.</w:t>
      </w:r>
    </w:p>
    <w:p w14:paraId="7A6E641C" w14:textId="77777777" w:rsidR="00394931" w:rsidRPr="00126658" w:rsidRDefault="00394931" w:rsidP="00182AE6">
      <w:pPr>
        <w:spacing w:before="60" w:after="60"/>
      </w:pPr>
      <w:r>
        <w:t>It explains what we did in our last meeting.</w:t>
      </w:r>
    </w:p>
    <w:p w14:paraId="78038625" w14:textId="77777777" w:rsidR="00394931" w:rsidRPr="00182AE6" w:rsidRDefault="00394931" w:rsidP="00182AE6">
      <w:pPr>
        <w:pStyle w:val="WordList"/>
        <w:spacing w:after="60"/>
      </w:pPr>
      <w:r w:rsidRPr="00182AE6">
        <w:t>Career</w:t>
      </w:r>
    </w:p>
    <w:p w14:paraId="3A3E42EF" w14:textId="77777777" w:rsidR="00394931" w:rsidRPr="00AB4894" w:rsidRDefault="00394931" w:rsidP="00182AE6">
      <w:pPr>
        <w:spacing w:before="60" w:after="60"/>
        <w:rPr>
          <w:rStyle w:val="Strong"/>
        </w:rPr>
      </w:pPr>
      <w:r w:rsidRPr="00BA5260">
        <w:t>Your career is the path you take in your work throughout your life.</w:t>
      </w:r>
    </w:p>
    <w:p w14:paraId="019AB0A8" w14:textId="77777777" w:rsidR="00394931" w:rsidRPr="00182AE6" w:rsidRDefault="00394931" w:rsidP="00182AE6">
      <w:pPr>
        <w:pStyle w:val="WordList"/>
        <w:spacing w:after="60"/>
      </w:pPr>
      <w:r w:rsidRPr="00182AE6">
        <w:t>Employer</w:t>
      </w:r>
    </w:p>
    <w:p w14:paraId="2677CABD" w14:textId="28EF3901" w:rsidR="00182AE6" w:rsidRDefault="00394931" w:rsidP="00182AE6">
      <w:pPr>
        <w:spacing w:before="60" w:after="60"/>
      </w:pPr>
      <w:r w:rsidRPr="005B3673">
        <w:t>An employer is a person who hires other people to</w:t>
      </w:r>
      <w:r>
        <w:t> </w:t>
      </w:r>
      <w:r w:rsidRPr="005B3673">
        <w:t>work for them.</w:t>
      </w:r>
    </w:p>
    <w:p w14:paraId="5CA986DB" w14:textId="7CB349A2" w:rsidR="00394931" w:rsidRPr="00182AE6" w:rsidRDefault="00394931" w:rsidP="00182AE6">
      <w:pPr>
        <w:pStyle w:val="WordList"/>
        <w:spacing w:after="60"/>
      </w:pPr>
      <w:r w:rsidRPr="00182AE6">
        <w:t>Employment</w:t>
      </w:r>
    </w:p>
    <w:p w14:paraId="6EA76EDD" w14:textId="77777777" w:rsidR="00394931" w:rsidRPr="006959FF" w:rsidRDefault="00394931" w:rsidP="00182AE6">
      <w:pPr>
        <w:spacing w:before="60" w:after="60"/>
        <w:rPr>
          <w:spacing w:val="4"/>
        </w:rPr>
      </w:pPr>
      <w:r>
        <w:rPr>
          <w:spacing w:val="4"/>
        </w:rPr>
        <w:t xml:space="preserve">Employment </w:t>
      </w:r>
      <w:r w:rsidRPr="006959FF">
        <w:rPr>
          <w:spacing w:val="4"/>
        </w:rPr>
        <w:t>means you:</w:t>
      </w:r>
    </w:p>
    <w:p w14:paraId="2854FAA4" w14:textId="77777777" w:rsidR="00394931" w:rsidRPr="006959FF" w:rsidRDefault="00394931" w:rsidP="009A386C">
      <w:pPr>
        <w:pStyle w:val="ListParagraph"/>
        <w:numPr>
          <w:ilvl w:val="0"/>
          <w:numId w:val="20"/>
        </w:numPr>
        <w:rPr>
          <w:rFonts w:eastAsia="Times New Roman" w:cs="Tahoma"/>
          <w:spacing w:val="4"/>
        </w:rPr>
      </w:pPr>
      <w:r w:rsidRPr="006959FF">
        <w:rPr>
          <w:rFonts w:eastAsia="Times New Roman" w:cs="Tahoma"/>
          <w:spacing w:val="4"/>
        </w:rPr>
        <w:t xml:space="preserve">have a </w:t>
      </w:r>
      <w:proofErr w:type="gramStart"/>
      <w:r w:rsidRPr="006959FF">
        <w:rPr>
          <w:rFonts w:eastAsia="Times New Roman" w:cs="Tahoma"/>
          <w:spacing w:val="4"/>
        </w:rPr>
        <w:t>job</w:t>
      </w:r>
      <w:proofErr w:type="gramEnd"/>
      <w:r w:rsidRPr="006959FF">
        <w:rPr>
          <w:rFonts w:eastAsia="Times New Roman" w:cs="Tahoma"/>
          <w:spacing w:val="4"/>
        </w:rPr>
        <w:t xml:space="preserve"> </w:t>
      </w:r>
    </w:p>
    <w:p w14:paraId="5F201DD9" w14:textId="77777777" w:rsidR="00394931" w:rsidRPr="006959FF" w:rsidRDefault="00394931" w:rsidP="009A386C">
      <w:pPr>
        <w:pStyle w:val="ListParagraph"/>
        <w:numPr>
          <w:ilvl w:val="0"/>
          <w:numId w:val="20"/>
        </w:numPr>
        <w:rPr>
          <w:rFonts w:eastAsia="Times New Roman" w:cs="Tahoma"/>
          <w:spacing w:val="4"/>
        </w:rPr>
      </w:pPr>
      <w:r w:rsidRPr="006959FF">
        <w:rPr>
          <w:rFonts w:eastAsia="Times New Roman" w:cs="Tahoma"/>
          <w:spacing w:val="4"/>
        </w:rPr>
        <w:t xml:space="preserve">go to </w:t>
      </w:r>
      <w:proofErr w:type="gramStart"/>
      <w:r w:rsidRPr="006959FF">
        <w:rPr>
          <w:rFonts w:eastAsia="Times New Roman" w:cs="Tahoma"/>
          <w:spacing w:val="4"/>
        </w:rPr>
        <w:t>work</w:t>
      </w:r>
      <w:proofErr w:type="gramEnd"/>
      <w:r w:rsidRPr="006959FF">
        <w:rPr>
          <w:rFonts w:eastAsia="Times New Roman" w:cs="Tahoma"/>
          <w:spacing w:val="4"/>
        </w:rPr>
        <w:t xml:space="preserve"> </w:t>
      </w:r>
    </w:p>
    <w:p w14:paraId="6E25F77A" w14:textId="77777777" w:rsidR="00394931" w:rsidRPr="00AB4894" w:rsidRDefault="00394931" w:rsidP="009A386C">
      <w:pPr>
        <w:pStyle w:val="ListParagraph"/>
        <w:numPr>
          <w:ilvl w:val="0"/>
          <w:numId w:val="20"/>
        </w:numPr>
        <w:rPr>
          <w:rStyle w:val="Strong"/>
        </w:rPr>
      </w:pPr>
      <w:r w:rsidRPr="009A386C">
        <w:rPr>
          <w:spacing w:val="4"/>
        </w:rPr>
        <w:t>get paid.</w:t>
      </w:r>
    </w:p>
    <w:p w14:paraId="419407DE" w14:textId="77777777" w:rsidR="00394931" w:rsidRPr="00182AE6" w:rsidRDefault="00394931" w:rsidP="00182AE6">
      <w:pPr>
        <w:pStyle w:val="WordList"/>
        <w:spacing w:before="200" w:after="60"/>
      </w:pPr>
      <w:r w:rsidRPr="00182AE6">
        <w:lastRenderedPageBreak/>
        <w:t>Exploitation</w:t>
      </w:r>
    </w:p>
    <w:p w14:paraId="66FEB5EC" w14:textId="77777777" w:rsidR="00394931" w:rsidRPr="00AB4894" w:rsidRDefault="00394931" w:rsidP="00182AE6">
      <w:pPr>
        <w:spacing w:before="60" w:after="60"/>
        <w:rPr>
          <w:rStyle w:val="Strong"/>
        </w:rPr>
      </w:pPr>
      <w:r w:rsidRPr="00184DB0">
        <w:t>Exploitation is when someone takes advantage of</w:t>
      </w:r>
      <w:r>
        <w:t> </w:t>
      </w:r>
      <w:r w:rsidRPr="00184DB0">
        <w:t>you.</w:t>
      </w:r>
    </w:p>
    <w:p w14:paraId="54961C9D" w14:textId="77777777" w:rsidR="00394931" w:rsidRPr="00182AE6" w:rsidRDefault="00394931" w:rsidP="00182AE6">
      <w:pPr>
        <w:pStyle w:val="WordList"/>
        <w:spacing w:before="200" w:after="60"/>
      </w:pPr>
      <w:proofErr w:type="spellStart"/>
      <w:r w:rsidRPr="00182AE6">
        <w:t>Fetal</w:t>
      </w:r>
      <w:proofErr w:type="spellEnd"/>
      <w:r w:rsidRPr="00182AE6">
        <w:t xml:space="preserve"> alcohol spectrum disorder (FASD)</w:t>
      </w:r>
    </w:p>
    <w:p w14:paraId="1DD492DF" w14:textId="77777777" w:rsidR="00394931" w:rsidRDefault="00394931" w:rsidP="00182AE6">
      <w:pPr>
        <w:spacing w:before="60" w:after="60"/>
      </w:pPr>
      <w:r>
        <w:t>Drinking alcohol while pregnant can cause</w:t>
      </w:r>
      <w:r>
        <w:rPr>
          <w:rFonts w:ascii="Calibri" w:hAnsi="Calibri" w:cs="Calibri"/>
        </w:rPr>
        <w:t> </w:t>
      </w:r>
      <w:r>
        <w:t>FASD.</w:t>
      </w:r>
    </w:p>
    <w:p w14:paraId="7F1334B2" w14:textId="77777777" w:rsidR="00394931" w:rsidRPr="00FE0B21" w:rsidRDefault="00394931" w:rsidP="00182AE6">
      <w:pPr>
        <w:spacing w:before="60" w:after="60"/>
        <w:rPr>
          <w:rStyle w:val="Strong"/>
        </w:rPr>
      </w:pPr>
      <w:r>
        <w:t>It affects how a baby grows before it’s</w:t>
      </w:r>
      <w:r>
        <w:rPr>
          <w:rFonts w:ascii="Calibri" w:hAnsi="Calibri" w:cs="Calibri"/>
        </w:rPr>
        <w:t> </w:t>
      </w:r>
      <w:r>
        <w:t>born.</w:t>
      </w:r>
    </w:p>
    <w:p w14:paraId="1ED9A001" w14:textId="77777777" w:rsidR="00394931" w:rsidRPr="00182AE6" w:rsidRDefault="00394931" w:rsidP="00182AE6">
      <w:pPr>
        <w:pStyle w:val="WordList"/>
        <w:spacing w:before="200" w:after="60"/>
      </w:pPr>
      <w:r w:rsidRPr="00182AE6">
        <w:t>Fraud</w:t>
      </w:r>
    </w:p>
    <w:p w14:paraId="1DDC0C46" w14:textId="77777777" w:rsidR="00394931" w:rsidRDefault="00394931" w:rsidP="00182AE6">
      <w:pPr>
        <w:spacing w:before="60" w:after="60"/>
      </w:pPr>
      <w:r>
        <w:t>Fraud is something someone plans to do that is not honest.</w:t>
      </w:r>
    </w:p>
    <w:p w14:paraId="1DCF9EF7" w14:textId="77777777" w:rsidR="00394931" w:rsidRPr="00FE0B21" w:rsidRDefault="00394931" w:rsidP="00182AE6">
      <w:pPr>
        <w:spacing w:before="60" w:after="60"/>
        <w:rPr>
          <w:rStyle w:val="Strong"/>
        </w:rPr>
      </w:pPr>
      <w:r>
        <w:t>Fraud is a crime.</w:t>
      </w:r>
    </w:p>
    <w:p w14:paraId="411232C9" w14:textId="77777777" w:rsidR="00394931" w:rsidRPr="00182AE6" w:rsidRDefault="00394931" w:rsidP="00182AE6">
      <w:pPr>
        <w:pStyle w:val="WordList"/>
        <w:spacing w:before="200" w:after="60"/>
      </w:pPr>
      <w:r w:rsidRPr="00182AE6">
        <w:t>Funding</w:t>
      </w:r>
    </w:p>
    <w:p w14:paraId="723326AD" w14:textId="77777777" w:rsidR="00394931" w:rsidRDefault="00394931" w:rsidP="00182AE6">
      <w:pPr>
        <w:spacing w:before="60" w:after="60"/>
        <w:rPr>
          <w:rStyle w:val="Strong"/>
        </w:rPr>
      </w:pPr>
      <w:r w:rsidRPr="00140FF3">
        <w:t>Funding is the money from your plan that pays for</w:t>
      </w:r>
      <w:r>
        <w:t> </w:t>
      </w:r>
      <w:r w:rsidRPr="00140FF3">
        <w:t>the supports you need.</w:t>
      </w:r>
    </w:p>
    <w:p w14:paraId="2F5FBD00" w14:textId="77777777" w:rsidR="00394931" w:rsidRPr="00182AE6" w:rsidRDefault="00394931" w:rsidP="00182AE6">
      <w:pPr>
        <w:pStyle w:val="WordList"/>
        <w:spacing w:before="200" w:after="60"/>
      </w:pPr>
      <w:r w:rsidRPr="00182AE6">
        <w:t>Intellectual disability</w:t>
      </w:r>
    </w:p>
    <w:p w14:paraId="06E2701C" w14:textId="77777777" w:rsidR="00394931" w:rsidRDefault="00394931" w:rsidP="00182AE6">
      <w:pPr>
        <w:spacing w:before="60" w:after="60"/>
        <w:rPr>
          <w:lang w:eastAsia="en-AU"/>
        </w:rPr>
      </w:pPr>
      <w:r>
        <w:t>An intellectual disability affects how you:</w:t>
      </w:r>
    </w:p>
    <w:p w14:paraId="37F3A41C" w14:textId="77777777" w:rsidR="00394931" w:rsidRDefault="00394931" w:rsidP="00182AE6">
      <w:pPr>
        <w:pStyle w:val="ListParagraph"/>
        <w:numPr>
          <w:ilvl w:val="0"/>
          <w:numId w:val="3"/>
        </w:numPr>
        <w:spacing w:before="60" w:after="180"/>
      </w:pPr>
      <w:r>
        <w:t xml:space="preserve">learn new </w:t>
      </w:r>
      <w:proofErr w:type="gramStart"/>
      <w:r>
        <w:t>things</w:t>
      </w:r>
      <w:proofErr w:type="gramEnd"/>
    </w:p>
    <w:p w14:paraId="18EB9A05" w14:textId="77777777" w:rsidR="00394931" w:rsidRDefault="00394931" w:rsidP="00182AE6">
      <w:pPr>
        <w:pStyle w:val="ListParagraph"/>
        <w:numPr>
          <w:ilvl w:val="0"/>
          <w:numId w:val="3"/>
        </w:numPr>
        <w:spacing w:before="60" w:after="180"/>
      </w:pPr>
      <w:r>
        <w:t xml:space="preserve">solve </w:t>
      </w:r>
      <w:proofErr w:type="gramStart"/>
      <w:r>
        <w:t>problems</w:t>
      </w:r>
      <w:proofErr w:type="gramEnd"/>
    </w:p>
    <w:p w14:paraId="21806F1C" w14:textId="77777777" w:rsidR="00394931" w:rsidRDefault="00394931" w:rsidP="00182AE6">
      <w:pPr>
        <w:pStyle w:val="ListParagraph"/>
        <w:numPr>
          <w:ilvl w:val="0"/>
          <w:numId w:val="3"/>
        </w:numPr>
        <w:spacing w:before="60" w:after="180"/>
      </w:pPr>
      <w:r>
        <w:t>communicate</w:t>
      </w:r>
    </w:p>
    <w:p w14:paraId="57334EFA" w14:textId="7FAA3F3C" w:rsidR="00182AE6" w:rsidRDefault="00394931" w:rsidP="00182AE6">
      <w:pPr>
        <w:pStyle w:val="ListParagraph"/>
        <w:numPr>
          <w:ilvl w:val="0"/>
          <w:numId w:val="3"/>
        </w:numPr>
        <w:spacing w:before="60" w:after="180"/>
      </w:pPr>
      <w:r>
        <w:t>do things on your own.</w:t>
      </w:r>
    </w:p>
    <w:p w14:paraId="6669A36F" w14:textId="77777777" w:rsidR="00394931" w:rsidRPr="00182AE6" w:rsidRDefault="00394931" w:rsidP="00182AE6">
      <w:pPr>
        <w:pStyle w:val="WordList"/>
        <w:spacing w:before="200" w:after="60"/>
      </w:pPr>
      <w:r w:rsidRPr="00182AE6">
        <w:t>Intersectionality</w:t>
      </w:r>
    </w:p>
    <w:p w14:paraId="7DAFD8A0" w14:textId="77777777" w:rsidR="00394931" w:rsidRDefault="00394931" w:rsidP="00182AE6">
      <w:pPr>
        <w:spacing w:before="60" w:after="60"/>
      </w:pPr>
      <w:r>
        <w:t>You can be different in more than one way.</w:t>
      </w:r>
    </w:p>
    <w:p w14:paraId="5E166344" w14:textId="77777777" w:rsidR="00394931" w:rsidRDefault="00394931" w:rsidP="00182AE6">
      <w:pPr>
        <w:spacing w:before="60" w:after="60"/>
      </w:pPr>
      <w:r>
        <w:t>And people might treat you differently for each part of who you are.</w:t>
      </w:r>
    </w:p>
    <w:p w14:paraId="1BEB0C56" w14:textId="77777777" w:rsidR="00394931" w:rsidRPr="00590A0F" w:rsidRDefault="00394931" w:rsidP="00182AE6">
      <w:pPr>
        <w:spacing w:before="60" w:after="60"/>
        <w:rPr>
          <w:rStyle w:val="Strong"/>
        </w:rPr>
      </w:pPr>
      <w:r>
        <w:t>We call this intersectionality.</w:t>
      </w:r>
    </w:p>
    <w:p w14:paraId="2344F08C" w14:textId="77777777" w:rsidR="00394931" w:rsidRPr="00182AE6" w:rsidRDefault="00394931" w:rsidP="00182AE6">
      <w:pPr>
        <w:pStyle w:val="WordList"/>
        <w:spacing w:before="200" w:after="60"/>
      </w:pPr>
      <w:r w:rsidRPr="00182AE6">
        <w:t>Justice Liaison Officers (JLOs)</w:t>
      </w:r>
    </w:p>
    <w:p w14:paraId="26CCF245" w14:textId="220F6438" w:rsidR="00394931" w:rsidRDefault="00394931" w:rsidP="00182AE6">
      <w:pPr>
        <w:spacing w:before="60" w:after="60"/>
      </w:pPr>
      <w:r>
        <w:t>JLOs help people with disability find and use supports:</w:t>
      </w:r>
    </w:p>
    <w:p w14:paraId="1F76F884" w14:textId="77777777" w:rsidR="00394931" w:rsidRDefault="00394931" w:rsidP="00182AE6">
      <w:pPr>
        <w:pStyle w:val="ListParagraph"/>
        <w:numPr>
          <w:ilvl w:val="0"/>
          <w:numId w:val="45"/>
        </w:numPr>
        <w:spacing w:before="60" w:after="180"/>
      </w:pPr>
      <w:r>
        <w:t>when they take part in the justice system</w:t>
      </w:r>
    </w:p>
    <w:p w14:paraId="3228A351" w14:textId="77777777" w:rsidR="00394931" w:rsidRDefault="00394931" w:rsidP="00182AE6">
      <w:pPr>
        <w:pStyle w:val="ListParagraph"/>
        <w:numPr>
          <w:ilvl w:val="0"/>
          <w:numId w:val="45"/>
        </w:numPr>
        <w:spacing w:before="60" w:after="180"/>
      </w:pPr>
      <w:r>
        <w:t>until they leave prison.</w:t>
      </w:r>
    </w:p>
    <w:p w14:paraId="5C0E1937" w14:textId="77777777" w:rsidR="00394931" w:rsidRPr="008548A8" w:rsidRDefault="00394931" w:rsidP="00182AE6">
      <w:pPr>
        <w:spacing w:before="60" w:after="60"/>
        <w:rPr>
          <w:spacing w:val="-2"/>
        </w:rPr>
      </w:pPr>
      <w:r w:rsidRPr="008548A8">
        <w:rPr>
          <w:spacing w:val="2"/>
        </w:rPr>
        <w:t>This includes working with the justice system</w:t>
      </w:r>
      <w:r w:rsidRPr="008548A8">
        <w:rPr>
          <w:spacing w:val="-2"/>
        </w:rPr>
        <w:t xml:space="preserve"> to help people with disability take part in the NDIS.</w:t>
      </w:r>
    </w:p>
    <w:p w14:paraId="23EA3510" w14:textId="77777777" w:rsidR="00394931" w:rsidRPr="00182AE6" w:rsidRDefault="00394931" w:rsidP="00182AE6">
      <w:pPr>
        <w:pStyle w:val="WordList"/>
      </w:pPr>
      <w:r w:rsidRPr="00182AE6">
        <w:lastRenderedPageBreak/>
        <w:t>Justice system</w:t>
      </w:r>
    </w:p>
    <w:p w14:paraId="6B0277BC" w14:textId="77777777" w:rsidR="00394931" w:rsidRDefault="00394931" w:rsidP="00394931">
      <w:r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58B847BA" w14:textId="77777777" w:rsidR="00394931" w:rsidRDefault="00394931" w:rsidP="009A386C">
      <w:pPr>
        <w:pStyle w:val="ListParagraph"/>
        <w:numPr>
          <w:ilvl w:val="0"/>
          <w:numId w:val="5"/>
        </w:numPr>
      </w:pPr>
      <w:r>
        <w:t>police</w:t>
      </w:r>
    </w:p>
    <w:p w14:paraId="30A4A215" w14:textId="77777777" w:rsidR="00394931" w:rsidRDefault="00394931" w:rsidP="009A386C">
      <w:pPr>
        <w:pStyle w:val="ListParagraph"/>
        <w:numPr>
          <w:ilvl w:val="0"/>
          <w:numId w:val="5"/>
        </w:numPr>
      </w:pPr>
      <w:r>
        <w:t>the courts</w:t>
      </w:r>
    </w:p>
    <w:p w14:paraId="36EACE9B" w14:textId="77777777" w:rsidR="00394931" w:rsidRDefault="00394931" w:rsidP="009A386C">
      <w:pPr>
        <w:pStyle w:val="ListParagraph"/>
        <w:numPr>
          <w:ilvl w:val="0"/>
          <w:numId w:val="5"/>
        </w:numPr>
      </w:pPr>
      <w:r>
        <w:t>the law</w:t>
      </w:r>
    </w:p>
    <w:p w14:paraId="6904D504" w14:textId="77777777" w:rsidR="00394931" w:rsidRPr="00590A0F" w:rsidRDefault="00394931" w:rsidP="009A386C">
      <w:pPr>
        <w:pStyle w:val="ListParagraph"/>
        <w:numPr>
          <w:ilvl w:val="0"/>
          <w:numId w:val="5"/>
        </w:numPr>
        <w:rPr>
          <w:rStyle w:val="Strong"/>
        </w:rPr>
      </w:pPr>
      <w:r>
        <w:t>prisons.</w:t>
      </w:r>
    </w:p>
    <w:p w14:paraId="796CE9F1" w14:textId="77777777" w:rsidR="00394931" w:rsidRPr="00182AE6" w:rsidRDefault="00394931" w:rsidP="00182AE6">
      <w:pPr>
        <w:pStyle w:val="WordList"/>
      </w:pPr>
      <w:r w:rsidRPr="00182AE6">
        <w:t>Minister</w:t>
      </w:r>
    </w:p>
    <w:p w14:paraId="6257CD8A" w14:textId="77777777" w:rsidR="00394931" w:rsidRPr="007707EF" w:rsidRDefault="00394931" w:rsidP="00394931">
      <w:pPr>
        <w:rPr>
          <w:rStyle w:val="Strong"/>
        </w:rPr>
      </w:pPr>
      <w:r w:rsidRPr="00CF41F5">
        <w:rPr>
          <w:spacing w:val="-4"/>
        </w:rPr>
        <w:t xml:space="preserve">A </w:t>
      </w:r>
      <w:r w:rsidRPr="009A386C">
        <w:t>minister</w:t>
      </w:r>
      <w:r w:rsidRPr="00CF41F5">
        <w:rPr>
          <w:spacing w:val="-4"/>
        </w:rPr>
        <w:t xml:space="preserve"> leads an area of the government.</w:t>
      </w:r>
    </w:p>
    <w:p w14:paraId="5D75253C" w14:textId="77777777" w:rsidR="00394931" w:rsidRPr="00182AE6" w:rsidRDefault="00394931" w:rsidP="00182AE6">
      <w:pPr>
        <w:pStyle w:val="WordList"/>
      </w:pPr>
      <w:r w:rsidRPr="00182AE6">
        <w:t>NDIS Quality and Safeguards Commission</w:t>
      </w:r>
    </w:p>
    <w:p w14:paraId="72226388" w14:textId="77777777" w:rsidR="00394931" w:rsidRDefault="00394931" w:rsidP="00394931">
      <w:r w:rsidRPr="00F741B7">
        <w:rPr>
          <w:spacing w:val="2"/>
        </w:rPr>
        <w:t xml:space="preserve">The NDIS Quality and Safeguards Commission </w:t>
      </w:r>
      <w:r w:rsidRPr="003F15B4">
        <w:rPr>
          <w:spacing w:val="-2"/>
        </w:rPr>
        <w:t>makes sure people with disability who take part</w:t>
      </w:r>
      <w:r>
        <w:t xml:space="preserve"> in the NDIS: </w:t>
      </w:r>
    </w:p>
    <w:p w14:paraId="2C515876" w14:textId="77777777" w:rsidR="00394931" w:rsidRDefault="00394931" w:rsidP="00C6112C">
      <w:pPr>
        <w:pStyle w:val="ListParagraph"/>
        <w:numPr>
          <w:ilvl w:val="0"/>
          <w:numId w:val="9"/>
        </w:numPr>
      </w:pPr>
      <w:r>
        <w:t xml:space="preserve">are </w:t>
      </w:r>
      <w:proofErr w:type="gramStart"/>
      <w:r>
        <w:t>safe</w:t>
      </w:r>
      <w:proofErr w:type="gramEnd"/>
      <w:r>
        <w:t xml:space="preserve"> </w:t>
      </w:r>
    </w:p>
    <w:p w14:paraId="47BB6AAD" w14:textId="77777777" w:rsidR="00394931" w:rsidRDefault="00394931" w:rsidP="00C6112C">
      <w:pPr>
        <w:pStyle w:val="ListParagraph"/>
        <w:numPr>
          <w:ilvl w:val="0"/>
          <w:numId w:val="9"/>
        </w:numPr>
      </w:pPr>
      <w:r>
        <w:t>get good services.</w:t>
      </w:r>
    </w:p>
    <w:p w14:paraId="7BF85772" w14:textId="77777777" w:rsidR="00394931" w:rsidRPr="003F15B4" w:rsidRDefault="00394931" w:rsidP="00394931">
      <w:pPr>
        <w:rPr>
          <w:rStyle w:val="Strong"/>
          <w:spacing w:val="-4"/>
        </w:rPr>
      </w:pPr>
      <w:r w:rsidRPr="003F15B4">
        <w:rPr>
          <w:spacing w:val="-4"/>
        </w:rPr>
        <w:t>In this bulletin we call them the NDIS Commission.</w:t>
      </w:r>
    </w:p>
    <w:p w14:paraId="013FA023" w14:textId="77777777" w:rsidR="00394931" w:rsidRPr="00182AE6" w:rsidRDefault="00394931" w:rsidP="00182AE6">
      <w:pPr>
        <w:pStyle w:val="WordList"/>
      </w:pPr>
      <w:r w:rsidRPr="00182AE6">
        <w:t>NDIS Review</w:t>
      </w:r>
    </w:p>
    <w:p w14:paraId="00EF0B9A" w14:textId="77777777" w:rsidR="00394931" w:rsidRDefault="00394931" w:rsidP="00394931">
      <w:r>
        <w:t>The Australian Government is checking the NDIS to find out what:</w:t>
      </w:r>
    </w:p>
    <w:p w14:paraId="6D9CBEDA" w14:textId="77777777" w:rsidR="00394931" w:rsidRDefault="00394931" w:rsidP="00C6112C">
      <w:pPr>
        <w:pStyle w:val="ListParagraph"/>
        <w:numPr>
          <w:ilvl w:val="0"/>
          <w:numId w:val="27"/>
        </w:numPr>
      </w:pPr>
      <w:r>
        <w:t xml:space="preserve">works </w:t>
      </w:r>
      <w:proofErr w:type="gramStart"/>
      <w:r>
        <w:t>well</w:t>
      </w:r>
      <w:proofErr w:type="gramEnd"/>
    </w:p>
    <w:p w14:paraId="3152A778" w14:textId="77777777" w:rsidR="00394931" w:rsidRDefault="00394931" w:rsidP="00C6112C">
      <w:pPr>
        <w:pStyle w:val="ListParagraph"/>
        <w:numPr>
          <w:ilvl w:val="0"/>
          <w:numId w:val="27"/>
        </w:numPr>
      </w:pPr>
      <w:r>
        <w:t>could be better.</w:t>
      </w:r>
    </w:p>
    <w:p w14:paraId="4AEF71E5" w14:textId="77777777" w:rsidR="00394931" w:rsidRPr="007707EF" w:rsidRDefault="00394931" w:rsidP="00394931">
      <w:pPr>
        <w:rPr>
          <w:rStyle w:val="Strong"/>
        </w:rPr>
      </w:pPr>
      <w:r>
        <w:t xml:space="preserve">They call it the </w:t>
      </w:r>
      <w:r w:rsidRPr="00BF28A0">
        <w:t>NDIS Review.</w:t>
      </w:r>
    </w:p>
    <w:p w14:paraId="6D333017" w14:textId="77777777" w:rsidR="00394931" w:rsidRPr="00182AE6" w:rsidRDefault="00394931" w:rsidP="00182AE6">
      <w:pPr>
        <w:pStyle w:val="WordList"/>
      </w:pPr>
      <w:r w:rsidRPr="00182AE6">
        <w:t>NDIA Board</w:t>
      </w:r>
    </w:p>
    <w:p w14:paraId="5FC8D272" w14:textId="1EE34FE4" w:rsidR="00182AE6" w:rsidRDefault="00394931" w:rsidP="00394931">
      <w:r>
        <w:t>T</w:t>
      </w:r>
      <w:r w:rsidRPr="00597036">
        <w:t>he NDIA Board is a group of people who make decisions about all parts of the NDIA.</w:t>
      </w:r>
    </w:p>
    <w:p w14:paraId="117C901C" w14:textId="77777777" w:rsidR="00182AE6" w:rsidRDefault="00182AE6">
      <w:pPr>
        <w:spacing w:before="0" w:after="0" w:line="240" w:lineRule="auto"/>
      </w:pPr>
      <w:r>
        <w:br w:type="page"/>
      </w:r>
    </w:p>
    <w:p w14:paraId="363E556D" w14:textId="77777777" w:rsidR="00394931" w:rsidRPr="00182AE6" w:rsidRDefault="00394931" w:rsidP="00182AE6">
      <w:pPr>
        <w:pStyle w:val="WordList"/>
      </w:pPr>
      <w:r w:rsidRPr="00182AE6">
        <w:lastRenderedPageBreak/>
        <w:t>Palliative care</w:t>
      </w:r>
    </w:p>
    <w:p w14:paraId="106013A9" w14:textId="43846BE5" w:rsidR="00394931" w:rsidRDefault="00394931" w:rsidP="00394931">
      <w:r>
        <w:t>Palliative care is a support for when you are near the end of your life.</w:t>
      </w:r>
    </w:p>
    <w:p w14:paraId="50DF04CC" w14:textId="77777777" w:rsidR="00394931" w:rsidRDefault="00394931" w:rsidP="00394931">
      <w:r>
        <w:t>You use palliative care when you have an illness that:</w:t>
      </w:r>
    </w:p>
    <w:p w14:paraId="16C7EE1D" w14:textId="77777777" w:rsidR="00394931" w:rsidRDefault="00394931" w:rsidP="0050296E">
      <w:pPr>
        <w:pStyle w:val="ListParagraph"/>
        <w:numPr>
          <w:ilvl w:val="0"/>
          <w:numId w:val="44"/>
        </w:numPr>
      </w:pPr>
      <w:r>
        <w:t xml:space="preserve">will get </w:t>
      </w:r>
      <w:proofErr w:type="gramStart"/>
      <w:r>
        <w:t>worse</w:t>
      </w:r>
      <w:proofErr w:type="gramEnd"/>
    </w:p>
    <w:p w14:paraId="0F068683" w14:textId="77777777" w:rsidR="00394931" w:rsidRPr="004629B7" w:rsidRDefault="00394931" w:rsidP="0050296E">
      <w:pPr>
        <w:pStyle w:val="ListParagraph"/>
        <w:numPr>
          <w:ilvl w:val="0"/>
          <w:numId w:val="44"/>
        </w:numPr>
      </w:pPr>
      <w:r>
        <w:t>will last the rest of your life.</w:t>
      </w:r>
    </w:p>
    <w:p w14:paraId="0862F701" w14:textId="77777777" w:rsidR="00394931" w:rsidRPr="00182AE6" w:rsidRDefault="00394931" w:rsidP="00182AE6">
      <w:pPr>
        <w:pStyle w:val="WordList"/>
      </w:pPr>
      <w:r w:rsidRPr="00182AE6">
        <w:t>Participants</w:t>
      </w:r>
    </w:p>
    <w:p w14:paraId="57AAA9AB" w14:textId="77777777" w:rsidR="00394931" w:rsidRPr="00721CE2" w:rsidRDefault="00394931" w:rsidP="00394931">
      <w:r>
        <w:rPr>
          <w:lang w:eastAsia="en-AU"/>
        </w:rPr>
        <w:t>Participants are people with disability who take part in the NDIS.</w:t>
      </w:r>
    </w:p>
    <w:p w14:paraId="493BE9D3" w14:textId="77777777" w:rsidR="00394931" w:rsidRPr="00182AE6" w:rsidRDefault="00394931" w:rsidP="00182AE6">
      <w:pPr>
        <w:pStyle w:val="WordList"/>
      </w:pPr>
      <w:r w:rsidRPr="00182AE6">
        <w:t>Plan manager</w:t>
      </w:r>
    </w:p>
    <w:p w14:paraId="1A86224A" w14:textId="77777777" w:rsidR="00394931" w:rsidRPr="00FE0B21" w:rsidRDefault="00394931" w:rsidP="00394931">
      <w:pPr>
        <w:rPr>
          <w:rStyle w:val="Strong"/>
        </w:rPr>
      </w:pPr>
      <w:r>
        <w:t>A</w:t>
      </w:r>
      <w:r w:rsidRPr="00545224">
        <w:t xml:space="preserve"> </w:t>
      </w:r>
      <w:r>
        <w:t>p</w:t>
      </w:r>
      <w:r w:rsidRPr="00545224">
        <w:t xml:space="preserve">lan </w:t>
      </w:r>
      <w:r>
        <w:t>m</w:t>
      </w:r>
      <w:r w:rsidRPr="00545224">
        <w:t xml:space="preserve">anager </w:t>
      </w:r>
      <w:r>
        <w:t xml:space="preserve">is someone that </w:t>
      </w:r>
      <w:r w:rsidRPr="00545224">
        <w:t>will manage your NDIS plan for you.</w:t>
      </w:r>
    </w:p>
    <w:p w14:paraId="26DE342C" w14:textId="77777777" w:rsidR="00394931" w:rsidRPr="00182AE6" w:rsidRDefault="00394931" w:rsidP="00182AE6">
      <w:pPr>
        <w:pStyle w:val="WordList"/>
      </w:pPr>
      <w:r w:rsidRPr="00182AE6">
        <w:t>Policy</w:t>
      </w:r>
    </w:p>
    <w:p w14:paraId="358433CF" w14:textId="49996DF8" w:rsidR="00394931" w:rsidRPr="007367ED" w:rsidRDefault="00394931" w:rsidP="00394931">
      <w:pPr>
        <w:rPr>
          <w:spacing w:val="-4"/>
        </w:rPr>
      </w:pPr>
      <w:r w:rsidRPr="007367ED">
        <w:rPr>
          <w:spacing w:val="-4"/>
        </w:rPr>
        <w:t>Policies are:</w:t>
      </w:r>
      <w:r>
        <w:rPr>
          <w:spacing w:val="-4"/>
        </w:rPr>
        <w:t xml:space="preserve"> </w:t>
      </w:r>
    </w:p>
    <w:p w14:paraId="2BC44C0A" w14:textId="77777777" w:rsidR="00394931" w:rsidRPr="007367ED" w:rsidRDefault="00394931" w:rsidP="009A386C">
      <w:pPr>
        <w:pStyle w:val="ListParagraph"/>
        <w:numPr>
          <w:ilvl w:val="0"/>
          <w:numId w:val="14"/>
        </w:numPr>
        <w:rPr>
          <w:spacing w:val="-4"/>
        </w:rPr>
      </w:pPr>
      <w:r w:rsidRPr="007367ED">
        <w:rPr>
          <w:spacing w:val="-4"/>
        </w:rPr>
        <w:t xml:space="preserve">government plans for how to do </w:t>
      </w:r>
      <w:proofErr w:type="gramStart"/>
      <w:r w:rsidRPr="007367ED">
        <w:rPr>
          <w:spacing w:val="-4"/>
        </w:rPr>
        <w:t>things</w:t>
      </w:r>
      <w:proofErr w:type="gramEnd"/>
      <w:r w:rsidRPr="007367ED">
        <w:rPr>
          <w:spacing w:val="-4"/>
        </w:rPr>
        <w:t xml:space="preserve"> </w:t>
      </w:r>
    </w:p>
    <w:p w14:paraId="24A5EC2F" w14:textId="77777777" w:rsidR="00394931" w:rsidRPr="00FE0B21" w:rsidRDefault="00394931" w:rsidP="009A386C">
      <w:pPr>
        <w:pStyle w:val="ListParagraph"/>
        <w:numPr>
          <w:ilvl w:val="0"/>
          <w:numId w:val="14"/>
        </w:numPr>
        <w:rPr>
          <w:rStyle w:val="Strong"/>
        </w:rPr>
      </w:pPr>
      <w:r w:rsidRPr="006D0885">
        <w:rPr>
          <w:spacing w:val="-4"/>
        </w:rPr>
        <w:t>where rules come from.</w:t>
      </w:r>
    </w:p>
    <w:p w14:paraId="0C6284AB" w14:textId="77777777" w:rsidR="00394931" w:rsidRPr="00182AE6" w:rsidRDefault="00394931" w:rsidP="00182AE6">
      <w:pPr>
        <w:pStyle w:val="WordList"/>
      </w:pPr>
      <w:r w:rsidRPr="00182AE6">
        <w:t>Providers</w:t>
      </w:r>
    </w:p>
    <w:p w14:paraId="3A885370" w14:textId="4DB14C7C" w:rsidR="00394931" w:rsidRPr="00E47283" w:rsidRDefault="00394931" w:rsidP="00394931">
      <w:pPr>
        <w:rPr>
          <w:rStyle w:val="Strong"/>
        </w:rPr>
      </w:pPr>
      <w:r w:rsidRPr="009B5578">
        <w:t>Providers support people with disability by</w:t>
      </w:r>
      <w:r>
        <w:t> </w:t>
      </w:r>
      <w:r w:rsidRPr="009B5578">
        <w:t>delivering a service.</w:t>
      </w:r>
      <w:r>
        <w:t xml:space="preserve"> </w:t>
      </w:r>
    </w:p>
    <w:p w14:paraId="1AF5B5D3" w14:textId="77777777" w:rsidR="00394931" w:rsidRPr="00182AE6" w:rsidRDefault="00394931" w:rsidP="00182AE6">
      <w:pPr>
        <w:pStyle w:val="WordList"/>
      </w:pPr>
      <w:r w:rsidRPr="00182AE6">
        <w:t>Reference Group</w:t>
      </w:r>
    </w:p>
    <w:p w14:paraId="5F4D13BA" w14:textId="77777777" w:rsidR="00394931" w:rsidRPr="00182AE6" w:rsidRDefault="00394931" w:rsidP="00182AE6">
      <w:pPr>
        <w:pStyle w:val="learall"/>
        <w:spacing w:before="240" w:after="240"/>
        <w:ind w:right="-454"/>
        <w:rPr>
          <w:rStyle w:val="Strong"/>
          <w:b w:val="0"/>
          <w:bCs w:val="0"/>
          <w:color w:val="auto"/>
          <w:spacing w:val="-4"/>
        </w:rPr>
      </w:pPr>
      <w:r w:rsidRPr="00182AE6">
        <w:rPr>
          <w:spacing w:val="-4"/>
        </w:rPr>
        <w:t>A Reference Group is a group of people who give us advice about a certain topic.</w:t>
      </w:r>
    </w:p>
    <w:p w14:paraId="2AFAA9A1" w14:textId="4A2C08D5" w:rsidR="00394931" w:rsidRPr="00182AE6" w:rsidRDefault="00394931" w:rsidP="00182AE6">
      <w:pPr>
        <w:pStyle w:val="WordList"/>
      </w:pPr>
      <w:r w:rsidRPr="00182AE6">
        <w:t>Restrictive practices</w:t>
      </w:r>
    </w:p>
    <w:p w14:paraId="6D4A3DE8" w14:textId="77777777" w:rsidR="00394931" w:rsidRPr="003F15B4" w:rsidRDefault="00394931" w:rsidP="00394931">
      <w:pPr>
        <w:rPr>
          <w:spacing w:val="2"/>
        </w:rPr>
      </w:pPr>
      <w:r w:rsidRPr="003F15B4">
        <w:rPr>
          <w:spacing w:val="2"/>
        </w:rPr>
        <w:t>Restrictive practices are actions that stop people</w:t>
      </w:r>
      <w:r w:rsidRPr="003F15B4">
        <w:rPr>
          <w:rStyle w:val="StyleFSMePro"/>
          <w:spacing w:val="2"/>
        </w:rPr>
        <w:t> </w:t>
      </w:r>
      <w:r w:rsidRPr="003F15B4">
        <w:rPr>
          <w:spacing w:val="2"/>
        </w:rPr>
        <w:t>from:</w:t>
      </w:r>
    </w:p>
    <w:p w14:paraId="5435E4DE" w14:textId="165BA8A6" w:rsidR="00394931" w:rsidRDefault="00394931" w:rsidP="009A386C">
      <w:pPr>
        <w:pStyle w:val="ListParagraph"/>
        <w:numPr>
          <w:ilvl w:val="0"/>
          <w:numId w:val="6"/>
        </w:numPr>
      </w:pPr>
      <w:r>
        <w:t>moving</w:t>
      </w:r>
    </w:p>
    <w:p w14:paraId="3299EE98" w14:textId="35A5FEF5" w:rsidR="00182AE6" w:rsidRDefault="00394931" w:rsidP="009A386C">
      <w:pPr>
        <w:pStyle w:val="ListParagraph"/>
        <w:numPr>
          <w:ilvl w:val="0"/>
          <w:numId w:val="6"/>
        </w:numPr>
      </w:pPr>
      <w:r>
        <w:t>doing what they want.</w:t>
      </w:r>
    </w:p>
    <w:p w14:paraId="3C32BB58" w14:textId="77777777" w:rsidR="00182AE6" w:rsidRDefault="00182AE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662FDCE" w14:textId="77777777" w:rsidR="00394931" w:rsidRPr="00182AE6" w:rsidRDefault="00394931" w:rsidP="00182AE6">
      <w:pPr>
        <w:pStyle w:val="WordList"/>
      </w:pPr>
      <w:r w:rsidRPr="00182AE6">
        <w:lastRenderedPageBreak/>
        <w:t>Royal commission</w:t>
      </w:r>
    </w:p>
    <w:p w14:paraId="2EAFB7B5" w14:textId="5561B6E7" w:rsidR="00394931" w:rsidRPr="009A386C" w:rsidRDefault="00394931" w:rsidP="00394931">
      <w:r w:rsidRPr="009A386C">
        <w:t xml:space="preserve">A royal commission is how the government </w:t>
      </w:r>
      <w:proofErr w:type="gramStart"/>
      <w:r w:rsidRPr="009A386C">
        <w:t>looks into</w:t>
      </w:r>
      <w:proofErr w:type="gramEnd"/>
      <w:r w:rsidRPr="009A386C">
        <w:t xml:space="preserve"> a big problem.</w:t>
      </w:r>
    </w:p>
    <w:p w14:paraId="26275580" w14:textId="77777777" w:rsidR="00394931" w:rsidRPr="009A386C" w:rsidRDefault="00394931" w:rsidP="00394931">
      <w:r w:rsidRPr="009A386C">
        <w:t xml:space="preserve">It helps us find out what: </w:t>
      </w:r>
    </w:p>
    <w:p w14:paraId="4E07D28F" w14:textId="77777777" w:rsidR="00394931" w:rsidRPr="009A386C" w:rsidRDefault="00394931" w:rsidP="00EA0D98">
      <w:pPr>
        <w:pStyle w:val="ListParagraph"/>
        <w:numPr>
          <w:ilvl w:val="0"/>
          <w:numId w:val="30"/>
        </w:numPr>
      </w:pPr>
      <w:r w:rsidRPr="009A386C">
        <w:t xml:space="preserve">went </w:t>
      </w:r>
      <w:proofErr w:type="gramStart"/>
      <w:r w:rsidRPr="009A386C">
        <w:t>wrong</w:t>
      </w:r>
      <w:proofErr w:type="gramEnd"/>
      <w:r w:rsidRPr="009A386C">
        <w:t xml:space="preserve"> </w:t>
      </w:r>
    </w:p>
    <w:p w14:paraId="1D25A798" w14:textId="77777777" w:rsidR="00394931" w:rsidRPr="00DD22C0" w:rsidRDefault="00394931" w:rsidP="00EA0D98">
      <w:pPr>
        <w:pStyle w:val="ListParagraph"/>
        <w:numPr>
          <w:ilvl w:val="0"/>
          <w:numId w:val="29"/>
        </w:numPr>
        <w:rPr>
          <w:rStyle w:val="Strong"/>
        </w:rPr>
      </w:pPr>
      <w:r w:rsidRPr="009A386C">
        <w:t>we can fix.</w:t>
      </w:r>
    </w:p>
    <w:p w14:paraId="489B3E6C" w14:textId="77777777" w:rsidR="00394931" w:rsidRPr="00182AE6" w:rsidRDefault="00394931" w:rsidP="00182AE6">
      <w:pPr>
        <w:pStyle w:val="WordList"/>
      </w:pPr>
      <w:r w:rsidRPr="00182AE6">
        <w:t>Scam</w:t>
      </w:r>
    </w:p>
    <w:p w14:paraId="06B684AA" w14:textId="77777777" w:rsidR="00394931" w:rsidRDefault="00394931" w:rsidP="00394931">
      <w:r>
        <w:t xml:space="preserve">We call it a scam when someone tries to: </w:t>
      </w:r>
    </w:p>
    <w:p w14:paraId="230C0F8D" w14:textId="77777777" w:rsidR="00394931" w:rsidRDefault="00394931" w:rsidP="00EA0D98">
      <w:pPr>
        <w:pStyle w:val="ListParagraph"/>
        <w:numPr>
          <w:ilvl w:val="0"/>
          <w:numId w:val="15"/>
        </w:numPr>
      </w:pPr>
      <w:r>
        <w:t xml:space="preserve">trick </w:t>
      </w:r>
      <w:proofErr w:type="gramStart"/>
      <w:r>
        <w:t>you</w:t>
      </w:r>
      <w:proofErr w:type="gramEnd"/>
      <w:r>
        <w:t xml:space="preserve"> </w:t>
      </w:r>
    </w:p>
    <w:p w14:paraId="20BD6AFE" w14:textId="77777777" w:rsidR="00394931" w:rsidRPr="00FF35C2" w:rsidRDefault="00394931" w:rsidP="00EA0D98">
      <w:pPr>
        <w:pStyle w:val="ListParagraph"/>
        <w:numPr>
          <w:ilvl w:val="0"/>
          <w:numId w:val="15"/>
        </w:numPr>
        <w:rPr>
          <w:rStyle w:val="Strong"/>
        </w:rPr>
      </w:pPr>
      <w:r>
        <w:t>take your money.</w:t>
      </w:r>
    </w:p>
    <w:p w14:paraId="1DBE52CA" w14:textId="77777777" w:rsidR="00394931" w:rsidRPr="00182AE6" w:rsidRDefault="00394931" w:rsidP="00182AE6">
      <w:pPr>
        <w:pStyle w:val="WordList"/>
      </w:pPr>
      <w:r w:rsidRPr="00182AE6">
        <w:t xml:space="preserve">Supported </w:t>
      </w:r>
      <w:proofErr w:type="gramStart"/>
      <w:r w:rsidRPr="00182AE6">
        <w:t>decision-making</w:t>
      </w:r>
      <w:proofErr w:type="gramEnd"/>
    </w:p>
    <w:p w14:paraId="297AD1EC" w14:textId="77777777" w:rsidR="00394931" w:rsidRDefault="00394931" w:rsidP="00394931">
      <w:pPr>
        <w:rPr>
          <w:rStyle w:val="Strong"/>
        </w:rPr>
      </w:pPr>
      <w:r w:rsidRPr="008548A8">
        <w:rPr>
          <w:spacing w:val="2"/>
        </w:rPr>
        <w:t xml:space="preserve">Supported decision-making is when someone </w:t>
      </w:r>
      <w:r w:rsidRPr="008548A8">
        <w:rPr>
          <w:spacing w:val="-2"/>
        </w:rPr>
        <w:t>supports you to make your own decisions about your life.</w:t>
      </w:r>
    </w:p>
    <w:p w14:paraId="67D40999" w14:textId="77777777" w:rsidR="00394931" w:rsidRPr="00182AE6" w:rsidRDefault="00394931" w:rsidP="00182AE6">
      <w:pPr>
        <w:pStyle w:val="WordList"/>
      </w:pPr>
      <w:r w:rsidRPr="00182AE6">
        <w:t>Therapy</w:t>
      </w:r>
    </w:p>
    <w:p w14:paraId="4C811BA2" w14:textId="77777777" w:rsidR="00394931" w:rsidRDefault="00394931" w:rsidP="00394931">
      <w:r>
        <w:t>Therapy is a type of support that can help how:</w:t>
      </w:r>
    </w:p>
    <w:p w14:paraId="100DE2A8" w14:textId="77777777" w:rsidR="00394931" w:rsidRDefault="00394931" w:rsidP="00EA0D98">
      <w:pPr>
        <w:pStyle w:val="ListParagraph"/>
        <w:numPr>
          <w:ilvl w:val="0"/>
          <w:numId w:val="15"/>
        </w:numPr>
      </w:pPr>
      <w:r>
        <w:t xml:space="preserve">you think and </w:t>
      </w:r>
      <w:proofErr w:type="gramStart"/>
      <w:r>
        <w:t>feel</w:t>
      </w:r>
      <w:proofErr w:type="gramEnd"/>
    </w:p>
    <w:p w14:paraId="7FBD0179" w14:textId="77777777" w:rsidR="00394931" w:rsidRDefault="00394931" w:rsidP="00EA0D98">
      <w:pPr>
        <w:pStyle w:val="ListParagraph"/>
        <w:numPr>
          <w:ilvl w:val="0"/>
          <w:numId w:val="15"/>
        </w:numPr>
        <w:rPr>
          <w:rStyle w:val="Strong"/>
        </w:rPr>
      </w:pPr>
      <w:r>
        <w:t>your body moves.</w:t>
      </w:r>
    </w:p>
    <w:p w14:paraId="10EE72E0" w14:textId="77777777" w:rsidR="00394931" w:rsidRPr="00182AE6" w:rsidRDefault="00394931" w:rsidP="00182AE6">
      <w:pPr>
        <w:pStyle w:val="WordList"/>
      </w:pPr>
      <w:r w:rsidRPr="00182AE6">
        <w:t>Trauma</w:t>
      </w:r>
    </w:p>
    <w:p w14:paraId="26B9AEDA" w14:textId="099494E3" w:rsidR="00394931" w:rsidRPr="00A97B15" w:rsidRDefault="00394931" w:rsidP="00394931">
      <w:pPr>
        <w:rPr>
          <w:spacing w:val="-2"/>
        </w:rPr>
      </w:pPr>
      <w:r w:rsidRPr="00A97B15">
        <w:rPr>
          <w:spacing w:val="-2"/>
        </w:rPr>
        <w:t>Trauma is the way you feel about something bad that happened to you.</w:t>
      </w:r>
    </w:p>
    <w:p w14:paraId="3C75B2DE" w14:textId="57C70841" w:rsidR="00394931" w:rsidRPr="00A97B15" w:rsidRDefault="00394931" w:rsidP="00394931">
      <w:pPr>
        <w:rPr>
          <w:spacing w:val="-2"/>
        </w:rPr>
      </w:pPr>
      <w:r w:rsidRPr="00A97B15">
        <w:rPr>
          <w:spacing w:val="-2"/>
        </w:rPr>
        <w:t>For example, you might feel scared or stressed.</w:t>
      </w:r>
    </w:p>
    <w:p w14:paraId="0A5BC80B" w14:textId="77777777" w:rsidR="00394931" w:rsidRPr="00FF35C2" w:rsidRDefault="00394931" w:rsidP="00394931">
      <w:pPr>
        <w:rPr>
          <w:rStyle w:val="Strong"/>
        </w:rPr>
      </w:pPr>
      <w:r w:rsidRPr="00A97B15">
        <w:rPr>
          <w:spacing w:val="-2"/>
        </w:rPr>
        <w:t>Trauma can affect you for a long time.</w:t>
      </w:r>
    </w:p>
    <w:p w14:paraId="0AA8D81D" w14:textId="628DB678" w:rsidR="00394931" w:rsidRPr="00394931" w:rsidRDefault="00394931" w:rsidP="00182AE6">
      <w:pPr>
        <w:spacing w:before="2000"/>
        <w:rPr>
          <w:rFonts w:cs="Arial"/>
          <w:spacing w:val="-2"/>
          <w:sz w:val="24"/>
          <w:szCs w:val="24"/>
        </w:rPr>
      </w:pPr>
      <w:r w:rsidRPr="00394931">
        <w:rPr>
          <w:rFonts w:cs="Arial"/>
          <w:spacing w:val="-2"/>
          <w:sz w:val="24"/>
          <w:szCs w:val="24"/>
        </w:rPr>
        <w:t xml:space="preserve">The Information Access Group created this text-only Easy Read document. For any enquiries, please visit </w:t>
      </w:r>
      <w:hyperlink r:id="rId13" w:history="1">
        <w:r w:rsidRPr="00394931">
          <w:rPr>
            <w:rStyle w:val="Hyperlink"/>
            <w:rFonts w:cs="Arial"/>
            <w:spacing w:val="-2"/>
            <w:sz w:val="24"/>
            <w:szCs w:val="24"/>
          </w:rPr>
          <w:t>www.informationaccessgroup.com</w:t>
        </w:r>
      </w:hyperlink>
      <w:r w:rsidRPr="00394931">
        <w:rPr>
          <w:rFonts w:cs="Arial"/>
          <w:spacing w:val="-2"/>
          <w:sz w:val="24"/>
          <w:szCs w:val="24"/>
        </w:rPr>
        <w:t>. Quote job number 5264-B.</w:t>
      </w:r>
    </w:p>
    <w:bookmarkEnd w:id="108"/>
    <w:bookmarkEnd w:id="109"/>
    <w:sectPr w:rsidR="00394931" w:rsidRPr="00394931" w:rsidSect="0039493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3992E" w14:textId="77777777" w:rsidR="00390352" w:rsidRDefault="00390352" w:rsidP="00134CC3">
      <w:pPr>
        <w:spacing w:before="0" w:after="0" w:line="240" w:lineRule="auto"/>
      </w:pPr>
      <w:r>
        <w:separator/>
      </w:r>
    </w:p>
  </w:endnote>
  <w:endnote w:type="continuationSeparator" w:id="0">
    <w:p w14:paraId="293FB447" w14:textId="77777777" w:rsidR="00390352" w:rsidRDefault="0039035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5941BFE" w14:textId="77777777" w:rsidR="00390352" w:rsidRDefault="0039035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8AD9" w14:textId="77777777" w:rsidR="00394931" w:rsidRDefault="003949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336C8264" w:rsidR="00384C4C" w:rsidRPr="00394931" w:rsidRDefault="00394931" w:rsidP="00394931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0EA64F6E" w:rsidR="00AB3C84" w:rsidRPr="00394931" w:rsidRDefault="00AB3C84" w:rsidP="00394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90453" w14:textId="77777777" w:rsidR="00390352" w:rsidRDefault="0039035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CB80EA2" w14:textId="77777777" w:rsidR="00390352" w:rsidRDefault="0039035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CB2A53D" w14:textId="77777777" w:rsidR="00390352" w:rsidRDefault="0039035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76869" w14:textId="77777777" w:rsidR="00394931" w:rsidRDefault="003949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62102" w14:textId="77777777" w:rsidR="00394931" w:rsidRDefault="003949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1B470562" w:rsidR="00384C4C" w:rsidRPr="00394931" w:rsidRDefault="00384C4C" w:rsidP="003949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06F8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14E0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0D4A6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E203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64E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2403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8278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0027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5A8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9A28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757978"/>
    <w:multiLevelType w:val="hybridMultilevel"/>
    <w:tmpl w:val="3F14523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AB20FD"/>
    <w:multiLevelType w:val="hybridMultilevel"/>
    <w:tmpl w:val="9938656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74509E"/>
    <w:multiLevelType w:val="hybridMultilevel"/>
    <w:tmpl w:val="03D67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7774E"/>
    <w:multiLevelType w:val="hybridMultilevel"/>
    <w:tmpl w:val="BC0CA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C61EC9"/>
    <w:multiLevelType w:val="hybridMultilevel"/>
    <w:tmpl w:val="3550A6D6"/>
    <w:lvl w:ilvl="0" w:tplc="D39C9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C37AB6"/>
    <w:multiLevelType w:val="hybridMultilevel"/>
    <w:tmpl w:val="E4F8A8E6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D51298"/>
    <w:multiLevelType w:val="hybridMultilevel"/>
    <w:tmpl w:val="1D2446B6"/>
    <w:lvl w:ilvl="0" w:tplc="2B3C0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277807"/>
    <w:multiLevelType w:val="hybridMultilevel"/>
    <w:tmpl w:val="C768699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A8232E"/>
    <w:multiLevelType w:val="hybridMultilevel"/>
    <w:tmpl w:val="A95A5024"/>
    <w:lvl w:ilvl="0" w:tplc="2B3C0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DD24A0"/>
    <w:multiLevelType w:val="hybridMultilevel"/>
    <w:tmpl w:val="790666DE"/>
    <w:lvl w:ilvl="0" w:tplc="AA84F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E624D0"/>
    <w:multiLevelType w:val="hybridMultilevel"/>
    <w:tmpl w:val="DF2E872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11185C"/>
    <w:multiLevelType w:val="hybridMultilevel"/>
    <w:tmpl w:val="8AF0B9D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8906A0"/>
    <w:multiLevelType w:val="hybridMultilevel"/>
    <w:tmpl w:val="B4EEB8D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E77357"/>
    <w:multiLevelType w:val="hybridMultilevel"/>
    <w:tmpl w:val="B05066F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772363"/>
    <w:multiLevelType w:val="hybridMultilevel"/>
    <w:tmpl w:val="E910ADC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4E16BD6"/>
    <w:multiLevelType w:val="hybridMultilevel"/>
    <w:tmpl w:val="C7A485E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1C75B2"/>
    <w:multiLevelType w:val="hybridMultilevel"/>
    <w:tmpl w:val="4038F0D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FA6495"/>
    <w:multiLevelType w:val="hybridMultilevel"/>
    <w:tmpl w:val="FA4021F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365EF9"/>
    <w:multiLevelType w:val="hybridMultilevel"/>
    <w:tmpl w:val="1D7CA8B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6F638E"/>
    <w:multiLevelType w:val="hybridMultilevel"/>
    <w:tmpl w:val="F6BE5F18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B5406A"/>
    <w:multiLevelType w:val="hybridMultilevel"/>
    <w:tmpl w:val="92AC5D3C"/>
    <w:lvl w:ilvl="0" w:tplc="1E62EFC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49F50400"/>
    <w:multiLevelType w:val="hybridMultilevel"/>
    <w:tmpl w:val="B584196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567B2C"/>
    <w:multiLevelType w:val="hybridMultilevel"/>
    <w:tmpl w:val="6DF6193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4329AC"/>
    <w:multiLevelType w:val="hybridMultilevel"/>
    <w:tmpl w:val="8390B888"/>
    <w:lvl w:ilvl="0" w:tplc="2B3C0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046F9F"/>
    <w:multiLevelType w:val="hybridMultilevel"/>
    <w:tmpl w:val="23AE2064"/>
    <w:lvl w:ilvl="0" w:tplc="06345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9A62E4"/>
    <w:multiLevelType w:val="hybridMultilevel"/>
    <w:tmpl w:val="55AC09C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E66419"/>
    <w:multiLevelType w:val="hybridMultilevel"/>
    <w:tmpl w:val="A094EAF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004FCF"/>
    <w:multiLevelType w:val="hybridMultilevel"/>
    <w:tmpl w:val="F58A69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AD46D9"/>
    <w:multiLevelType w:val="hybridMultilevel"/>
    <w:tmpl w:val="FBD24A9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385CC7"/>
    <w:multiLevelType w:val="hybridMultilevel"/>
    <w:tmpl w:val="13B21C3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AA015E"/>
    <w:multiLevelType w:val="hybridMultilevel"/>
    <w:tmpl w:val="514C32D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F17E27"/>
    <w:multiLevelType w:val="hybridMultilevel"/>
    <w:tmpl w:val="D708C70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0C5408"/>
    <w:multiLevelType w:val="hybridMultilevel"/>
    <w:tmpl w:val="7388872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FC14DE"/>
    <w:multiLevelType w:val="hybridMultilevel"/>
    <w:tmpl w:val="04B852D2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4B698E"/>
    <w:multiLevelType w:val="hybridMultilevel"/>
    <w:tmpl w:val="914C7E20"/>
    <w:lvl w:ilvl="0" w:tplc="99FE2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FA3F25"/>
    <w:multiLevelType w:val="hybridMultilevel"/>
    <w:tmpl w:val="5A46BB1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910753">
    <w:abstractNumId w:val="27"/>
  </w:num>
  <w:num w:numId="2" w16cid:durableId="1225720472">
    <w:abstractNumId w:val="42"/>
  </w:num>
  <w:num w:numId="3" w16cid:durableId="1971594416">
    <w:abstractNumId w:val="47"/>
  </w:num>
  <w:num w:numId="4" w16cid:durableId="1371758074">
    <w:abstractNumId w:val="49"/>
  </w:num>
  <w:num w:numId="5" w16cid:durableId="310988039">
    <w:abstractNumId w:val="32"/>
  </w:num>
  <w:num w:numId="6" w16cid:durableId="749424221">
    <w:abstractNumId w:val="15"/>
  </w:num>
  <w:num w:numId="7" w16cid:durableId="1128938909">
    <w:abstractNumId w:val="31"/>
  </w:num>
  <w:num w:numId="8" w16cid:durableId="1686983266">
    <w:abstractNumId w:val="10"/>
  </w:num>
  <w:num w:numId="9" w16cid:durableId="1491215275">
    <w:abstractNumId w:val="23"/>
  </w:num>
  <w:num w:numId="10" w16cid:durableId="37978068">
    <w:abstractNumId w:val="40"/>
  </w:num>
  <w:num w:numId="11" w16cid:durableId="609511903">
    <w:abstractNumId w:val="17"/>
  </w:num>
  <w:num w:numId="12" w16cid:durableId="648948005">
    <w:abstractNumId w:val="28"/>
  </w:num>
  <w:num w:numId="13" w16cid:durableId="659428351">
    <w:abstractNumId w:val="22"/>
  </w:num>
  <w:num w:numId="14" w16cid:durableId="1682200051">
    <w:abstractNumId w:val="11"/>
  </w:num>
  <w:num w:numId="15" w16cid:durableId="92171087">
    <w:abstractNumId w:val="25"/>
  </w:num>
  <w:num w:numId="16" w16cid:durableId="572202361">
    <w:abstractNumId w:val="43"/>
  </w:num>
  <w:num w:numId="17" w16cid:durableId="851334626">
    <w:abstractNumId w:val="18"/>
  </w:num>
  <w:num w:numId="18" w16cid:durableId="1205144807">
    <w:abstractNumId w:val="39"/>
  </w:num>
  <w:num w:numId="19" w16cid:durableId="1140851573">
    <w:abstractNumId w:val="44"/>
  </w:num>
  <w:num w:numId="20" w16cid:durableId="752362039">
    <w:abstractNumId w:val="37"/>
  </w:num>
  <w:num w:numId="21" w16cid:durableId="1353922826">
    <w:abstractNumId w:val="36"/>
  </w:num>
  <w:num w:numId="22" w16cid:durableId="37777261">
    <w:abstractNumId w:val="41"/>
  </w:num>
  <w:num w:numId="23" w16cid:durableId="1625501674">
    <w:abstractNumId w:val="26"/>
  </w:num>
  <w:num w:numId="24" w16cid:durableId="902525928">
    <w:abstractNumId w:val="29"/>
  </w:num>
  <w:num w:numId="25" w16cid:durableId="636450994">
    <w:abstractNumId w:val="45"/>
  </w:num>
  <w:num w:numId="26" w16cid:durableId="1847403716">
    <w:abstractNumId w:val="35"/>
  </w:num>
  <w:num w:numId="27" w16cid:durableId="1375811189">
    <w:abstractNumId w:val="19"/>
  </w:num>
  <w:num w:numId="28" w16cid:durableId="1774595963">
    <w:abstractNumId w:val="46"/>
  </w:num>
  <w:num w:numId="29" w16cid:durableId="2085108694">
    <w:abstractNumId w:val="16"/>
  </w:num>
  <w:num w:numId="30" w16cid:durableId="491798697">
    <w:abstractNumId w:val="20"/>
  </w:num>
  <w:num w:numId="31" w16cid:durableId="1615988583">
    <w:abstractNumId w:val="9"/>
  </w:num>
  <w:num w:numId="32" w16cid:durableId="759720035">
    <w:abstractNumId w:val="7"/>
  </w:num>
  <w:num w:numId="33" w16cid:durableId="1682734828">
    <w:abstractNumId w:val="6"/>
  </w:num>
  <w:num w:numId="34" w16cid:durableId="1247805738">
    <w:abstractNumId w:val="5"/>
  </w:num>
  <w:num w:numId="35" w16cid:durableId="411007439">
    <w:abstractNumId w:val="4"/>
  </w:num>
  <w:num w:numId="36" w16cid:durableId="516817595">
    <w:abstractNumId w:val="8"/>
  </w:num>
  <w:num w:numId="37" w16cid:durableId="214858176">
    <w:abstractNumId w:val="3"/>
  </w:num>
  <w:num w:numId="38" w16cid:durableId="906962215">
    <w:abstractNumId w:val="2"/>
  </w:num>
  <w:num w:numId="39" w16cid:durableId="1964772050">
    <w:abstractNumId w:val="1"/>
  </w:num>
  <w:num w:numId="40" w16cid:durableId="981927054">
    <w:abstractNumId w:val="0"/>
  </w:num>
  <w:num w:numId="41" w16cid:durableId="2080127526">
    <w:abstractNumId w:val="30"/>
  </w:num>
  <w:num w:numId="42" w16cid:durableId="787436837">
    <w:abstractNumId w:val="34"/>
  </w:num>
  <w:num w:numId="43" w16cid:durableId="1871215681">
    <w:abstractNumId w:val="12"/>
  </w:num>
  <w:num w:numId="44" w16cid:durableId="1096512620">
    <w:abstractNumId w:val="21"/>
  </w:num>
  <w:num w:numId="45" w16cid:durableId="15469898">
    <w:abstractNumId w:val="14"/>
  </w:num>
  <w:num w:numId="46" w16cid:durableId="1583682553">
    <w:abstractNumId w:val="24"/>
  </w:num>
  <w:num w:numId="47" w16cid:durableId="1801682631">
    <w:abstractNumId w:val="48"/>
  </w:num>
  <w:num w:numId="48" w16cid:durableId="1658848134">
    <w:abstractNumId w:val="38"/>
  </w:num>
  <w:num w:numId="49" w16cid:durableId="1780907303">
    <w:abstractNumId w:val="13"/>
  </w:num>
  <w:num w:numId="50" w16cid:durableId="370035426">
    <w:abstractNumId w:val="3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1AE4"/>
    <w:rsid w:val="000021A2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040B"/>
    <w:rsid w:val="00011468"/>
    <w:rsid w:val="00011F45"/>
    <w:rsid w:val="000124DF"/>
    <w:rsid w:val="000131A3"/>
    <w:rsid w:val="000132BF"/>
    <w:rsid w:val="00013C0A"/>
    <w:rsid w:val="00013DDD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49DA"/>
    <w:rsid w:val="00025085"/>
    <w:rsid w:val="00025921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1F46"/>
    <w:rsid w:val="0004229E"/>
    <w:rsid w:val="0004268F"/>
    <w:rsid w:val="000432B1"/>
    <w:rsid w:val="000434DF"/>
    <w:rsid w:val="00043949"/>
    <w:rsid w:val="0004394B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5AF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36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68C2"/>
    <w:rsid w:val="00067033"/>
    <w:rsid w:val="00067268"/>
    <w:rsid w:val="000674CE"/>
    <w:rsid w:val="000676E6"/>
    <w:rsid w:val="000706D5"/>
    <w:rsid w:val="00070DF1"/>
    <w:rsid w:val="0007213A"/>
    <w:rsid w:val="00073579"/>
    <w:rsid w:val="00073D6E"/>
    <w:rsid w:val="000741EF"/>
    <w:rsid w:val="000749C5"/>
    <w:rsid w:val="00074F07"/>
    <w:rsid w:val="0007564C"/>
    <w:rsid w:val="00075E08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BD6"/>
    <w:rsid w:val="00084B33"/>
    <w:rsid w:val="0008501C"/>
    <w:rsid w:val="00085103"/>
    <w:rsid w:val="00085203"/>
    <w:rsid w:val="00085D87"/>
    <w:rsid w:val="00086352"/>
    <w:rsid w:val="00086457"/>
    <w:rsid w:val="0008678B"/>
    <w:rsid w:val="00086D8D"/>
    <w:rsid w:val="00087165"/>
    <w:rsid w:val="000872DF"/>
    <w:rsid w:val="0008757B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7BB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B78"/>
    <w:rsid w:val="000D2C19"/>
    <w:rsid w:val="000D2CA4"/>
    <w:rsid w:val="000D2FF5"/>
    <w:rsid w:val="000D4A13"/>
    <w:rsid w:val="000D57A2"/>
    <w:rsid w:val="000D5DB2"/>
    <w:rsid w:val="000D5DBE"/>
    <w:rsid w:val="000D7347"/>
    <w:rsid w:val="000D78AF"/>
    <w:rsid w:val="000D7998"/>
    <w:rsid w:val="000D7AA6"/>
    <w:rsid w:val="000D7DE3"/>
    <w:rsid w:val="000D7F04"/>
    <w:rsid w:val="000E042D"/>
    <w:rsid w:val="000E1147"/>
    <w:rsid w:val="000E203E"/>
    <w:rsid w:val="000E2A67"/>
    <w:rsid w:val="000E2E63"/>
    <w:rsid w:val="000E4C48"/>
    <w:rsid w:val="000E4E3C"/>
    <w:rsid w:val="000E55B2"/>
    <w:rsid w:val="000E5E0E"/>
    <w:rsid w:val="000F02C9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0F9"/>
    <w:rsid w:val="000F431B"/>
    <w:rsid w:val="000F4B81"/>
    <w:rsid w:val="000F4FCC"/>
    <w:rsid w:val="000F52F4"/>
    <w:rsid w:val="000F55BA"/>
    <w:rsid w:val="000F6876"/>
    <w:rsid w:val="000F6ABF"/>
    <w:rsid w:val="001000C8"/>
    <w:rsid w:val="00100247"/>
    <w:rsid w:val="00101DC6"/>
    <w:rsid w:val="0010205D"/>
    <w:rsid w:val="00102F71"/>
    <w:rsid w:val="00104C96"/>
    <w:rsid w:val="00104CF5"/>
    <w:rsid w:val="00104D82"/>
    <w:rsid w:val="0010561C"/>
    <w:rsid w:val="001056CB"/>
    <w:rsid w:val="001062AE"/>
    <w:rsid w:val="001066AD"/>
    <w:rsid w:val="001077C6"/>
    <w:rsid w:val="001078E4"/>
    <w:rsid w:val="001110D2"/>
    <w:rsid w:val="0011190E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27E9A"/>
    <w:rsid w:val="00130B4D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1FE"/>
    <w:rsid w:val="00140622"/>
    <w:rsid w:val="001406F8"/>
    <w:rsid w:val="00140DB8"/>
    <w:rsid w:val="00140FF3"/>
    <w:rsid w:val="0014133F"/>
    <w:rsid w:val="00141AEC"/>
    <w:rsid w:val="00141D69"/>
    <w:rsid w:val="0014286F"/>
    <w:rsid w:val="00144000"/>
    <w:rsid w:val="0014402F"/>
    <w:rsid w:val="0014486D"/>
    <w:rsid w:val="001448DE"/>
    <w:rsid w:val="001453C8"/>
    <w:rsid w:val="00146CF0"/>
    <w:rsid w:val="00147C2C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496"/>
    <w:rsid w:val="001555D7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29B1"/>
    <w:rsid w:val="00182AE6"/>
    <w:rsid w:val="00183046"/>
    <w:rsid w:val="001831FF"/>
    <w:rsid w:val="001838ED"/>
    <w:rsid w:val="00183FB5"/>
    <w:rsid w:val="00184DB0"/>
    <w:rsid w:val="00185F85"/>
    <w:rsid w:val="001869AE"/>
    <w:rsid w:val="00187383"/>
    <w:rsid w:val="001875A1"/>
    <w:rsid w:val="00187AC2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3DFF"/>
    <w:rsid w:val="00194A01"/>
    <w:rsid w:val="00194D9A"/>
    <w:rsid w:val="00195426"/>
    <w:rsid w:val="0019560B"/>
    <w:rsid w:val="00195E2B"/>
    <w:rsid w:val="00196147"/>
    <w:rsid w:val="0019630A"/>
    <w:rsid w:val="0019631C"/>
    <w:rsid w:val="001972E0"/>
    <w:rsid w:val="00197957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259"/>
    <w:rsid w:val="001A7529"/>
    <w:rsid w:val="001B1575"/>
    <w:rsid w:val="001B2CCF"/>
    <w:rsid w:val="001B30A8"/>
    <w:rsid w:val="001B30D8"/>
    <w:rsid w:val="001B3815"/>
    <w:rsid w:val="001B42AB"/>
    <w:rsid w:val="001B4580"/>
    <w:rsid w:val="001B4DFE"/>
    <w:rsid w:val="001B610D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239"/>
    <w:rsid w:val="001C2A56"/>
    <w:rsid w:val="001C30A1"/>
    <w:rsid w:val="001C326A"/>
    <w:rsid w:val="001C37F1"/>
    <w:rsid w:val="001C3810"/>
    <w:rsid w:val="001C38D3"/>
    <w:rsid w:val="001C3CDE"/>
    <w:rsid w:val="001C5EDE"/>
    <w:rsid w:val="001C6408"/>
    <w:rsid w:val="001C6C2E"/>
    <w:rsid w:val="001D0158"/>
    <w:rsid w:val="001D0608"/>
    <w:rsid w:val="001D0846"/>
    <w:rsid w:val="001D086E"/>
    <w:rsid w:val="001D09D1"/>
    <w:rsid w:val="001D09DB"/>
    <w:rsid w:val="001D0C4C"/>
    <w:rsid w:val="001D116F"/>
    <w:rsid w:val="001D2337"/>
    <w:rsid w:val="001D2758"/>
    <w:rsid w:val="001D2AB5"/>
    <w:rsid w:val="001D3B03"/>
    <w:rsid w:val="001D3FF9"/>
    <w:rsid w:val="001D41D6"/>
    <w:rsid w:val="001D47D5"/>
    <w:rsid w:val="001D53E5"/>
    <w:rsid w:val="001D5475"/>
    <w:rsid w:val="001D5A1C"/>
    <w:rsid w:val="001D5B7A"/>
    <w:rsid w:val="001D741F"/>
    <w:rsid w:val="001D7A02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214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50E7"/>
    <w:rsid w:val="002063BC"/>
    <w:rsid w:val="00207F95"/>
    <w:rsid w:val="0021037A"/>
    <w:rsid w:val="00210639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58AC"/>
    <w:rsid w:val="00217241"/>
    <w:rsid w:val="002173D7"/>
    <w:rsid w:val="00217CB2"/>
    <w:rsid w:val="002200D2"/>
    <w:rsid w:val="00220382"/>
    <w:rsid w:val="0022061D"/>
    <w:rsid w:val="00220807"/>
    <w:rsid w:val="00220DA5"/>
    <w:rsid w:val="00220DEF"/>
    <w:rsid w:val="002212B6"/>
    <w:rsid w:val="00221CED"/>
    <w:rsid w:val="002224BE"/>
    <w:rsid w:val="00222640"/>
    <w:rsid w:val="00222B97"/>
    <w:rsid w:val="00222DD4"/>
    <w:rsid w:val="00223235"/>
    <w:rsid w:val="0022452E"/>
    <w:rsid w:val="00225825"/>
    <w:rsid w:val="00226294"/>
    <w:rsid w:val="00226311"/>
    <w:rsid w:val="00226AA4"/>
    <w:rsid w:val="00230100"/>
    <w:rsid w:val="00230213"/>
    <w:rsid w:val="00230A2F"/>
    <w:rsid w:val="00231385"/>
    <w:rsid w:val="00231473"/>
    <w:rsid w:val="0023170B"/>
    <w:rsid w:val="002320AB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8E6"/>
    <w:rsid w:val="00246B63"/>
    <w:rsid w:val="0024767B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7E6"/>
    <w:rsid w:val="00257CA5"/>
    <w:rsid w:val="00257CF8"/>
    <w:rsid w:val="002601B5"/>
    <w:rsid w:val="002605C8"/>
    <w:rsid w:val="002608FF"/>
    <w:rsid w:val="002610D6"/>
    <w:rsid w:val="0026115A"/>
    <w:rsid w:val="002611B8"/>
    <w:rsid w:val="00261363"/>
    <w:rsid w:val="00261C3A"/>
    <w:rsid w:val="00261FDF"/>
    <w:rsid w:val="0026225B"/>
    <w:rsid w:val="002643C4"/>
    <w:rsid w:val="00265D26"/>
    <w:rsid w:val="00266304"/>
    <w:rsid w:val="00266FB3"/>
    <w:rsid w:val="002673F4"/>
    <w:rsid w:val="00270372"/>
    <w:rsid w:val="002703F5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76F8D"/>
    <w:rsid w:val="00277D56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727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109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E13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4C60"/>
    <w:rsid w:val="002B4EA6"/>
    <w:rsid w:val="002B5A75"/>
    <w:rsid w:val="002B78FD"/>
    <w:rsid w:val="002B7929"/>
    <w:rsid w:val="002C1D0D"/>
    <w:rsid w:val="002C3091"/>
    <w:rsid w:val="002C416B"/>
    <w:rsid w:val="002C4196"/>
    <w:rsid w:val="002C44DD"/>
    <w:rsid w:val="002C55A6"/>
    <w:rsid w:val="002C5B50"/>
    <w:rsid w:val="002C611F"/>
    <w:rsid w:val="002C6664"/>
    <w:rsid w:val="002C6C1F"/>
    <w:rsid w:val="002C6F8E"/>
    <w:rsid w:val="002C7125"/>
    <w:rsid w:val="002C72AA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2A07"/>
    <w:rsid w:val="002F3268"/>
    <w:rsid w:val="002F4984"/>
    <w:rsid w:val="002F4CE9"/>
    <w:rsid w:val="002F5FA3"/>
    <w:rsid w:val="002F637F"/>
    <w:rsid w:val="002F7283"/>
    <w:rsid w:val="002F79D1"/>
    <w:rsid w:val="002F7AA8"/>
    <w:rsid w:val="00300FF6"/>
    <w:rsid w:val="00301563"/>
    <w:rsid w:val="00302BF8"/>
    <w:rsid w:val="00302D64"/>
    <w:rsid w:val="00302E6C"/>
    <w:rsid w:val="003034FD"/>
    <w:rsid w:val="00304301"/>
    <w:rsid w:val="00304597"/>
    <w:rsid w:val="0030594A"/>
    <w:rsid w:val="00305BA9"/>
    <w:rsid w:val="00307200"/>
    <w:rsid w:val="00307AEC"/>
    <w:rsid w:val="00311BB8"/>
    <w:rsid w:val="0031259F"/>
    <w:rsid w:val="00313DF2"/>
    <w:rsid w:val="00313E24"/>
    <w:rsid w:val="0031473C"/>
    <w:rsid w:val="00314FF9"/>
    <w:rsid w:val="003154C5"/>
    <w:rsid w:val="00315B15"/>
    <w:rsid w:val="00316697"/>
    <w:rsid w:val="00317198"/>
    <w:rsid w:val="00317AB1"/>
    <w:rsid w:val="00317ACC"/>
    <w:rsid w:val="00317B64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5DE"/>
    <w:rsid w:val="00340BFB"/>
    <w:rsid w:val="00341176"/>
    <w:rsid w:val="0034119D"/>
    <w:rsid w:val="0034139F"/>
    <w:rsid w:val="00341652"/>
    <w:rsid w:val="00341C5D"/>
    <w:rsid w:val="003425A0"/>
    <w:rsid w:val="0034328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07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0768"/>
    <w:rsid w:val="00360828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59DB"/>
    <w:rsid w:val="003763EE"/>
    <w:rsid w:val="003766DC"/>
    <w:rsid w:val="00376BB0"/>
    <w:rsid w:val="00377BAF"/>
    <w:rsid w:val="00377BCD"/>
    <w:rsid w:val="003809AE"/>
    <w:rsid w:val="00381C4C"/>
    <w:rsid w:val="00382775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90352"/>
    <w:rsid w:val="00390846"/>
    <w:rsid w:val="00390979"/>
    <w:rsid w:val="00391176"/>
    <w:rsid w:val="00391816"/>
    <w:rsid w:val="00391ADB"/>
    <w:rsid w:val="00391DE8"/>
    <w:rsid w:val="00392562"/>
    <w:rsid w:val="003925D6"/>
    <w:rsid w:val="0039312B"/>
    <w:rsid w:val="003932E2"/>
    <w:rsid w:val="00394931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CB4"/>
    <w:rsid w:val="003B34BE"/>
    <w:rsid w:val="003B3832"/>
    <w:rsid w:val="003B3F39"/>
    <w:rsid w:val="003B4660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BB7"/>
    <w:rsid w:val="003C1FCE"/>
    <w:rsid w:val="003C2054"/>
    <w:rsid w:val="003C252C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3B08"/>
    <w:rsid w:val="003D4857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804"/>
    <w:rsid w:val="003E3989"/>
    <w:rsid w:val="003E3DB0"/>
    <w:rsid w:val="003E4D74"/>
    <w:rsid w:val="003E4FFB"/>
    <w:rsid w:val="003E611B"/>
    <w:rsid w:val="003E6416"/>
    <w:rsid w:val="003E77AA"/>
    <w:rsid w:val="003F02B1"/>
    <w:rsid w:val="003F12F9"/>
    <w:rsid w:val="003F15B4"/>
    <w:rsid w:val="003F1A6C"/>
    <w:rsid w:val="003F1C1D"/>
    <w:rsid w:val="003F1FF9"/>
    <w:rsid w:val="003F204C"/>
    <w:rsid w:val="003F24C7"/>
    <w:rsid w:val="003F2984"/>
    <w:rsid w:val="003F3363"/>
    <w:rsid w:val="003F3AEC"/>
    <w:rsid w:val="003F426C"/>
    <w:rsid w:val="003F426D"/>
    <w:rsid w:val="003F437C"/>
    <w:rsid w:val="003F5ED6"/>
    <w:rsid w:val="003F5F5D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07CC2"/>
    <w:rsid w:val="004115AD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0109"/>
    <w:rsid w:val="00421FCB"/>
    <w:rsid w:val="00422A48"/>
    <w:rsid w:val="00422D96"/>
    <w:rsid w:val="00422F20"/>
    <w:rsid w:val="00423159"/>
    <w:rsid w:val="00424556"/>
    <w:rsid w:val="0042519C"/>
    <w:rsid w:val="00425227"/>
    <w:rsid w:val="00426A2A"/>
    <w:rsid w:val="00426EDD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C12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05B7"/>
    <w:rsid w:val="00452016"/>
    <w:rsid w:val="00452057"/>
    <w:rsid w:val="0045208A"/>
    <w:rsid w:val="00452F14"/>
    <w:rsid w:val="004530D3"/>
    <w:rsid w:val="0045310D"/>
    <w:rsid w:val="00453B06"/>
    <w:rsid w:val="00454052"/>
    <w:rsid w:val="00454413"/>
    <w:rsid w:val="00454713"/>
    <w:rsid w:val="004549AD"/>
    <w:rsid w:val="00455BC7"/>
    <w:rsid w:val="00455D52"/>
    <w:rsid w:val="0045681A"/>
    <w:rsid w:val="00456C7F"/>
    <w:rsid w:val="00456F69"/>
    <w:rsid w:val="00457CDB"/>
    <w:rsid w:val="0046140A"/>
    <w:rsid w:val="00461B6A"/>
    <w:rsid w:val="00462395"/>
    <w:rsid w:val="004629B7"/>
    <w:rsid w:val="00463323"/>
    <w:rsid w:val="0046428D"/>
    <w:rsid w:val="004643DF"/>
    <w:rsid w:val="0046447E"/>
    <w:rsid w:val="00464AC2"/>
    <w:rsid w:val="0046573B"/>
    <w:rsid w:val="004663DB"/>
    <w:rsid w:val="00467666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7DA"/>
    <w:rsid w:val="00473952"/>
    <w:rsid w:val="004740A3"/>
    <w:rsid w:val="004745BD"/>
    <w:rsid w:val="00474979"/>
    <w:rsid w:val="0047544B"/>
    <w:rsid w:val="00475A42"/>
    <w:rsid w:val="004806A4"/>
    <w:rsid w:val="00482053"/>
    <w:rsid w:val="00482C02"/>
    <w:rsid w:val="00483E32"/>
    <w:rsid w:val="00484186"/>
    <w:rsid w:val="004854B6"/>
    <w:rsid w:val="00485542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BDC"/>
    <w:rsid w:val="00494D54"/>
    <w:rsid w:val="00494FB2"/>
    <w:rsid w:val="00495C4F"/>
    <w:rsid w:val="0049616A"/>
    <w:rsid w:val="0049693A"/>
    <w:rsid w:val="004A0017"/>
    <w:rsid w:val="004A0811"/>
    <w:rsid w:val="004A176E"/>
    <w:rsid w:val="004A1CBB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0AA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266"/>
    <w:rsid w:val="004B3840"/>
    <w:rsid w:val="004B3BDF"/>
    <w:rsid w:val="004B49BD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FD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2FE8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D7759"/>
    <w:rsid w:val="004E01BD"/>
    <w:rsid w:val="004E0C16"/>
    <w:rsid w:val="004E13D1"/>
    <w:rsid w:val="004E1912"/>
    <w:rsid w:val="004E193B"/>
    <w:rsid w:val="004E1E6E"/>
    <w:rsid w:val="004E202D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1FF"/>
    <w:rsid w:val="004E725E"/>
    <w:rsid w:val="004E797A"/>
    <w:rsid w:val="004E79FD"/>
    <w:rsid w:val="004F1388"/>
    <w:rsid w:val="004F1EAF"/>
    <w:rsid w:val="004F27B8"/>
    <w:rsid w:val="004F2989"/>
    <w:rsid w:val="004F2D9B"/>
    <w:rsid w:val="004F44AE"/>
    <w:rsid w:val="004F4845"/>
    <w:rsid w:val="004F4D95"/>
    <w:rsid w:val="004F4DBF"/>
    <w:rsid w:val="004F5039"/>
    <w:rsid w:val="004F5044"/>
    <w:rsid w:val="004F519F"/>
    <w:rsid w:val="004F5327"/>
    <w:rsid w:val="004F71B8"/>
    <w:rsid w:val="004F7AFF"/>
    <w:rsid w:val="0050142A"/>
    <w:rsid w:val="00501490"/>
    <w:rsid w:val="00502156"/>
    <w:rsid w:val="00502302"/>
    <w:rsid w:val="0050252C"/>
    <w:rsid w:val="00502938"/>
    <w:rsid w:val="0050296E"/>
    <w:rsid w:val="005036C7"/>
    <w:rsid w:val="00503757"/>
    <w:rsid w:val="00503D6B"/>
    <w:rsid w:val="0050430E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BE7"/>
    <w:rsid w:val="00514EF1"/>
    <w:rsid w:val="00515070"/>
    <w:rsid w:val="00515C77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1EF"/>
    <w:rsid w:val="00530437"/>
    <w:rsid w:val="00530D1E"/>
    <w:rsid w:val="00530D80"/>
    <w:rsid w:val="00531C6D"/>
    <w:rsid w:val="005321CD"/>
    <w:rsid w:val="00532AA7"/>
    <w:rsid w:val="00535D3D"/>
    <w:rsid w:val="00535D98"/>
    <w:rsid w:val="005360A7"/>
    <w:rsid w:val="00537A9D"/>
    <w:rsid w:val="00537ECF"/>
    <w:rsid w:val="00540F03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B24"/>
    <w:rsid w:val="005512D2"/>
    <w:rsid w:val="0055174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63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0D85"/>
    <w:rsid w:val="005610A9"/>
    <w:rsid w:val="005611AA"/>
    <w:rsid w:val="005611D8"/>
    <w:rsid w:val="00561713"/>
    <w:rsid w:val="0056242B"/>
    <w:rsid w:val="00562B1B"/>
    <w:rsid w:val="00562E4E"/>
    <w:rsid w:val="005635A7"/>
    <w:rsid w:val="00563892"/>
    <w:rsid w:val="00563FCE"/>
    <w:rsid w:val="005641E3"/>
    <w:rsid w:val="00565E00"/>
    <w:rsid w:val="005663C7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2E1F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4F7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213"/>
    <w:rsid w:val="00586F16"/>
    <w:rsid w:val="005871C7"/>
    <w:rsid w:val="00587507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2813"/>
    <w:rsid w:val="005935CA"/>
    <w:rsid w:val="005937F4"/>
    <w:rsid w:val="00593A60"/>
    <w:rsid w:val="00594096"/>
    <w:rsid w:val="0059437F"/>
    <w:rsid w:val="00594D50"/>
    <w:rsid w:val="0059554D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B0824"/>
    <w:rsid w:val="005B0852"/>
    <w:rsid w:val="005B0BB1"/>
    <w:rsid w:val="005B1C24"/>
    <w:rsid w:val="005B30A8"/>
    <w:rsid w:val="005B342B"/>
    <w:rsid w:val="005B3673"/>
    <w:rsid w:val="005B3A19"/>
    <w:rsid w:val="005B47B8"/>
    <w:rsid w:val="005B49CC"/>
    <w:rsid w:val="005B4C28"/>
    <w:rsid w:val="005B4CA3"/>
    <w:rsid w:val="005B4D4E"/>
    <w:rsid w:val="005B5098"/>
    <w:rsid w:val="005B5681"/>
    <w:rsid w:val="005B583C"/>
    <w:rsid w:val="005B6E92"/>
    <w:rsid w:val="005C015D"/>
    <w:rsid w:val="005C0434"/>
    <w:rsid w:val="005C05BD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D6E"/>
    <w:rsid w:val="005D5F7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282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445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1AF"/>
    <w:rsid w:val="006107CF"/>
    <w:rsid w:val="006107DB"/>
    <w:rsid w:val="00610EB7"/>
    <w:rsid w:val="0061146A"/>
    <w:rsid w:val="0061195E"/>
    <w:rsid w:val="00612302"/>
    <w:rsid w:val="0061236C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157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48C"/>
    <w:rsid w:val="0062660F"/>
    <w:rsid w:val="0062662D"/>
    <w:rsid w:val="0062671E"/>
    <w:rsid w:val="00626B72"/>
    <w:rsid w:val="00626E57"/>
    <w:rsid w:val="0062767B"/>
    <w:rsid w:val="00627963"/>
    <w:rsid w:val="00627C11"/>
    <w:rsid w:val="006300E8"/>
    <w:rsid w:val="00630250"/>
    <w:rsid w:val="0063036D"/>
    <w:rsid w:val="00630C2E"/>
    <w:rsid w:val="00630C9E"/>
    <w:rsid w:val="00630FF1"/>
    <w:rsid w:val="006316E5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132"/>
    <w:rsid w:val="006355FB"/>
    <w:rsid w:val="0063582A"/>
    <w:rsid w:val="006361CA"/>
    <w:rsid w:val="00636F9D"/>
    <w:rsid w:val="00636FFA"/>
    <w:rsid w:val="0063728E"/>
    <w:rsid w:val="006375D0"/>
    <w:rsid w:val="006400F3"/>
    <w:rsid w:val="00640420"/>
    <w:rsid w:val="0064043A"/>
    <w:rsid w:val="006405EC"/>
    <w:rsid w:val="00640D52"/>
    <w:rsid w:val="00641269"/>
    <w:rsid w:val="00641C3E"/>
    <w:rsid w:val="006425F8"/>
    <w:rsid w:val="006427A8"/>
    <w:rsid w:val="006431EC"/>
    <w:rsid w:val="0064398A"/>
    <w:rsid w:val="00644449"/>
    <w:rsid w:val="00644964"/>
    <w:rsid w:val="00644C39"/>
    <w:rsid w:val="00646744"/>
    <w:rsid w:val="00646F66"/>
    <w:rsid w:val="00647623"/>
    <w:rsid w:val="006508C6"/>
    <w:rsid w:val="00650B9A"/>
    <w:rsid w:val="0065101E"/>
    <w:rsid w:val="006513FB"/>
    <w:rsid w:val="0065143F"/>
    <w:rsid w:val="00651567"/>
    <w:rsid w:val="00652819"/>
    <w:rsid w:val="00652ACA"/>
    <w:rsid w:val="00652FD9"/>
    <w:rsid w:val="00653E86"/>
    <w:rsid w:val="0065403E"/>
    <w:rsid w:val="00655012"/>
    <w:rsid w:val="0065516B"/>
    <w:rsid w:val="006556FB"/>
    <w:rsid w:val="00655955"/>
    <w:rsid w:val="006570A7"/>
    <w:rsid w:val="00660154"/>
    <w:rsid w:val="00660761"/>
    <w:rsid w:val="00660C3D"/>
    <w:rsid w:val="00660C93"/>
    <w:rsid w:val="006610EA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67C28"/>
    <w:rsid w:val="006701B3"/>
    <w:rsid w:val="00670F45"/>
    <w:rsid w:val="00670F47"/>
    <w:rsid w:val="006713F9"/>
    <w:rsid w:val="00672176"/>
    <w:rsid w:val="00672DBB"/>
    <w:rsid w:val="00672E16"/>
    <w:rsid w:val="00673645"/>
    <w:rsid w:val="00674568"/>
    <w:rsid w:val="006750D4"/>
    <w:rsid w:val="006752A2"/>
    <w:rsid w:val="0067569E"/>
    <w:rsid w:val="00675E81"/>
    <w:rsid w:val="00675E8C"/>
    <w:rsid w:val="00676030"/>
    <w:rsid w:val="006768D8"/>
    <w:rsid w:val="0067723D"/>
    <w:rsid w:val="006775FF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3937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8F"/>
    <w:rsid w:val="00692F90"/>
    <w:rsid w:val="0069432A"/>
    <w:rsid w:val="00694798"/>
    <w:rsid w:val="006947F8"/>
    <w:rsid w:val="006959FF"/>
    <w:rsid w:val="00695A6E"/>
    <w:rsid w:val="006965BF"/>
    <w:rsid w:val="0069715A"/>
    <w:rsid w:val="006A07ED"/>
    <w:rsid w:val="006A12CD"/>
    <w:rsid w:val="006A2B35"/>
    <w:rsid w:val="006A31E8"/>
    <w:rsid w:val="006A32F5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D92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64"/>
    <w:rsid w:val="006B31CB"/>
    <w:rsid w:val="006B333A"/>
    <w:rsid w:val="006B3658"/>
    <w:rsid w:val="006B3A52"/>
    <w:rsid w:val="006B3AE7"/>
    <w:rsid w:val="006B3D5E"/>
    <w:rsid w:val="006B3F43"/>
    <w:rsid w:val="006B461C"/>
    <w:rsid w:val="006B489F"/>
    <w:rsid w:val="006B4A6A"/>
    <w:rsid w:val="006B5F56"/>
    <w:rsid w:val="006B61F9"/>
    <w:rsid w:val="006B6F3C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5FD0"/>
    <w:rsid w:val="006C6077"/>
    <w:rsid w:val="006C6627"/>
    <w:rsid w:val="006C7441"/>
    <w:rsid w:val="006D068E"/>
    <w:rsid w:val="006D0885"/>
    <w:rsid w:val="006D0D00"/>
    <w:rsid w:val="006D0F41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40F"/>
    <w:rsid w:val="006D6733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7597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3FA"/>
    <w:rsid w:val="006F4551"/>
    <w:rsid w:val="006F48E8"/>
    <w:rsid w:val="006F4A9D"/>
    <w:rsid w:val="006F4CA4"/>
    <w:rsid w:val="006F54EC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C3D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2B9E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7ED"/>
    <w:rsid w:val="0073681D"/>
    <w:rsid w:val="00737409"/>
    <w:rsid w:val="007375C2"/>
    <w:rsid w:val="00737802"/>
    <w:rsid w:val="007404F5"/>
    <w:rsid w:val="007413E6"/>
    <w:rsid w:val="007415E6"/>
    <w:rsid w:val="00741D46"/>
    <w:rsid w:val="00741E92"/>
    <w:rsid w:val="00743A1B"/>
    <w:rsid w:val="00743B02"/>
    <w:rsid w:val="00744132"/>
    <w:rsid w:val="007441CA"/>
    <w:rsid w:val="0074420C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492"/>
    <w:rsid w:val="00750693"/>
    <w:rsid w:val="007507FD"/>
    <w:rsid w:val="00750D2C"/>
    <w:rsid w:val="007515E7"/>
    <w:rsid w:val="00752829"/>
    <w:rsid w:val="00752AF4"/>
    <w:rsid w:val="00752C9B"/>
    <w:rsid w:val="00752F3F"/>
    <w:rsid w:val="0075359D"/>
    <w:rsid w:val="00754389"/>
    <w:rsid w:val="0075448E"/>
    <w:rsid w:val="0075487D"/>
    <w:rsid w:val="00754A62"/>
    <w:rsid w:val="007554C1"/>
    <w:rsid w:val="00755DA7"/>
    <w:rsid w:val="0075623E"/>
    <w:rsid w:val="007563AD"/>
    <w:rsid w:val="007567A4"/>
    <w:rsid w:val="00757065"/>
    <w:rsid w:val="00757851"/>
    <w:rsid w:val="007603D9"/>
    <w:rsid w:val="00760C0E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721"/>
    <w:rsid w:val="00765D11"/>
    <w:rsid w:val="00765D36"/>
    <w:rsid w:val="00766B63"/>
    <w:rsid w:val="00766C9E"/>
    <w:rsid w:val="007670E3"/>
    <w:rsid w:val="00767173"/>
    <w:rsid w:val="007675EA"/>
    <w:rsid w:val="00767F48"/>
    <w:rsid w:val="00770057"/>
    <w:rsid w:val="00770726"/>
    <w:rsid w:val="007707EF"/>
    <w:rsid w:val="00770965"/>
    <w:rsid w:val="007711E2"/>
    <w:rsid w:val="00771432"/>
    <w:rsid w:val="00771A7E"/>
    <w:rsid w:val="00771DF5"/>
    <w:rsid w:val="00772270"/>
    <w:rsid w:val="00773FE7"/>
    <w:rsid w:val="00774412"/>
    <w:rsid w:val="0077492E"/>
    <w:rsid w:val="00776E94"/>
    <w:rsid w:val="00777314"/>
    <w:rsid w:val="007778FA"/>
    <w:rsid w:val="00777B99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1F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878F1"/>
    <w:rsid w:val="00790078"/>
    <w:rsid w:val="007901A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DE7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07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66A2"/>
    <w:rsid w:val="007C7A69"/>
    <w:rsid w:val="007D0FAE"/>
    <w:rsid w:val="007D2116"/>
    <w:rsid w:val="007D2CF1"/>
    <w:rsid w:val="007D330C"/>
    <w:rsid w:val="007D3BF1"/>
    <w:rsid w:val="007D3F8F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72A"/>
    <w:rsid w:val="007E3892"/>
    <w:rsid w:val="007E39E2"/>
    <w:rsid w:val="007E42B9"/>
    <w:rsid w:val="007E4803"/>
    <w:rsid w:val="007E5055"/>
    <w:rsid w:val="007E51D2"/>
    <w:rsid w:val="007E64FB"/>
    <w:rsid w:val="007E6B56"/>
    <w:rsid w:val="007E70F1"/>
    <w:rsid w:val="007E7964"/>
    <w:rsid w:val="007E79FF"/>
    <w:rsid w:val="007E7B5E"/>
    <w:rsid w:val="007E7C02"/>
    <w:rsid w:val="007F0583"/>
    <w:rsid w:val="007F05EC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1C1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69"/>
    <w:rsid w:val="00810159"/>
    <w:rsid w:val="0081027F"/>
    <w:rsid w:val="00810468"/>
    <w:rsid w:val="008107A9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0E8"/>
    <w:rsid w:val="00823988"/>
    <w:rsid w:val="00824443"/>
    <w:rsid w:val="008245CE"/>
    <w:rsid w:val="008245E7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208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00E3"/>
    <w:rsid w:val="00841959"/>
    <w:rsid w:val="008436E7"/>
    <w:rsid w:val="00843DA2"/>
    <w:rsid w:val="00844AA2"/>
    <w:rsid w:val="00845CFF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8A8"/>
    <w:rsid w:val="00854D4A"/>
    <w:rsid w:val="0085518D"/>
    <w:rsid w:val="008558C6"/>
    <w:rsid w:val="00855C02"/>
    <w:rsid w:val="00856F7A"/>
    <w:rsid w:val="0085717D"/>
    <w:rsid w:val="008571C0"/>
    <w:rsid w:val="00857209"/>
    <w:rsid w:val="0085740D"/>
    <w:rsid w:val="00857436"/>
    <w:rsid w:val="0085761A"/>
    <w:rsid w:val="00857706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4F81"/>
    <w:rsid w:val="00865716"/>
    <w:rsid w:val="00866612"/>
    <w:rsid w:val="008667CA"/>
    <w:rsid w:val="00866F0C"/>
    <w:rsid w:val="00871A17"/>
    <w:rsid w:val="00871A9E"/>
    <w:rsid w:val="00872925"/>
    <w:rsid w:val="00873095"/>
    <w:rsid w:val="008732D5"/>
    <w:rsid w:val="0087336D"/>
    <w:rsid w:val="008735FD"/>
    <w:rsid w:val="00873787"/>
    <w:rsid w:val="00873791"/>
    <w:rsid w:val="00874721"/>
    <w:rsid w:val="008748B2"/>
    <w:rsid w:val="00875D65"/>
    <w:rsid w:val="0087637B"/>
    <w:rsid w:val="0087690A"/>
    <w:rsid w:val="00877A40"/>
    <w:rsid w:val="008806D0"/>
    <w:rsid w:val="00880CC7"/>
    <w:rsid w:val="00881298"/>
    <w:rsid w:val="008813D6"/>
    <w:rsid w:val="00881572"/>
    <w:rsid w:val="008815E0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782"/>
    <w:rsid w:val="008911EA"/>
    <w:rsid w:val="00891440"/>
    <w:rsid w:val="008916E2"/>
    <w:rsid w:val="008918D5"/>
    <w:rsid w:val="00891A9A"/>
    <w:rsid w:val="008921F5"/>
    <w:rsid w:val="00892737"/>
    <w:rsid w:val="008928D5"/>
    <w:rsid w:val="00892A9C"/>
    <w:rsid w:val="00893AFC"/>
    <w:rsid w:val="00893BC7"/>
    <w:rsid w:val="00894548"/>
    <w:rsid w:val="00894711"/>
    <w:rsid w:val="008947F2"/>
    <w:rsid w:val="00894B5E"/>
    <w:rsid w:val="00894BCD"/>
    <w:rsid w:val="00894DD8"/>
    <w:rsid w:val="00894E5C"/>
    <w:rsid w:val="00895253"/>
    <w:rsid w:val="0089533A"/>
    <w:rsid w:val="008957CA"/>
    <w:rsid w:val="00895DBE"/>
    <w:rsid w:val="00896433"/>
    <w:rsid w:val="00896606"/>
    <w:rsid w:val="00896644"/>
    <w:rsid w:val="0089670E"/>
    <w:rsid w:val="00896937"/>
    <w:rsid w:val="00897019"/>
    <w:rsid w:val="0089722C"/>
    <w:rsid w:val="008977D6"/>
    <w:rsid w:val="00897A4C"/>
    <w:rsid w:val="00897C5F"/>
    <w:rsid w:val="008A0810"/>
    <w:rsid w:val="008A17E1"/>
    <w:rsid w:val="008A210E"/>
    <w:rsid w:val="008A290F"/>
    <w:rsid w:val="008A2EEF"/>
    <w:rsid w:val="008A345D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738"/>
    <w:rsid w:val="008B71B3"/>
    <w:rsid w:val="008B73FF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1C7"/>
    <w:rsid w:val="008C5C0E"/>
    <w:rsid w:val="008C67FE"/>
    <w:rsid w:val="008C6888"/>
    <w:rsid w:val="008C695E"/>
    <w:rsid w:val="008C7222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461E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77B"/>
    <w:rsid w:val="008F5EDD"/>
    <w:rsid w:val="008F652E"/>
    <w:rsid w:val="008F6C13"/>
    <w:rsid w:val="008F6E21"/>
    <w:rsid w:val="008F7C50"/>
    <w:rsid w:val="009002CF"/>
    <w:rsid w:val="00900F81"/>
    <w:rsid w:val="0090193E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3AD6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9CF"/>
    <w:rsid w:val="00920920"/>
    <w:rsid w:val="00920F18"/>
    <w:rsid w:val="009219BB"/>
    <w:rsid w:val="009220DC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26F6C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37CFD"/>
    <w:rsid w:val="009402B2"/>
    <w:rsid w:val="00940902"/>
    <w:rsid w:val="0094137F"/>
    <w:rsid w:val="009414B8"/>
    <w:rsid w:val="00941718"/>
    <w:rsid w:val="0094218B"/>
    <w:rsid w:val="00944122"/>
    <w:rsid w:val="00944126"/>
    <w:rsid w:val="00945344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284"/>
    <w:rsid w:val="009679C9"/>
    <w:rsid w:val="00967B6F"/>
    <w:rsid w:val="00970061"/>
    <w:rsid w:val="00970AB5"/>
    <w:rsid w:val="0097127B"/>
    <w:rsid w:val="009718CF"/>
    <w:rsid w:val="00971900"/>
    <w:rsid w:val="00971FDB"/>
    <w:rsid w:val="00973D67"/>
    <w:rsid w:val="00974BE4"/>
    <w:rsid w:val="00974C57"/>
    <w:rsid w:val="0097523B"/>
    <w:rsid w:val="00975CAB"/>
    <w:rsid w:val="00976097"/>
    <w:rsid w:val="0097646D"/>
    <w:rsid w:val="00976EF3"/>
    <w:rsid w:val="00976F33"/>
    <w:rsid w:val="00980F0D"/>
    <w:rsid w:val="00980F6F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87CB6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97635"/>
    <w:rsid w:val="009A00EF"/>
    <w:rsid w:val="009A051F"/>
    <w:rsid w:val="009A08D3"/>
    <w:rsid w:val="009A1A86"/>
    <w:rsid w:val="009A1C37"/>
    <w:rsid w:val="009A1D72"/>
    <w:rsid w:val="009A1E24"/>
    <w:rsid w:val="009A2B2E"/>
    <w:rsid w:val="009A30A2"/>
    <w:rsid w:val="009A386C"/>
    <w:rsid w:val="009A416E"/>
    <w:rsid w:val="009A44FE"/>
    <w:rsid w:val="009A474C"/>
    <w:rsid w:val="009A5071"/>
    <w:rsid w:val="009A6E47"/>
    <w:rsid w:val="009A72C5"/>
    <w:rsid w:val="009B005A"/>
    <w:rsid w:val="009B0C78"/>
    <w:rsid w:val="009B11AC"/>
    <w:rsid w:val="009B2E1E"/>
    <w:rsid w:val="009B3499"/>
    <w:rsid w:val="009B3842"/>
    <w:rsid w:val="009B3DBC"/>
    <w:rsid w:val="009B3E1B"/>
    <w:rsid w:val="009B3EEE"/>
    <w:rsid w:val="009B5578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4F08"/>
    <w:rsid w:val="009C5D0B"/>
    <w:rsid w:val="009C64BB"/>
    <w:rsid w:val="009C652F"/>
    <w:rsid w:val="009C6CC7"/>
    <w:rsid w:val="009C775F"/>
    <w:rsid w:val="009C7ADE"/>
    <w:rsid w:val="009D031E"/>
    <w:rsid w:val="009D0508"/>
    <w:rsid w:val="009D1B76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03D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6D5"/>
    <w:rsid w:val="009F2AEE"/>
    <w:rsid w:val="009F2E30"/>
    <w:rsid w:val="009F36B2"/>
    <w:rsid w:val="009F3783"/>
    <w:rsid w:val="009F3EA5"/>
    <w:rsid w:val="009F41D4"/>
    <w:rsid w:val="009F4B56"/>
    <w:rsid w:val="009F4E5B"/>
    <w:rsid w:val="009F581C"/>
    <w:rsid w:val="009F6DD7"/>
    <w:rsid w:val="009F7965"/>
    <w:rsid w:val="009F7C3B"/>
    <w:rsid w:val="00A00830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6B1"/>
    <w:rsid w:val="00A12731"/>
    <w:rsid w:val="00A13482"/>
    <w:rsid w:val="00A13FDA"/>
    <w:rsid w:val="00A14011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27A88"/>
    <w:rsid w:val="00A30010"/>
    <w:rsid w:val="00A30025"/>
    <w:rsid w:val="00A301B3"/>
    <w:rsid w:val="00A30E11"/>
    <w:rsid w:val="00A31074"/>
    <w:rsid w:val="00A31EF8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5C9F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80F"/>
    <w:rsid w:val="00A43AE7"/>
    <w:rsid w:val="00A44048"/>
    <w:rsid w:val="00A4405B"/>
    <w:rsid w:val="00A44B53"/>
    <w:rsid w:val="00A44C2C"/>
    <w:rsid w:val="00A44EBE"/>
    <w:rsid w:val="00A450E6"/>
    <w:rsid w:val="00A45A07"/>
    <w:rsid w:val="00A45B73"/>
    <w:rsid w:val="00A46D72"/>
    <w:rsid w:val="00A47051"/>
    <w:rsid w:val="00A474BD"/>
    <w:rsid w:val="00A47539"/>
    <w:rsid w:val="00A478ED"/>
    <w:rsid w:val="00A47E20"/>
    <w:rsid w:val="00A50CF3"/>
    <w:rsid w:val="00A511C5"/>
    <w:rsid w:val="00A512EF"/>
    <w:rsid w:val="00A51315"/>
    <w:rsid w:val="00A51911"/>
    <w:rsid w:val="00A51B4F"/>
    <w:rsid w:val="00A52276"/>
    <w:rsid w:val="00A525C9"/>
    <w:rsid w:val="00A52EF9"/>
    <w:rsid w:val="00A53082"/>
    <w:rsid w:val="00A5312A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12"/>
    <w:rsid w:val="00A674B2"/>
    <w:rsid w:val="00A7121A"/>
    <w:rsid w:val="00A7132A"/>
    <w:rsid w:val="00A713FF"/>
    <w:rsid w:val="00A71EFE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A26"/>
    <w:rsid w:val="00A76C90"/>
    <w:rsid w:val="00A772DA"/>
    <w:rsid w:val="00A807D8"/>
    <w:rsid w:val="00A80C80"/>
    <w:rsid w:val="00A81087"/>
    <w:rsid w:val="00A8112D"/>
    <w:rsid w:val="00A811E3"/>
    <w:rsid w:val="00A8144F"/>
    <w:rsid w:val="00A81FA4"/>
    <w:rsid w:val="00A8264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6D93"/>
    <w:rsid w:val="00A8707E"/>
    <w:rsid w:val="00A872ED"/>
    <w:rsid w:val="00A90028"/>
    <w:rsid w:val="00A90E03"/>
    <w:rsid w:val="00A913E6"/>
    <w:rsid w:val="00A9232D"/>
    <w:rsid w:val="00A92415"/>
    <w:rsid w:val="00A925AA"/>
    <w:rsid w:val="00A93A15"/>
    <w:rsid w:val="00A9449E"/>
    <w:rsid w:val="00A94D85"/>
    <w:rsid w:val="00A95689"/>
    <w:rsid w:val="00A957A0"/>
    <w:rsid w:val="00A9594B"/>
    <w:rsid w:val="00A9604D"/>
    <w:rsid w:val="00A967BC"/>
    <w:rsid w:val="00A96E74"/>
    <w:rsid w:val="00A974F8"/>
    <w:rsid w:val="00A97979"/>
    <w:rsid w:val="00A97B15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47F5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0E4C"/>
    <w:rsid w:val="00AB1AB8"/>
    <w:rsid w:val="00AB2463"/>
    <w:rsid w:val="00AB2B7F"/>
    <w:rsid w:val="00AB2E57"/>
    <w:rsid w:val="00AB373A"/>
    <w:rsid w:val="00AB3C84"/>
    <w:rsid w:val="00AB44CE"/>
    <w:rsid w:val="00AB4753"/>
    <w:rsid w:val="00AB4894"/>
    <w:rsid w:val="00AB522D"/>
    <w:rsid w:val="00AB5D44"/>
    <w:rsid w:val="00AB7182"/>
    <w:rsid w:val="00AB749B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33F8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37E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DD0"/>
    <w:rsid w:val="00AD4F9D"/>
    <w:rsid w:val="00AD5482"/>
    <w:rsid w:val="00AD5687"/>
    <w:rsid w:val="00AD5A64"/>
    <w:rsid w:val="00AD6448"/>
    <w:rsid w:val="00AD6830"/>
    <w:rsid w:val="00AD6E3F"/>
    <w:rsid w:val="00AD7416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6C7"/>
    <w:rsid w:val="00AE3F14"/>
    <w:rsid w:val="00AE4031"/>
    <w:rsid w:val="00AE40A4"/>
    <w:rsid w:val="00AE572F"/>
    <w:rsid w:val="00AE5BB3"/>
    <w:rsid w:val="00AE6421"/>
    <w:rsid w:val="00AE6C21"/>
    <w:rsid w:val="00AE71A7"/>
    <w:rsid w:val="00AE737C"/>
    <w:rsid w:val="00AE7C3E"/>
    <w:rsid w:val="00AE7D44"/>
    <w:rsid w:val="00AF0350"/>
    <w:rsid w:val="00AF0F42"/>
    <w:rsid w:val="00AF236B"/>
    <w:rsid w:val="00AF298F"/>
    <w:rsid w:val="00AF4CF0"/>
    <w:rsid w:val="00AF65E8"/>
    <w:rsid w:val="00AF6844"/>
    <w:rsid w:val="00AF69BE"/>
    <w:rsid w:val="00AF70DE"/>
    <w:rsid w:val="00AF7CE8"/>
    <w:rsid w:val="00AF7FE2"/>
    <w:rsid w:val="00B0006E"/>
    <w:rsid w:val="00B00801"/>
    <w:rsid w:val="00B01A0A"/>
    <w:rsid w:val="00B01D10"/>
    <w:rsid w:val="00B01DB4"/>
    <w:rsid w:val="00B01E00"/>
    <w:rsid w:val="00B0279F"/>
    <w:rsid w:val="00B027D8"/>
    <w:rsid w:val="00B03177"/>
    <w:rsid w:val="00B03804"/>
    <w:rsid w:val="00B03AD8"/>
    <w:rsid w:val="00B03B05"/>
    <w:rsid w:val="00B05872"/>
    <w:rsid w:val="00B05934"/>
    <w:rsid w:val="00B069C4"/>
    <w:rsid w:val="00B06CAC"/>
    <w:rsid w:val="00B07A6D"/>
    <w:rsid w:val="00B1047A"/>
    <w:rsid w:val="00B118FC"/>
    <w:rsid w:val="00B11A00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29D"/>
    <w:rsid w:val="00B13AD3"/>
    <w:rsid w:val="00B13D53"/>
    <w:rsid w:val="00B14150"/>
    <w:rsid w:val="00B1491F"/>
    <w:rsid w:val="00B15539"/>
    <w:rsid w:val="00B16200"/>
    <w:rsid w:val="00B16BC6"/>
    <w:rsid w:val="00B17021"/>
    <w:rsid w:val="00B17218"/>
    <w:rsid w:val="00B17AA6"/>
    <w:rsid w:val="00B2034B"/>
    <w:rsid w:val="00B20619"/>
    <w:rsid w:val="00B2072A"/>
    <w:rsid w:val="00B20D5A"/>
    <w:rsid w:val="00B221D2"/>
    <w:rsid w:val="00B227F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891"/>
    <w:rsid w:val="00B25FC5"/>
    <w:rsid w:val="00B26876"/>
    <w:rsid w:val="00B271F2"/>
    <w:rsid w:val="00B30AC2"/>
    <w:rsid w:val="00B30DAC"/>
    <w:rsid w:val="00B31252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0973"/>
    <w:rsid w:val="00B50D03"/>
    <w:rsid w:val="00B515D8"/>
    <w:rsid w:val="00B52120"/>
    <w:rsid w:val="00B528D0"/>
    <w:rsid w:val="00B52C0C"/>
    <w:rsid w:val="00B52C57"/>
    <w:rsid w:val="00B52E51"/>
    <w:rsid w:val="00B531EA"/>
    <w:rsid w:val="00B549FC"/>
    <w:rsid w:val="00B54DAC"/>
    <w:rsid w:val="00B557B1"/>
    <w:rsid w:val="00B55F9A"/>
    <w:rsid w:val="00B56CA9"/>
    <w:rsid w:val="00B57B03"/>
    <w:rsid w:val="00B57DB4"/>
    <w:rsid w:val="00B609E5"/>
    <w:rsid w:val="00B60B5F"/>
    <w:rsid w:val="00B60B81"/>
    <w:rsid w:val="00B60E08"/>
    <w:rsid w:val="00B60F5C"/>
    <w:rsid w:val="00B6107C"/>
    <w:rsid w:val="00B612F4"/>
    <w:rsid w:val="00B61E85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169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56A"/>
    <w:rsid w:val="00B76040"/>
    <w:rsid w:val="00B763A6"/>
    <w:rsid w:val="00B76735"/>
    <w:rsid w:val="00B76B44"/>
    <w:rsid w:val="00B808DD"/>
    <w:rsid w:val="00B80A8F"/>
    <w:rsid w:val="00B80CA6"/>
    <w:rsid w:val="00B80CF0"/>
    <w:rsid w:val="00B81124"/>
    <w:rsid w:val="00B81FFE"/>
    <w:rsid w:val="00B82062"/>
    <w:rsid w:val="00B8238C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5B2"/>
    <w:rsid w:val="00B91A90"/>
    <w:rsid w:val="00B91E4D"/>
    <w:rsid w:val="00B92346"/>
    <w:rsid w:val="00B92A4F"/>
    <w:rsid w:val="00B92EA6"/>
    <w:rsid w:val="00B939C1"/>
    <w:rsid w:val="00B93A1B"/>
    <w:rsid w:val="00B948BC"/>
    <w:rsid w:val="00B9514E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260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2D5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6C61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51E1"/>
    <w:rsid w:val="00BC52C2"/>
    <w:rsid w:val="00BC52FB"/>
    <w:rsid w:val="00BC593D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D7D65"/>
    <w:rsid w:val="00BE0353"/>
    <w:rsid w:val="00BE0BE4"/>
    <w:rsid w:val="00BE10F0"/>
    <w:rsid w:val="00BE1255"/>
    <w:rsid w:val="00BE12ED"/>
    <w:rsid w:val="00BE1B38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FB1"/>
    <w:rsid w:val="00BF28A0"/>
    <w:rsid w:val="00BF2E14"/>
    <w:rsid w:val="00BF44A8"/>
    <w:rsid w:val="00BF4C02"/>
    <w:rsid w:val="00BF60AC"/>
    <w:rsid w:val="00BF62C4"/>
    <w:rsid w:val="00BF6450"/>
    <w:rsid w:val="00BF6C84"/>
    <w:rsid w:val="00BF6DC6"/>
    <w:rsid w:val="00BF729D"/>
    <w:rsid w:val="00BF74D2"/>
    <w:rsid w:val="00BF7595"/>
    <w:rsid w:val="00BF7AAB"/>
    <w:rsid w:val="00BF7D2D"/>
    <w:rsid w:val="00C00889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CCC"/>
    <w:rsid w:val="00C04D20"/>
    <w:rsid w:val="00C0507D"/>
    <w:rsid w:val="00C053D3"/>
    <w:rsid w:val="00C0581F"/>
    <w:rsid w:val="00C058B5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7F37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5C8E"/>
    <w:rsid w:val="00C36784"/>
    <w:rsid w:val="00C3696A"/>
    <w:rsid w:val="00C36A93"/>
    <w:rsid w:val="00C36F59"/>
    <w:rsid w:val="00C37127"/>
    <w:rsid w:val="00C378CD"/>
    <w:rsid w:val="00C40405"/>
    <w:rsid w:val="00C40A0E"/>
    <w:rsid w:val="00C40F90"/>
    <w:rsid w:val="00C411E4"/>
    <w:rsid w:val="00C41EEB"/>
    <w:rsid w:val="00C425B6"/>
    <w:rsid w:val="00C429BD"/>
    <w:rsid w:val="00C42A50"/>
    <w:rsid w:val="00C43881"/>
    <w:rsid w:val="00C43890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9BA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2C"/>
    <w:rsid w:val="00C61160"/>
    <w:rsid w:val="00C61AE5"/>
    <w:rsid w:val="00C61BE3"/>
    <w:rsid w:val="00C61C35"/>
    <w:rsid w:val="00C620E3"/>
    <w:rsid w:val="00C62151"/>
    <w:rsid w:val="00C628B2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25C"/>
    <w:rsid w:val="00C70934"/>
    <w:rsid w:val="00C70B18"/>
    <w:rsid w:val="00C7166B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A0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0F5F"/>
    <w:rsid w:val="00C9134D"/>
    <w:rsid w:val="00C91B14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E9F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4FD"/>
    <w:rsid w:val="00CB2532"/>
    <w:rsid w:val="00CB39FD"/>
    <w:rsid w:val="00CB3B8E"/>
    <w:rsid w:val="00CB4476"/>
    <w:rsid w:val="00CB47C9"/>
    <w:rsid w:val="00CB4A02"/>
    <w:rsid w:val="00CB4AD7"/>
    <w:rsid w:val="00CB4E58"/>
    <w:rsid w:val="00CB5C2F"/>
    <w:rsid w:val="00CB6DD2"/>
    <w:rsid w:val="00CB6EF1"/>
    <w:rsid w:val="00CB76E4"/>
    <w:rsid w:val="00CB7D2F"/>
    <w:rsid w:val="00CC0618"/>
    <w:rsid w:val="00CC07B5"/>
    <w:rsid w:val="00CC0BFE"/>
    <w:rsid w:val="00CC126C"/>
    <w:rsid w:val="00CC1766"/>
    <w:rsid w:val="00CC1E47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0CD2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4FEE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82A"/>
    <w:rsid w:val="00CE39FE"/>
    <w:rsid w:val="00CE3BA9"/>
    <w:rsid w:val="00CE3D93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789"/>
    <w:rsid w:val="00CE6D21"/>
    <w:rsid w:val="00CE7081"/>
    <w:rsid w:val="00CF0329"/>
    <w:rsid w:val="00CF0653"/>
    <w:rsid w:val="00CF0788"/>
    <w:rsid w:val="00CF079D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B29"/>
    <w:rsid w:val="00D01D6C"/>
    <w:rsid w:val="00D02288"/>
    <w:rsid w:val="00D02881"/>
    <w:rsid w:val="00D02D35"/>
    <w:rsid w:val="00D03315"/>
    <w:rsid w:val="00D03FAE"/>
    <w:rsid w:val="00D04278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1AE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1D7A"/>
    <w:rsid w:val="00D3321D"/>
    <w:rsid w:val="00D33EC3"/>
    <w:rsid w:val="00D34A2A"/>
    <w:rsid w:val="00D34C7B"/>
    <w:rsid w:val="00D34DED"/>
    <w:rsid w:val="00D3520F"/>
    <w:rsid w:val="00D35314"/>
    <w:rsid w:val="00D35610"/>
    <w:rsid w:val="00D35CE1"/>
    <w:rsid w:val="00D375A6"/>
    <w:rsid w:val="00D377D8"/>
    <w:rsid w:val="00D3783D"/>
    <w:rsid w:val="00D40E35"/>
    <w:rsid w:val="00D4100D"/>
    <w:rsid w:val="00D414F3"/>
    <w:rsid w:val="00D4151F"/>
    <w:rsid w:val="00D41CC9"/>
    <w:rsid w:val="00D421B0"/>
    <w:rsid w:val="00D4516C"/>
    <w:rsid w:val="00D45841"/>
    <w:rsid w:val="00D465BE"/>
    <w:rsid w:val="00D47423"/>
    <w:rsid w:val="00D475F9"/>
    <w:rsid w:val="00D4794F"/>
    <w:rsid w:val="00D47FE6"/>
    <w:rsid w:val="00D506AE"/>
    <w:rsid w:val="00D50A87"/>
    <w:rsid w:val="00D50DC7"/>
    <w:rsid w:val="00D5206A"/>
    <w:rsid w:val="00D52764"/>
    <w:rsid w:val="00D54472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037"/>
    <w:rsid w:val="00D62706"/>
    <w:rsid w:val="00D627CE"/>
    <w:rsid w:val="00D63208"/>
    <w:rsid w:val="00D632F0"/>
    <w:rsid w:val="00D634CF"/>
    <w:rsid w:val="00D635C3"/>
    <w:rsid w:val="00D63E8D"/>
    <w:rsid w:val="00D647D5"/>
    <w:rsid w:val="00D64896"/>
    <w:rsid w:val="00D64E17"/>
    <w:rsid w:val="00D653DA"/>
    <w:rsid w:val="00D65B87"/>
    <w:rsid w:val="00D65DD5"/>
    <w:rsid w:val="00D65DE8"/>
    <w:rsid w:val="00D66EBA"/>
    <w:rsid w:val="00D70222"/>
    <w:rsid w:val="00D70C69"/>
    <w:rsid w:val="00D70D19"/>
    <w:rsid w:val="00D712F2"/>
    <w:rsid w:val="00D7180C"/>
    <w:rsid w:val="00D71C9A"/>
    <w:rsid w:val="00D720A3"/>
    <w:rsid w:val="00D720EB"/>
    <w:rsid w:val="00D72FD4"/>
    <w:rsid w:val="00D74140"/>
    <w:rsid w:val="00D748B0"/>
    <w:rsid w:val="00D75D0C"/>
    <w:rsid w:val="00D75EC3"/>
    <w:rsid w:val="00D8040C"/>
    <w:rsid w:val="00D809FB"/>
    <w:rsid w:val="00D80D11"/>
    <w:rsid w:val="00D819EC"/>
    <w:rsid w:val="00D81F31"/>
    <w:rsid w:val="00D82628"/>
    <w:rsid w:val="00D82873"/>
    <w:rsid w:val="00D8393D"/>
    <w:rsid w:val="00D83AD2"/>
    <w:rsid w:val="00D83DD1"/>
    <w:rsid w:val="00D84205"/>
    <w:rsid w:val="00D847D5"/>
    <w:rsid w:val="00D8577E"/>
    <w:rsid w:val="00D858F7"/>
    <w:rsid w:val="00D85FBF"/>
    <w:rsid w:val="00D866D2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C2F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1E0D"/>
    <w:rsid w:val="00DA26CB"/>
    <w:rsid w:val="00DA283A"/>
    <w:rsid w:val="00DA2C2D"/>
    <w:rsid w:val="00DA2DAB"/>
    <w:rsid w:val="00DA3693"/>
    <w:rsid w:val="00DA3838"/>
    <w:rsid w:val="00DA4EB8"/>
    <w:rsid w:val="00DA4FE5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4107"/>
    <w:rsid w:val="00DB4541"/>
    <w:rsid w:val="00DB675D"/>
    <w:rsid w:val="00DB6C61"/>
    <w:rsid w:val="00DC0452"/>
    <w:rsid w:val="00DC176E"/>
    <w:rsid w:val="00DC1E15"/>
    <w:rsid w:val="00DC205F"/>
    <w:rsid w:val="00DC2D52"/>
    <w:rsid w:val="00DC2EE8"/>
    <w:rsid w:val="00DC3E05"/>
    <w:rsid w:val="00DC3FEA"/>
    <w:rsid w:val="00DC561D"/>
    <w:rsid w:val="00DC6715"/>
    <w:rsid w:val="00DC6F31"/>
    <w:rsid w:val="00DC794C"/>
    <w:rsid w:val="00DC7A65"/>
    <w:rsid w:val="00DD0C70"/>
    <w:rsid w:val="00DD1382"/>
    <w:rsid w:val="00DD1C73"/>
    <w:rsid w:val="00DD2261"/>
    <w:rsid w:val="00DD22C0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3BE"/>
    <w:rsid w:val="00DE29C5"/>
    <w:rsid w:val="00DE3434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931"/>
    <w:rsid w:val="00E11AAC"/>
    <w:rsid w:val="00E12122"/>
    <w:rsid w:val="00E12155"/>
    <w:rsid w:val="00E12623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0CA9"/>
    <w:rsid w:val="00E212B6"/>
    <w:rsid w:val="00E21946"/>
    <w:rsid w:val="00E21AB9"/>
    <w:rsid w:val="00E22251"/>
    <w:rsid w:val="00E2228B"/>
    <w:rsid w:val="00E22E59"/>
    <w:rsid w:val="00E23085"/>
    <w:rsid w:val="00E242F4"/>
    <w:rsid w:val="00E24719"/>
    <w:rsid w:val="00E24DDB"/>
    <w:rsid w:val="00E25323"/>
    <w:rsid w:val="00E25720"/>
    <w:rsid w:val="00E260BE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1BA7"/>
    <w:rsid w:val="00E42569"/>
    <w:rsid w:val="00E42890"/>
    <w:rsid w:val="00E42F18"/>
    <w:rsid w:val="00E43A0B"/>
    <w:rsid w:val="00E44C33"/>
    <w:rsid w:val="00E451BA"/>
    <w:rsid w:val="00E45C3A"/>
    <w:rsid w:val="00E4611C"/>
    <w:rsid w:val="00E46122"/>
    <w:rsid w:val="00E46149"/>
    <w:rsid w:val="00E4663D"/>
    <w:rsid w:val="00E47283"/>
    <w:rsid w:val="00E50343"/>
    <w:rsid w:val="00E51E57"/>
    <w:rsid w:val="00E51FEF"/>
    <w:rsid w:val="00E522DA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363"/>
    <w:rsid w:val="00E556E5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67C9C"/>
    <w:rsid w:val="00E703DB"/>
    <w:rsid w:val="00E72D79"/>
    <w:rsid w:val="00E72E77"/>
    <w:rsid w:val="00E7434F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5894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0D98"/>
    <w:rsid w:val="00EA16B1"/>
    <w:rsid w:val="00EA1724"/>
    <w:rsid w:val="00EA198D"/>
    <w:rsid w:val="00EA231C"/>
    <w:rsid w:val="00EA2CAD"/>
    <w:rsid w:val="00EA3F29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366B"/>
    <w:rsid w:val="00EB44FB"/>
    <w:rsid w:val="00EB4883"/>
    <w:rsid w:val="00EB54B7"/>
    <w:rsid w:val="00EB56ED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8B7"/>
    <w:rsid w:val="00EC5DED"/>
    <w:rsid w:val="00EC5E54"/>
    <w:rsid w:val="00EC6040"/>
    <w:rsid w:val="00EC609A"/>
    <w:rsid w:val="00EC667E"/>
    <w:rsid w:val="00EC6977"/>
    <w:rsid w:val="00EC69FE"/>
    <w:rsid w:val="00EC6B23"/>
    <w:rsid w:val="00EC6F8E"/>
    <w:rsid w:val="00EC7244"/>
    <w:rsid w:val="00ED01DC"/>
    <w:rsid w:val="00ED0302"/>
    <w:rsid w:val="00ED03C3"/>
    <w:rsid w:val="00ED09D1"/>
    <w:rsid w:val="00ED0C9A"/>
    <w:rsid w:val="00ED0D49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4C80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E744F"/>
    <w:rsid w:val="00EF03A9"/>
    <w:rsid w:val="00EF165A"/>
    <w:rsid w:val="00EF168A"/>
    <w:rsid w:val="00EF1701"/>
    <w:rsid w:val="00EF1E24"/>
    <w:rsid w:val="00EF1F74"/>
    <w:rsid w:val="00EF2111"/>
    <w:rsid w:val="00EF2266"/>
    <w:rsid w:val="00EF2D35"/>
    <w:rsid w:val="00EF3133"/>
    <w:rsid w:val="00EF31D3"/>
    <w:rsid w:val="00EF3383"/>
    <w:rsid w:val="00EF3C9C"/>
    <w:rsid w:val="00EF3E44"/>
    <w:rsid w:val="00EF4A23"/>
    <w:rsid w:val="00EF4E05"/>
    <w:rsid w:val="00EF54A4"/>
    <w:rsid w:val="00EF554C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21E7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0877"/>
    <w:rsid w:val="00F111CF"/>
    <w:rsid w:val="00F1145D"/>
    <w:rsid w:val="00F1206E"/>
    <w:rsid w:val="00F1352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F9E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C40"/>
    <w:rsid w:val="00F3309F"/>
    <w:rsid w:val="00F3311B"/>
    <w:rsid w:val="00F33196"/>
    <w:rsid w:val="00F33BEC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461B"/>
    <w:rsid w:val="00F46AF0"/>
    <w:rsid w:val="00F47542"/>
    <w:rsid w:val="00F47865"/>
    <w:rsid w:val="00F47BB9"/>
    <w:rsid w:val="00F47D4F"/>
    <w:rsid w:val="00F47E73"/>
    <w:rsid w:val="00F50B57"/>
    <w:rsid w:val="00F51CAC"/>
    <w:rsid w:val="00F5227B"/>
    <w:rsid w:val="00F525C0"/>
    <w:rsid w:val="00F52F4B"/>
    <w:rsid w:val="00F533C3"/>
    <w:rsid w:val="00F544A8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2BA3"/>
    <w:rsid w:val="00F63238"/>
    <w:rsid w:val="00F632B1"/>
    <w:rsid w:val="00F63497"/>
    <w:rsid w:val="00F63982"/>
    <w:rsid w:val="00F6445B"/>
    <w:rsid w:val="00F64870"/>
    <w:rsid w:val="00F65BCE"/>
    <w:rsid w:val="00F664B0"/>
    <w:rsid w:val="00F676C8"/>
    <w:rsid w:val="00F677EA"/>
    <w:rsid w:val="00F7084E"/>
    <w:rsid w:val="00F708BA"/>
    <w:rsid w:val="00F7160F"/>
    <w:rsid w:val="00F72B08"/>
    <w:rsid w:val="00F73058"/>
    <w:rsid w:val="00F730C0"/>
    <w:rsid w:val="00F739C5"/>
    <w:rsid w:val="00F741B7"/>
    <w:rsid w:val="00F744E5"/>
    <w:rsid w:val="00F74674"/>
    <w:rsid w:val="00F74838"/>
    <w:rsid w:val="00F7507C"/>
    <w:rsid w:val="00F7566F"/>
    <w:rsid w:val="00F76573"/>
    <w:rsid w:val="00F76C6A"/>
    <w:rsid w:val="00F76CE2"/>
    <w:rsid w:val="00F80132"/>
    <w:rsid w:val="00F8049B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150"/>
    <w:rsid w:val="00F8659E"/>
    <w:rsid w:val="00F866C6"/>
    <w:rsid w:val="00F868CF"/>
    <w:rsid w:val="00F86C07"/>
    <w:rsid w:val="00F87018"/>
    <w:rsid w:val="00F8734E"/>
    <w:rsid w:val="00F87B81"/>
    <w:rsid w:val="00F90983"/>
    <w:rsid w:val="00F90E31"/>
    <w:rsid w:val="00F91A79"/>
    <w:rsid w:val="00F921B4"/>
    <w:rsid w:val="00F942A7"/>
    <w:rsid w:val="00F946EB"/>
    <w:rsid w:val="00F94C76"/>
    <w:rsid w:val="00F95B1B"/>
    <w:rsid w:val="00F979C4"/>
    <w:rsid w:val="00F97CB2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837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071"/>
    <w:rsid w:val="00FB7387"/>
    <w:rsid w:val="00FC13BF"/>
    <w:rsid w:val="00FC1622"/>
    <w:rsid w:val="00FC1F95"/>
    <w:rsid w:val="00FC1FAF"/>
    <w:rsid w:val="00FC2079"/>
    <w:rsid w:val="00FC321D"/>
    <w:rsid w:val="00FC5016"/>
    <w:rsid w:val="00FC5147"/>
    <w:rsid w:val="00FC5717"/>
    <w:rsid w:val="00FC6C4E"/>
    <w:rsid w:val="00FC74B2"/>
    <w:rsid w:val="00FD077B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6FEF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662D"/>
    <w:rsid w:val="00FE68A9"/>
    <w:rsid w:val="00FE7766"/>
    <w:rsid w:val="00FE7AB4"/>
    <w:rsid w:val="00FF1088"/>
    <w:rsid w:val="00FF16DD"/>
    <w:rsid w:val="00FF274C"/>
    <w:rsid w:val="00FF35C2"/>
    <w:rsid w:val="00FF3882"/>
    <w:rsid w:val="00FF48D7"/>
    <w:rsid w:val="00FF4982"/>
    <w:rsid w:val="00FF4A5E"/>
    <w:rsid w:val="00FF4C5F"/>
    <w:rsid w:val="00FF5122"/>
    <w:rsid w:val="00FF544F"/>
    <w:rsid w:val="00FF5FD8"/>
    <w:rsid w:val="00FF6CEA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931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493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9493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221D2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21D2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94931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94931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94931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94931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394931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221D2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394931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394931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9722C"/>
    <w:pPr>
      <w:pBdr>
        <w:between w:val="single" w:sz="4" w:space="4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39493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9493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221D2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394931"/>
    <w:pPr>
      <w:spacing w:before="120"/>
      <w:outlineLvl w:val="9"/>
    </w:pPr>
    <w:rPr>
      <w:sz w:val="3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94931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qFormat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A525C9"/>
    <w:rPr>
      <w:rFonts w:ascii="FS Me Pro" w:hAnsi="FS Me Pro"/>
    </w:rPr>
  </w:style>
  <w:style w:type="paragraph" w:customStyle="1" w:styleId="pf1">
    <w:name w:val="pf1"/>
    <w:basedOn w:val="Normal"/>
    <w:rsid w:val="00C42A50"/>
    <w:pPr>
      <w:spacing w:before="100" w:beforeAutospacing="1" w:after="100" w:afterAutospacing="1" w:line="240" w:lineRule="auto"/>
      <w:ind w:left="360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pf0">
    <w:name w:val="pf0"/>
    <w:basedOn w:val="Normal"/>
    <w:rsid w:val="00C42A5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C42A50"/>
    <w:rPr>
      <w:rFonts w:ascii="Segoe UI" w:hAnsi="Segoe UI" w:cs="Segoe UI" w:hint="default"/>
      <w:sz w:val="18"/>
      <w:szCs w:val="18"/>
    </w:rPr>
  </w:style>
  <w:style w:type="paragraph" w:customStyle="1" w:styleId="WordList">
    <w:name w:val="Word List"/>
    <w:basedOn w:val="Normal"/>
    <w:qFormat/>
    <w:rsid w:val="00182AE6"/>
    <w:pPr>
      <w:spacing w:before="240"/>
    </w:pPr>
    <w:rPr>
      <w:b/>
      <w:color w:val="6B2976"/>
    </w:rPr>
  </w:style>
  <w:style w:type="paragraph" w:styleId="TOC9">
    <w:name w:val="toc 9"/>
    <w:basedOn w:val="Normal"/>
    <w:next w:val="Normal"/>
    <w:autoRedefine/>
    <w:uiPriority w:val="39"/>
    <w:unhideWhenUsed/>
    <w:rsid w:val="0089722C"/>
    <w:pPr>
      <w:spacing w:after="100"/>
      <w:ind w:left="2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CFE5E0-3FC1-4205-B5FE-CA77075FB030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D2C4F8-AE79-4319-86DF-B69E4AD2DE05}"/>
</file>

<file path=customXml/itemProps3.xml><?xml version="1.0" encoding="utf-8"?>
<ds:datastoreItem xmlns:ds="http://schemas.openxmlformats.org/officeDocument/2006/customXml" ds:itemID="{689C5BB3-D56A-45C1-A9CC-8209D9ED29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1</Pages>
  <Words>3149</Words>
  <Characters>15559</Characters>
  <Application>Microsoft Office Word</Application>
  <DocSecurity>0</DocSecurity>
  <Lines>1555</Lines>
  <Paragraphs>9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llectual Disability Reference Group - 16–17 August 2023</vt:lpstr>
    </vt:vector>
  </TitlesOfParts>
  <Company/>
  <LinksUpToDate>false</LinksUpToDate>
  <CharactersWithSpaces>1772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ectual Disability Reference Group - 16–17 August 2023</dc:title>
  <dc:subject/>
  <dc:creator>The Independent Advisory Council</dc:creator>
  <cp:keywords/>
  <dc:description/>
  <cp:lastModifiedBy>Stephen Preston</cp:lastModifiedBy>
  <cp:revision>6</cp:revision>
  <cp:lastPrinted>2019-09-17T06:26:00Z</cp:lastPrinted>
  <dcterms:created xsi:type="dcterms:W3CDTF">2023-09-11T06:26:00Z</dcterms:created>
  <dcterms:modified xsi:type="dcterms:W3CDTF">2023-09-12T08:44:00Z</dcterms:modified>
</cp:coreProperties>
</file>